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9A94820" w14:textId="272F8400" w:rsidR="00572592" w:rsidRPr="00445A17" w:rsidRDefault="00DA10F4" w:rsidP="00572592">
      <w:pPr>
        <w:rPr>
          <w:rFonts w:ascii="Times New Roman" w:eastAsia="Alannah" w:hAnsi="Times New Roman"/>
          <w:color w:val="4472C4" w:themeColor="accent5"/>
          <w:sz w:val="220"/>
          <w:szCs w:val="20"/>
          <w14:textFill>
            <w14:solidFill>
              <w14:schemeClr w14:val="accent5">
                <w14:lumMod w14:val="75000"/>
                <w14:shade w14:val="30000"/>
                <w14:satMod w14:val="115000"/>
              </w14:schemeClr>
            </w14:solidFill>
          </w14:textFill>
        </w:rPr>
      </w:pPr>
      <w:r w:rsidRPr="00445A17">
        <w:rPr>
          <w:rFonts w:ascii="Times New Roman" w:eastAsia="Alannah" w:hAnsi="Times New Roman"/>
          <w:noProof/>
          <w:color w:val="4472C4" w:themeColor="accent5"/>
          <w:sz w:val="36"/>
          <w14:textFill>
            <w14:solidFill>
              <w14:schemeClr w14:val="accent5">
                <w14:lumMod w14:val="75000"/>
                <w14:shade w14:val="30000"/>
                <w14:satMod w14:val="115000"/>
              </w14:schemeClr>
            </w14:solidFill>
          </w14:textFill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61B97E2F" wp14:editId="2946836E">
                <wp:simplePos x="0" y="0"/>
                <wp:positionH relativeFrom="column">
                  <wp:posOffset>-121285</wp:posOffset>
                </wp:positionH>
                <wp:positionV relativeFrom="paragraph">
                  <wp:posOffset>-298767</wp:posOffset>
                </wp:positionV>
                <wp:extent cx="994109" cy="723900"/>
                <wp:effectExtent l="0" t="0" r="0" b="0"/>
                <wp:wrapNone/>
                <wp:docPr id="3" name="Text Box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994109" cy="72390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766BE02A" w14:textId="77777777" w:rsidR="006B540A" w:rsidRPr="00445A17" w:rsidRDefault="006B540A" w:rsidP="00572592">
                            <w:pPr>
                              <w:rPr>
                                <w:rFonts w:ascii="Times New Roman" w:eastAsia="Alannah" w:hAnsi="Times New Roman"/>
                                <w:color w:val="4472C4" w:themeColor="accent5"/>
                                <w:sz w:val="72"/>
                                <w14:textFill>
                                  <w14:gradFill>
                                    <w14:gsLst>
                                      <w14:gs w14:pos="0">
                                        <w14:schemeClr w14:val="accent5">
                                          <w14:lumMod w14:val="75000"/>
                                          <w14:shade w14:val="30000"/>
                                          <w14:satMod w14:val="115000"/>
                                        </w14:schemeClr>
                                      </w14:gs>
                                      <w14:gs w14:pos="50000">
                                        <w14:schemeClr w14:val="accent5">
                                          <w14:lumMod w14:val="75000"/>
                                          <w14:shade w14:val="67500"/>
                                          <w14:satMod w14:val="115000"/>
                                        </w14:schemeClr>
                                      </w14:gs>
                                      <w14:gs w14:pos="100000">
                                        <w14:schemeClr w14:val="accent5">
                                          <w14:lumMod w14:val="75000"/>
                                          <w14:shade w14:val="100000"/>
                                          <w14:satMod w14:val="115000"/>
                                        </w14:schemeClr>
                                      </w14:gs>
                                    </w14:gsLst>
                                    <w14:lin w14:ang="2700000" w14:scaled="0"/>
                                  </w14:gradFill>
                                </w14:textFill>
                              </w:rPr>
                            </w:pPr>
                            <w:r w:rsidRPr="00445A17">
                              <w:rPr>
                                <w:rFonts w:ascii="Times New Roman" w:eastAsia="Alannah" w:hAnsi="Times New Roman"/>
                                <w:color w:val="4472C4" w:themeColor="accent5"/>
                                <w:sz w:val="72"/>
                                <w14:textFill>
                                  <w14:gradFill>
                                    <w14:gsLst>
                                      <w14:gs w14:pos="0">
                                        <w14:schemeClr w14:val="accent5">
                                          <w14:lumMod w14:val="75000"/>
                                          <w14:shade w14:val="30000"/>
                                          <w14:satMod w14:val="115000"/>
                                        </w14:schemeClr>
                                      </w14:gs>
                                      <w14:gs w14:pos="50000">
                                        <w14:schemeClr w14:val="accent5">
                                          <w14:lumMod w14:val="75000"/>
                                          <w14:shade w14:val="67500"/>
                                          <w14:satMod w14:val="115000"/>
                                        </w14:schemeClr>
                                      </w14:gs>
                                      <w14:gs w14:pos="100000">
                                        <w14:schemeClr w14:val="accent5">
                                          <w14:lumMod w14:val="75000"/>
                                          <w14:shade w14:val="100000"/>
                                          <w14:satMod w14:val="115000"/>
                                        </w14:schemeClr>
                                      </w14:gs>
                                    </w14:gsLst>
                                    <w14:lin w14:ang="2700000" w14:scaled="0"/>
                                  </w14:gradFill>
                                </w14:textFill>
                              </w:rPr>
                              <w:t>Lab</w:t>
                            </w:r>
                          </w:p>
                          <w:p w14:paraId="2383AEAF" w14:textId="77777777" w:rsidR="006B540A" w:rsidRPr="00445A17" w:rsidRDefault="006B540A" w:rsidP="00572592">
                            <w:pPr>
                              <w:rPr>
                                <w:rFonts w:ascii="Times New Roman" w:hAnsi="Times New Roman"/>
                                <w:color w:val="4472C4" w:themeColor="accent5"/>
                                <w:sz w:val="18"/>
                                <w14:textFill>
                                  <w14:gradFill>
                                    <w14:gsLst>
                                      <w14:gs w14:pos="0">
                                        <w14:schemeClr w14:val="accent5">
                                          <w14:lumMod w14:val="75000"/>
                                          <w14:shade w14:val="30000"/>
                                          <w14:satMod w14:val="115000"/>
                                        </w14:schemeClr>
                                      </w14:gs>
                                      <w14:gs w14:pos="50000">
                                        <w14:schemeClr w14:val="accent5">
                                          <w14:lumMod w14:val="75000"/>
                                          <w14:shade w14:val="67500"/>
                                          <w14:satMod w14:val="115000"/>
                                        </w14:schemeClr>
                                      </w14:gs>
                                      <w14:gs w14:pos="100000">
                                        <w14:schemeClr w14:val="accent5">
                                          <w14:lumMod w14:val="75000"/>
                                          <w14:shade w14:val="100000"/>
                                          <w14:satMod w14:val="115000"/>
                                        </w14:schemeClr>
                                      </w14:gs>
                                    </w14:gsLst>
                                    <w14:lin w14:ang="2700000" w14:scaled="0"/>
                                  </w14:gradFill>
                                </w14:textFill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61B97E2F" id="_x0000_t202" coordsize="21600,21600" o:spt="202" path="m,l,21600r21600,l21600,xe">
                <v:stroke joinstyle="miter"/>
                <v:path gradientshapeok="t" o:connecttype="rect"/>
              </v:shapetype>
              <v:shape id="Text Box 3" o:spid="_x0000_s1026" type="#_x0000_t202" style="position:absolute;margin-left:-9.55pt;margin-top:-23.5pt;width:78.3pt;height:57pt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" filled="f" stroked="f" strokeweight=".5pt">
                <v:textbox>
                  <w:txbxContent>
                    <w:p w14:paraId="766BE02A" w14:textId="77777777" w:rsidR="006B540A" w:rsidRPr="00445A17" w:rsidRDefault="006B540A" w:rsidP="00572592">
                      <w:pPr>
                        <w:rPr>
                          <w:rFonts w:ascii="Times New Roman" w:eastAsia="Alannah" w:hAnsi="Times New Roman"/>
                          <w:color w:val="4472C4" w:themeColor="accent5"/>
                          <w:sz w:val="72"/>
                          <w14:textFill>
                            <w14:gradFill>
                              <w14:gsLst>
                                <w14:gs w14:pos="0">
                                  <w14:schemeClr w14:val="accent5">
                                    <w14:lumMod w14:val="75000"/>
                                    <w14:shade w14:val="30000"/>
                                    <w14:satMod w14:val="115000"/>
                                  </w14:schemeClr>
                                </w14:gs>
                                <w14:gs w14:pos="50000">
                                  <w14:schemeClr w14:val="accent5">
                                    <w14:lumMod w14:val="75000"/>
                                    <w14:shade w14:val="67500"/>
                                    <w14:satMod w14:val="115000"/>
                                  </w14:schemeClr>
                                </w14:gs>
                                <w14:gs w14:pos="100000">
                                  <w14:schemeClr w14:val="accent5">
                                    <w14:lumMod w14:val="75000"/>
                                    <w14:shade w14:val="100000"/>
                                    <w14:satMod w14:val="115000"/>
                                  </w14:schemeClr>
                                </w14:gs>
                              </w14:gsLst>
                              <w14:lin w14:ang="2700000" w14:scaled="0"/>
                            </w14:gradFill>
                          </w14:textFill>
                        </w:rPr>
                      </w:pPr>
                      <w:r w:rsidRPr="00445A17">
                        <w:rPr>
                          <w:rFonts w:ascii="Times New Roman" w:eastAsia="Alannah" w:hAnsi="Times New Roman"/>
                          <w:color w:val="4472C4" w:themeColor="accent5"/>
                          <w:sz w:val="72"/>
                          <w14:textFill>
                            <w14:gradFill>
                              <w14:gsLst>
                                <w14:gs w14:pos="0">
                                  <w14:schemeClr w14:val="accent5">
                                    <w14:lumMod w14:val="75000"/>
                                    <w14:shade w14:val="30000"/>
                                    <w14:satMod w14:val="115000"/>
                                  </w14:schemeClr>
                                </w14:gs>
                                <w14:gs w14:pos="50000">
                                  <w14:schemeClr w14:val="accent5">
                                    <w14:lumMod w14:val="75000"/>
                                    <w14:shade w14:val="67500"/>
                                    <w14:satMod w14:val="115000"/>
                                  </w14:schemeClr>
                                </w14:gs>
                                <w14:gs w14:pos="100000">
                                  <w14:schemeClr w14:val="accent5">
                                    <w14:lumMod w14:val="75000"/>
                                    <w14:shade w14:val="100000"/>
                                    <w14:satMod w14:val="115000"/>
                                  </w14:schemeClr>
                                </w14:gs>
                              </w14:gsLst>
                              <w14:lin w14:ang="2700000" w14:scaled="0"/>
                            </w14:gradFill>
                          </w14:textFill>
                        </w:rPr>
                        <w:t>Lab</w:t>
                      </w:r>
                    </w:p>
                    <w:p w14:paraId="2383AEAF" w14:textId="77777777" w:rsidR="006B540A" w:rsidRPr="00445A17" w:rsidRDefault="006B540A" w:rsidP="00572592">
                      <w:pPr>
                        <w:rPr>
                          <w:rFonts w:ascii="Times New Roman" w:hAnsi="Times New Roman"/>
                          <w:color w:val="4472C4" w:themeColor="accent5"/>
                          <w:sz w:val="18"/>
                          <w14:textFill>
                            <w14:gradFill>
                              <w14:gsLst>
                                <w14:gs w14:pos="0">
                                  <w14:schemeClr w14:val="accent5">
                                    <w14:lumMod w14:val="75000"/>
                                    <w14:shade w14:val="30000"/>
                                    <w14:satMod w14:val="115000"/>
                                  </w14:schemeClr>
                                </w14:gs>
                                <w14:gs w14:pos="50000">
                                  <w14:schemeClr w14:val="accent5">
                                    <w14:lumMod w14:val="75000"/>
                                    <w14:shade w14:val="67500"/>
                                    <w14:satMod w14:val="115000"/>
                                  </w14:schemeClr>
                                </w14:gs>
                                <w14:gs w14:pos="100000">
                                  <w14:schemeClr w14:val="accent5">
                                    <w14:lumMod w14:val="75000"/>
                                    <w14:shade w14:val="100000"/>
                                    <w14:satMod w14:val="115000"/>
                                  </w14:schemeClr>
                                </w14:gs>
                              </w14:gsLst>
                              <w14:lin w14:ang="2700000" w14:scaled="0"/>
                            </w14:gradFill>
                          </w14:textFill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 w:rsidR="006645B7">
        <w:rPr>
          <w:rFonts w:ascii="Times New Roman" w:eastAsia="Alannah" w:hAnsi="Times New Roman"/>
          <w:color w:val="4472C4" w:themeColor="accent5"/>
          <w:sz w:val="220"/>
          <w14:textFill>
            <w14:solidFill>
              <w14:schemeClr w14:val="accent5">
                <w14:lumMod w14:val="75000"/>
                <w14:shade w14:val="30000"/>
                <w14:satMod w14:val="115000"/>
              </w14:schemeClr>
            </w14:solidFill>
          </w14:textFill>
        </w:rPr>
        <w:t>X</w:t>
      </w:r>
    </w:p>
    <w:p w14:paraId="4E40EC09" w14:textId="14C94AEF" w:rsidR="00572592" w:rsidRDefault="00572592" w:rsidP="00572592">
      <w:pPr>
        <w:rPr>
          <w:rFonts w:ascii="Times New Roman" w:hAnsi="Times New Roman"/>
          <w:sz w:val="20"/>
        </w:rPr>
      </w:pPr>
    </w:p>
    <w:p w14:paraId="094C6BEC" w14:textId="53D4FFF2" w:rsidR="00095101" w:rsidRDefault="00095101" w:rsidP="00572592">
      <w:pPr>
        <w:rPr>
          <w:rFonts w:ascii="Times New Roman" w:hAnsi="Times New Roman"/>
          <w:sz w:val="20"/>
        </w:rPr>
      </w:pPr>
    </w:p>
    <w:p w14:paraId="2D6BBE22" w14:textId="77777777" w:rsidR="00095101" w:rsidRDefault="00095101" w:rsidP="00572592">
      <w:pPr>
        <w:rPr>
          <w:rFonts w:ascii="Times New Roman" w:hAnsi="Times New Roman"/>
          <w:sz w:val="20"/>
        </w:rPr>
      </w:pPr>
    </w:p>
    <w:p w14:paraId="2BABEB24" w14:textId="77777777" w:rsidR="00572592" w:rsidRDefault="00572592" w:rsidP="00572592"/>
    <w:p w14:paraId="7D687DB2" w14:textId="4D44A4E3" w:rsidR="00201433" w:rsidRPr="00095101" w:rsidRDefault="00445A17" w:rsidP="00336D71">
      <w:pPr>
        <w:pStyle w:val="Header"/>
        <w:jc w:val="center"/>
        <w:rPr>
          <w:rFonts w:ascii="Times New Roman" w:hAnsi="Times New Roman"/>
          <w:b/>
          <w:color w:val="000000" w:themeColor="text1"/>
          <w:sz w:val="48"/>
          <w:szCs w:val="48"/>
        </w:rPr>
      </w:pPr>
      <w:r w:rsidRPr="00095101">
        <w:rPr>
          <w:rFonts w:ascii="Times New Roman" w:hAnsi="Times New Roman"/>
          <w:b/>
          <w:color w:val="000000" w:themeColor="text1"/>
          <w:sz w:val="48"/>
          <w:szCs w:val="48"/>
        </w:rPr>
        <w:t xml:space="preserve">BÁO CÁO BÀI THỰC HÀNH SỐ </w:t>
      </w:r>
      <w:r w:rsidR="006645B7">
        <w:rPr>
          <w:rFonts w:ascii="Times New Roman" w:hAnsi="Times New Roman"/>
          <w:b/>
          <w:color w:val="000000" w:themeColor="text1"/>
          <w:sz w:val="48"/>
          <w:szCs w:val="48"/>
        </w:rPr>
        <w:t>X</w:t>
      </w:r>
    </w:p>
    <w:p w14:paraId="09D2E78E" w14:textId="3FB5469B" w:rsidR="0037709C" w:rsidRPr="00095101" w:rsidRDefault="006645B7" w:rsidP="0037709C">
      <w:pPr>
        <w:pStyle w:val="Header"/>
        <w:jc w:val="center"/>
        <w:rPr>
          <w:rFonts w:ascii="Times New Roman" w:hAnsi="Times New Roman"/>
          <w:b/>
          <w:color w:val="1F3864" w:themeColor="accent5" w:themeShade="80"/>
          <w:sz w:val="80"/>
          <w:szCs w:val="80"/>
        </w:rPr>
      </w:pPr>
      <w:bookmarkStart w:id="0" w:name="OLE_LINK7"/>
      <w:bookmarkStart w:id="1" w:name="OLE_LINK8"/>
      <w:r>
        <w:rPr>
          <w:rFonts w:ascii="Times New Roman" w:hAnsi="Times New Roman"/>
          <w:b/>
          <w:color w:val="1F3864" w:themeColor="accent5" w:themeShade="80"/>
          <w:sz w:val="80"/>
          <w:szCs w:val="80"/>
        </w:rPr>
        <w:t xml:space="preserve"> &lt;</w:t>
      </w:r>
      <w:proofErr w:type="spellStart"/>
      <w:r>
        <w:rPr>
          <w:rFonts w:ascii="Times New Roman" w:hAnsi="Times New Roman"/>
          <w:b/>
          <w:color w:val="1F3864" w:themeColor="accent5" w:themeShade="80"/>
          <w:sz w:val="80"/>
          <w:szCs w:val="80"/>
        </w:rPr>
        <w:t>Tên</w:t>
      </w:r>
      <w:proofErr w:type="spellEnd"/>
      <w:r>
        <w:rPr>
          <w:rFonts w:ascii="Times New Roman" w:hAnsi="Times New Roman"/>
          <w:b/>
          <w:color w:val="1F3864" w:themeColor="accent5" w:themeShade="80"/>
          <w:sz w:val="80"/>
          <w:szCs w:val="80"/>
        </w:rPr>
        <w:t xml:space="preserve"> Lab&gt;</w:t>
      </w:r>
    </w:p>
    <w:bookmarkEnd w:id="0"/>
    <w:bookmarkEnd w:id="1"/>
    <w:p w14:paraId="32FD07E3" w14:textId="77777777" w:rsidR="00336D71" w:rsidRPr="00445A17" w:rsidRDefault="00336D71" w:rsidP="00336D71">
      <w:pPr>
        <w:pStyle w:val="Header"/>
        <w:jc w:val="center"/>
        <w:rPr>
          <w:rFonts w:ascii="Times New Roman" w:hAnsi="Times New Roman"/>
          <w:b/>
          <w:color w:val="1F3864" w:themeColor="accent5" w:themeShade="80"/>
          <w:sz w:val="34"/>
        </w:rPr>
      </w:pPr>
    </w:p>
    <w:p w14:paraId="302459CC" w14:textId="77777777" w:rsidR="00336D71" w:rsidRPr="00445A17" w:rsidRDefault="00336D71" w:rsidP="00201433">
      <w:pPr>
        <w:pStyle w:val="Header"/>
        <w:rPr>
          <w:rFonts w:ascii="Times New Roman" w:hAnsi="Times New Roman"/>
          <w:b/>
          <w:color w:val="1F3864" w:themeColor="accent5" w:themeShade="80"/>
          <w:sz w:val="34"/>
        </w:rPr>
      </w:pPr>
    </w:p>
    <w:p w14:paraId="7D95A1C6" w14:textId="77777777" w:rsidR="00336D71" w:rsidRPr="00445A17" w:rsidRDefault="00336D71" w:rsidP="00336D71">
      <w:pPr>
        <w:pStyle w:val="Header"/>
        <w:jc w:val="center"/>
        <w:rPr>
          <w:rFonts w:ascii="Times New Roman" w:hAnsi="Times New Roman"/>
          <w:b/>
          <w:color w:val="1F3864" w:themeColor="accent5" w:themeShade="80"/>
          <w:sz w:val="34"/>
        </w:rPr>
      </w:pPr>
    </w:p>
    <w:p w14:paraId="706C31BF" w14:textId="7E383BA1" w:rsidR="00336D71" w:rsidRDefault="00336D71" w:rsidP="00336D71">
      <w:pPr>
        <w:pStyle w:val="Header"/>
        <w:jc w:val="center"/>
        <w:rPr>
          <w:rFonts w:ascii="Times New Roman" w:hAnsi="Times New Roman"/>
          <w:b/>
          <w:color w:val="1F3864" w:themeColor="accent5" w:themeShade="80"/>
          <w:sz w:val="44"/>
          <w:szCs w:val="44"/>
        </w:rPr>
      </w:pPr>
      <w:proofErr w:type="spellStart"/>
      <w:r w:rsidRPr="00095101">
        <w:rPr>
          <w:rFonts w:ascii="Times New Roman" w:hAnsi="Times New Roman"/>
          <w:b/>
          <w:color w:val="1F3864" w:themeColor="accent5" w:themeShade="80"/>
          <w:sz w:val="44"/>
          <w:szCs w:val="44"/>
        </w:rPr>
        <w:t>Môn</w:t>
      </w:r>
      <w:proofErr w:type="spellEnd"/>
      <w:r w:rsidRPr="00095101">
        <w:rPr>
          <w:rFonts w:ascii="Times New Roman" w:hAnsi="Times New Roman"/>
          <w:b/>
          <w:color w:val="1F3864" w:themeColor="accent5" w:themeShade="80"/>
          <w:sz w:val="44"/>
          <w:szCs w:val="44"/>
        </w:rPr>
        <w:t xml:space="preserve"> </w:t>
      </w:r>
      <w:proofErr w:type="spellStart"/>
      <w:r w:rsidRPr="00095101">
        <w:rPr>
          <w:rFonts w:ascii="Times New Roman" w:hAnsi="Times New Roman"/>
          <w:b/>
          <w:color w:val="1F3864" w:themeColor="accent5" w:themeShade="80"/>
          <w:sz w:val="44"/>
          <w:szCs w:val="44"/>
        </w:rPr>
        <w:t>học</w:t>
      </w:r>
      <w:proofErr w:type="spellEnd"/>
      <w:r w:rsidRPr="00095101">
        <w:rPr>
          <w:rFonts w:ascii="Times New Roman" w:hAnsi="Times New Roman"/>
          <w:b/>
          <w:color w:val="1F3864" w:themeColor="accent5" w:themeShade="80"/>
          <w:sz w:val="44"/>
          <w:szCs w:val="44"/>
        </w:rPr>
        <w:t xml:space="preserve">: </w:t>
      </w:r>
      <w:r w:rsidR="006645B7">
        <w:rPr>
          <w:rFonts w:ascii="Times New Roman" w:hAnsi="Times New Roman"/>
          <w:b/>
          <w:color w:val="1F3864" w:themeColor="accent5" w:themeShade="80"/>
          <w:sz w:val="44"/>
          <w:szCs w:val="44"/>
        </w:rPr>
        <w:t>&lt;</w:t>
      </w:r>
      <w:proofErr w:type="spellStart"/>
      <w:r w:rsidR="006645B7">
        <w:rPr>
          <w:rFonts w:ascii="Times New Roman" w:hAnsi="Times New Roman"/>
          <w:b/>
          <w:color w:val="1F3864" w:themeColor="accent5" w:themeShade="80"/>
          <w:sz w:val="44"/>
          <w:szCs w:val="44"/>
        </w:rPr>
        <w:t>Tên</w:t>
      </w:r>
      <w:proofErr w:type="spellEnd"/>
      <w:r w:rsidR="006645B7">
        <w:rPr>
          <w:rFonts w:ascii="Times New Roman" w:hAnsi="Times New Roman"/>
          <w:b/>
          <w:color w:val="1F3864" w:themeColor="accent5" w:themeShade="80"/>
          <w:sz w:val="44"/>
          <w:szCs w:val="44"/>
        </w:rPr>
        <w:t xml:space="preserve"> </w:t>
      </w:r>
      <w:proofErr w:type="spellStart"/>
      <w:r w:rsidR="006645B7">
        <w:rPr>
          <w:rFonts w:ascii="Times New Roman" w:hAnsi="Times New Roman"/>
          <w:b/>
          <w:color w:val="1F3864" w:themeColor="accent5" w:themeShade="80"/>
          <w:sz w:val="44"/>
          <w:szCs w:val="44"/>
        </w:rPr>
        <w:t>môn</w:t>
      </w:r>
      <w:proofErr w:type="spellEnd"/>
      <w:r w:rsidR="006645B7">
        <w:rPr>
          <w:rFonts w:ascii="Times New Roman" w:hAnsi="Times New Roman"/>
          <w:b/>
          <w:color w:val="1F3864" w:themeColor="accent5" w:themeShade="80"/>
          <w:sz w:val="44"/>
          <w:szCs w:val="44"/>
        </w:rPr>
        <w:t>&gt;</w:t>
      </w:r>
    </w:p>
    <w:p w14:paraId="065F4ECD" w14:textId="4F492583" w:rsidR="006645B7" w:rsidRPr="00095101" w:rsidRDefault="006645B7" w:rsidP="006645B7">
      <w:pPr>
        <w:pStyle w:val="Header"/>
        <w:jc w:val="center"/>
        <w:rPr>
          <w:rFonts w:ascii="Times New Roman" w:hAnsi="Times New Roman"/>
          <w:b/>
          <w:color w:val="1F3864" w:themeColor="accent5" w:themeShade="80"/>
          <w:sz w:val="44"/>
          <w:szCs w:val="44"/>
        </w:rPr>
      </w:pPr>
      <w:proofErr w:type="spellStart"/>
      <w:r>
        <w:rPr>
          <w:rFonts w:ascii="Times New Roman" w:hAnsi="Times New Roman"/>
          <w:b/>
          <w:color w:val="1F3864" w:themeColor="accent5" w:themeShade="80"/>
          <w:sz w:val="44"/>
          <w:szCs w:val="44"/>
        </w:rPr>
        <w:t>Lớp</w:t>
      </w:r>
      <w:proofErr w:type="spellEnd"/>
      <w:r w:rsidRPr="00095101">
        <w:rPr>
          <w:rFonts w:ascii="Times New Roman" w:hAnsi="Times New Roman"/>
          <w:b/>
          <w:color w:val="1F3864" w:themeColor="accent5" w:themeShade="80"/>
          <w:sz w:val="44"/>
          <w:szCs w:val="44"/>
        </w:rPr>
        <w:t xml:space="preserve">: </w:t>
      </w:r>
      <w:r>
        <w:rPr>
          <w:rFonts w:ascii="Times New Roman" w:hAnsi="Times New Roman"/>
          <w:b/>
          <w:color w:val="1F3864" w:themeColor="accent5" w:themeShade="80"/>
          <w:sz w:val="44"/>
          <w:szCs w:val="44"/>
        </w:rPr>
        <w:t>&lt;</w:t>
      </w:r>
      <w:proofErr w:type="spellStart"/>
      <w:r>
        <w:rPr>
          <w:rFonts w:ascii="Times New Roman" w:hAnsi="Times New Roman"/>
          <w:b/>
          <w:color w:val="1F3864" w:themeColor="accent5" w:themeShade="80"/>
          <w:sz w:val="44"/>
          <w:szCs w:val="44"/>
        </w:rPr>
        <w:t>Mã</w:t>
      </w:r>
      <w:proofErr w:type="spellEnd"/>
      <w:r>
        <w:rPr>
          <w:rFonts w:ascii="Times New Roman" w:hAnsi="Times New Roman"/>
          <w:b/>
          <w:color w:val="1F3864" w:themeColor="accent5" w:themeShade="80"/>
          <w:sz w:val="44"/>
          <w:szCs w:val="44"/>
        </w:rPr>
        <w:t xml:space="preserve"> </w:t>
      </w:r>
      <w:proofErr w:type="spellStart"/>
      <w:r>
        <w:rPr>
          <w:rFonts w:ascii="Times New Roman" w:hAnsi="Times New Roman"/>
          <w:b/>
          <w:color w:val="1F3864" w:themeColor="accent5" w:themeShade="80"/>
          <w:sz w:val="44"/>
          <w:szCs w:val="44"/>
        </w:rPr>
        <w:t>lớp</w:t>
      </w:r>
      <w:proofErr w:type="spellEnd"/>
      <w:r>
        <w:rPr>
          <w:rFonts w:ascii="Times New Roman" w:hAnsi="Times New Roman"/>
          <w:b/>
          <w:color w:val="1F3864" w:themeColor="accent5" w:themeShade="80"/>
          <w:sz w:val="44"/>
          <w:szCs w:val="44"/>
        </w:rPr>
        <w:t>&gt;</w:t>
      </w:r>
    </w:p>
    <w:p w14:paraId="4AB11429" w14:textId="77777777" w:rsidR="006645B7" w:rsidRPr="00095101" w:rsidRDefault="006645B7" w:rsidP="00336D71">
      <w:pPr>
        <w:pStyle w:val="Header"/>
        <w:jc w:val="center"/>
        <w:rPr>
          <w:rFonts w:ascii="Times New Roman" w:hAnsi="Times New Roman"/>
          <w:b/>
          <w:color w:val="1F3864" w:themeColor="accent5" w:themeShade="80"/>
          <w:sz w:val="44"/>
          <w:szCs w:val="44"/>
        </w:rPr>
      </w:pPr>
    </w:p>
    <w:p w14:paraId="01BD604E" w14:textId="77777777" w:rsidR="00BB77E9" w:rsidRDefault="00BB77E9" w:rsidP="00D93336">
      <w:pPr>
        <w:pStyle w:val="Header"/>
        <w:rPr>
          <w:rFonts w:ascii="UVN Van" w:hAnsi="UVN Van"/>
          <w:color w:val="4472C4" w:themeColor="accent5"/>
          <w:sz w:val="28"/>
          <w14:textFill>
            <w14:gradFill>
              <w14:gsLst>
                <w14:gs w14:pos="0">
                  <w14:schemeClr w14:val="accent1">
                    <w14:lumMod w14:val="89000"/>
                  </w14:schemeClr>
                </w14:gs>
                <w14:gs w14:pos="23000">
                  <w14:schemeClr w14:val="accent1">
                    <w14:lumMod w14:val="89000"/>
                  </w14:schemeClr>
                </w14:gs>
                <w14:gs w14:pos="69000">
                  <w14:schemeClr w14:val="accent1">
                    <w14:lumMod w14:val="75000"/>
                  </w14:schemeClr>
                </w14:gs>
                <w14:gs w14:pos="97000">
                  <w14:schemeClr w14:val="accent1">
                    <w14:lumMod w14:val="70000"/>
                  </w14:schemeClr>
                </w14:gs>
              </w14:gsLst>
              <w14:path w14:path="circle">
                <w14:fillToRect w14:l="50000" w14:t="50000" w14:r="50000" w14:b="50000"/>
              </w14:path>
            </w14:gradFill>
          </w14:textFill>
        </w:rPr>
      </w:pPr>
    </w:p>
    <w:p w14:paraId="592443CF" w14:textId="77777777" w:rsidR="00064D92" w:rsidRPr="00050AFC" w:rsidRDefault="00064D92" w:rsidP="00D93336">
      <w:pPr>
        <w:pStyle w:val="Header"/>
        <w:rPr>
          <w:i/>
          <w:sz w:val="24"/>
          <w14:textFill>
            <w14:gradFill>
              <w14:gsLst>
                <w14:gs w14:pos="0">
                  <w14:schemeClr w14:val="accent5">
                    <w14:lumMod w14:val="40000"/>
                    <w14:lumOff w14:val="60000"/>
                  </w14:schemeClr>
                </w14:gs>
                <w14:gs w14:pos="46000">
                  <w14:schemeClr w14:val="accent5">
                    <w14:lumMod w14:val="95000"/>
                    <w14:lumOff w14:val="5000"/>
                  </w14:schemeClr>
                </w14:gs>
                <w14:gs w14:pos="100000">
                  <w14:schemeClr w14:val="accent5">
                    <w14:lumMod w14:val="60000"/>
                  </w14:schemeClr>
                </w14:gs>
              </w14:gsLst>
              <w14:path w14:path="circle">
                <w14:fillToRect w14:l="50000" w14:t="130000" w14:r="50000" w14:b="-30000"/>
              </w14:path>
            </w14:gradFill>
          </w14:textFill>
        </w:rPr>
      </w:pPr>
    </w:p>
    <w:p w14:paraId="5F4A543C" w14:textId="77777777" w:rsidR="00B172D9" w:rsidRDefault="00B172D9" w:rsidP="00BB77E9">
      <w:pPr>
        <w:pStyle w:val="Header"/>
        <w:rPr>
          <w:i/>
          <w:sz w:val="24"/>
        </w:rPr>
      </w:pPr>
    </w:p>
    <w:p w14:paraId="418E7231" w14:textId="77777777" w:rsidR="00201433" w:rsidRDefault="00201433" w:rsidP="00BB77E9">
      <w:pPr>
        <w:pStyle w:val="Header"/>
        <w:rPr>
          <w:i/>
          <w:sz w:val="24"/>
        </w:rPr>
      </w:pPr>
    </w:p>
    <w:p w14:paraId="10BF86F6" w14:textId="77777777" w:rsidR="00FC06F5" w:rsidRDefault="00FC06F5" w:rsidP="00BB77E9">
      <w:pPr>
        <w:pStyle w:val="Header"/>
        <w:rPr>
          <w:i/>
          <w:sz w:val="24"/>
        </w:rPr>
      </w:pPr>
    </w:p>
    <w:p w14:paraId="1EA957F2" w14:textId="77777777" w:rsidR="00FC06F5" w:rsidRDefault="00FC06F5" w:rsidP="00BB77E9">
      <w:pPr>
        <w:pStyle w:val="Header"/>
        <w:rPr>
          <w:i/>
          <w:sz w:val="24"/>
        </w:rPr>
      </w:pPr>
    </w:p>
    <w:p w14:paraId="619FAAD1" w14:textId="77777777" w:rsidR="00FC06F5" w:rsidRDefault="00FC06F5" w:rsidP="00BB77E9">
      <w:pPr>
        <w:pStyle w:val="Header"/>
        <w:rPr>
          <w:i/>
          <w:sz w:val="24"/>
        </w:rPr>
      </w:pPr>
    </w:p>
    <w:p w14:paraId="4568EDD7" w14:textId="77777777" w:rsidR="00FC06F5" w:rsidRPr="005843E3" w:rsidRDefault="00FC06F5" w:rsidP="00BB77E9">
      <w:pPr>
        <w:pStyle w:val="Header"/>
        <w:rPr>
          <w:i/>
          <w:sz w:val="24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078"/>
        <w:gridCol w:w="6238"/>
      </w:tblGrid>
      <w:tr w:rsidR="00445A17" w:rsidRPr="004922E1" w14:paraId="4BA4AB61" w14:textId="77777777" w:rsidTr="000A11E4">
        <w:trPr>
          <w:trHeight w:val="530"/>
        </w:trPr>
        <w:tc>
          <w:tcPr>
            <w:tcW w:w="3078" w:type="dxa"/>
            <w:vAlign w:val="center"/>
          </w:tcPr>
          <w:p w14:paraId="1C33D733" w14:textId="77777777" w:rsidR="00445A17" w:rsidRPr="004922E1" w:rsidRDefault="00445A17" w:rsidP="000A11E4">
            <w:pPr>
              <w:rPr>
                <w:rFonts w:ascii="Times New Roman" w:hAnsi="Times New Roman"/>
                <w:b/>
                <w:bCs/>
              </w:rPr>
            </w:pPr>
            <w:r w:rsidRPr="004922E1">
              <w:rPr>
                <w:rFonts w:ascii="Times New Roman" w:hAnsi="Times New Roman"/>
                <w:b/>
                <w:bCs/>
              </w:rPr>
              <w:t>Giảng viên hướng dẫn</w:t>
            </w:r>
          </w:p>
        </w:tc>
        <w:tc>
          <w:tcPr>
            <w:tcW w:w="6238" w:type="dxa"/>
            <w:vAlign w:val="center"/>
          </w:tcPr>
          <w:p w14:paraId="0BD37E65" w14:textId="7F70A38B" w:rsidR="00445A17" w:rsidRPr="004922E1" w:rsidRDefault="006645B7" w:rsidP="000A11E4">
            <w:pPr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……</w:t>
            </w:r>
          </w:p>
        </w:tc>
      </w:tr>
      <w:tr w:rsidR="006645B7" w:rsidRPr="004922E1" w14:paraId="435A799A" w14:textId="77777777" w:rsidTr="000A11E4">
        <w:trPr>
          <w:trHeight w:val="440"/>
        </w:trPr>
        <w:tc>
          <w:tcPr>
            <w:tcW w:w="3078" w:type="dxa"/>
            <w:vMerge w:val="restart"/>
            <w:vAlign w:val="center"/>
          </w:tcPr>
          <w:p w14:paraId="074F750B" w14:textId="77777777" w:rsidR="006645B7" w:rsidRPr="004922E1" w:rsidRDefault="006645B7" w:rsidP="000A11E4">
            <w:pPr>
              <w:rPr>
                <w:rFonts w:ascii="Times New Roman" w:hAnsi="Times New Roman"/>
                <w:b/>
                <w:bCs/>
              </w:rPr>
            </w:pPr>
            <w:r w:rsidRPr="004922E1">
              <w:rPr>
                <w:rFonts w:ascii="Times New Roman" w:hAnsi="Times New Roman"/>
                <w:b/>
                <w:bCs/>
              </w:rPr>
              <w:t xml:space="preserve">Sinh </w:t>
            </w:r>
            <w:proofErr w:type="spellStart"/>
            <w:r w:rsidRPr="004922E1">
              <w:rPr>
                <w:rFonts w:ascii="Times New Roman" w:hAnsi="Times New Roman"/>
                <w:b/>
                <w:bCs/>
              </w:rPr>
              <w:t>viên</w:t>
            </w:r>
            <w:proofErr w:type="spellEnd"/>
            <w:r w:rsidRPr="004922E1">
              <w:rPr>
                <w:rFonts w:ascii="Times New Roman" w:hAnsi="Times New Roman"/>
                <w:b/>
                <w:bCs/>
              </w:rPr>
              <w:t xml:space="preserve"> </w:t>
            </w:r>
            <w:proofErr w:type="spellStart"/>
            <w:r w:rsidRPr="004922E1">
              <w:rPr>
                <w:rFonts w:ascii="Times New Roman" w:hAnsi="Times New Roman"/>
                <w:b/>
                <w:bCs/>
              </w:rPr>
              <w:t>thực</w:t>
            </w:r>
            <w:proofErr w:type="spellEnd"/>
            <w:r w:rsidRPr="004922E1">
              <w:rPr>
                <w:rFonts w:ascii="Times New Roman" w:hAnsi="Times New Roman"/>
                <w:b/>
                <w:bCs/>
              </w:rPr>
              <w:t xml:space="preserve"> </w:t>
            </w:r>
            <w:proofErr w:type="spellStart"/>
            <w:r w:rsidRPr="004922E1">
              <w:rPr>
                <w:rFonts w:ascii="Times New Roman" w:hAnsi="Times New Roman"/>
                <w:b/>
                <w:bCs/>
              </w:rPr>
              <w:t>hiện</w:t>
            </w:r>
            <w:proofErr w:type="spellEnd"/>
          </w:p>
        </w:tc>
        <w:tc>
          <w:tcPr>
            <w:tcW w:w="6238" w:type="dxa"/>
            <w:vAlign w:val="center"/>
          </w:tcPr>
          <w:p w14:paraId="0E49E172" w14:textId="77777777" w:rsidR="006645B7" w:rsidRPr="004922E1" w:rsidRDefault="006645B7" w:rsidP="000A11E4">
            <w:pPr>
              <w:rPr>
                <w:rFonts w:ascii="Times New Roman" w:hAnsi="Times New Roman"/>
              </w:rPr>
            </w:pPr>
            <w:r w:rsidRPr="004922E1">
              <w:rPr>
                <w:rFonts w:ascii="Times New Roman" w:hAnsi="Times New Roman"/>
              </w:rPr>
              <w:t>Nguyễn Văn A (18520001)</w:t>
            </w:r>
          </w:p>
        </w:tc>
      </w:tr>
      <w:tr w:rsidR="006645B7" w:rsidRPr="004922E1" w14:paraId="10FB30B9" w14:textId="77777777" w:rsidTr="000A11E4">
        <w:trPr>
          <w:trHeight w:val="440"/>
        </w:trPr>
        <w:tc>
          <w:tcPr>
            <w:tcW w:w="3078" w:type="dxa"/>
            <w:vMerge/>
            <w:vAlign w:val="center"/>
          </w:tcPr>
          <w:p w14:paraId="6A13A446" w14:textId="77777777" w:rsidR="006645B7" w:rsidRPr="004922E1" w:rsidRDefault="006645B7" w:rsidP="000A11E4">
            <w:pPr>
              <w:rPr>
                <w:rFonts w:ascii="Times New Roman" w:hAnsi="Times New Roman"/>
                <w:b/>
                <w:bCs/>
              </w:rPr>
            </w:pPr>
          </w:p>
        </w:tc>
        <w:tc>
          <w:tcPr>
            <w:tcW w:w="6238" w:type="dxa"/>
            <w:vAlign w:val="center"/>
          </w:tcPr>
          <w:p w14:paraId="0E91F89C" w14:textId="237A757B" w:rsidR="006645B7" w:rsidRPr="004922E1" w:rsidRDefault="006645B7" w:rsidP="000A11E4">
            <w:pPr>
              <w:rPr>
                <w:rFonts w:ascii="Times New Roman" w:hAnsi="Times New Roman"/>
              </w:rPr>
            </w:pPr>
            <w:r w:rsidRPr="004922E1">
              <w:rPr>
                <w:rFonts w:ascii="Times New Roman" w:hAnsi="Times New Roman"/>
              </w:rPr>
              <w:t xml:space="preserve">Nguyễn Văn </w:t>
            </w:r>
            <w:r>
              <w:rPr>
                <w:rFonts w:ascii="Times New Roman" w:hAnsi="Times New Roman"/>
              </w:rPr>
              <w:t>B</w:t>
            </w:r>
            <w:r w:rsidRPr="004922E1">
              <w:rPr>
                <w:rFonts w:ascii="Times New Roman" w:hAnsi="Times New Roman"/>
              </w:rPr>
              <w:t xml:space="preserve"> (1852000</w:t>
            </w:r>
            <w:r>
              <w:rPr>
                <w:rFonts w:ascii="Times New Roman" w:hAnsi="Times New Roman"/>
              </w:rPr>
              <w:t>2</w:t>
            </w:r>
            <w:r w:rsidRPr="004922E1">
              <w:rPr>
                <w:rFonts w:ascii="Times New Roman" w:hAnsi="Times New Roman"/>
              </w:rPr>
              <w:t>)</w:t>
            </w:r>
          </w:p>
        </w:tc>
      </w:tr>
      <w:tr w:rsidR="00445A17" w:rsidRPr="004922E1" w14:paraId="4D9497CD" w14:textId="77777777" w:rsidTr="000A11E4">
        <w:trPr>
          <w:trHeight w:val="440"/>
        </w:trPr>
        <w:tc>
          <w:tcPr>
            <w:tcW w:w="3078" w:type="dxa"/>
            <w:vAlign w:val="center"/>
          </w:tcPr>
          <w:p w14:paraId="00F7E2B7" w14:textId="77777777" w:rsidR="00445A17" w:rsidRPr="004922E1" w:rsidRDefault="00445A17" w:rsidP="000A11E4">
            <w:pPr>
              <w:rPr>
                <w:rFonts w:ascii="Times New Roman" w:hAnsi="Times New Roman"/>
                <w:b/>
                <w:bCs/>
              </w:rPr>
            </w:pPr>
            <w:proofErr w:type="spellStart"/>
            <w:r w:rsidRPr="004922E1">
              <w:rPr>
                <w:rFonts w:ascii="Times New Roman" w:hAnsi="Times New Roman"/>
                <w:b/>
                <w:bCs/>
              </w:rPr>
              <w:t>Mức</w:t>
            </w:r>
            <w:proofErr w:type="spellEnd"/>
            <w:r w:rsidRPr="004922E1">
              <w:rPr>
                <w:rFonts w:ascii="Times New Roman" w:hAnsi="Times New Roman"/>
                <w:b/>
                <w:bCs/>
              </w:rPr>
              <w:t xml:space="preserve"> </w:t>
            </w:r>
            <w:proofErr w:type="spellStart"/>
            <w:r w:rsidRPr="004922E1">
              <w:rPr>
                <w:rFonts w:ascii="Times New Roman" w:hAnsi="Times New Roman"/>
                <w:b/>
                <w:bCs/>
              </w:rPr>
              <w:t>độ</w:t>
            </w:r>
            <w:proofErr w:type="spellEnd"/>
            <w:r w:rsidRPr="004922E1">
              <w:rPr>
                <w:rFonts w:ascii="Times New Roman" w:hAnsi="Times New Roman"/>
                <w:b/>
                <w:bCs/>
              </w:rPr>
              <w:t xml:space="preserve"> </w:t>
            </w:r>
            <w:proofErr w:type="spellStart"/>
            <w:r w:rsidRPr="004922E1">
              <w:rPr>
                <w:rFonts w:ascii="Times New Roman" w:hAnsi="Times New Roman"/>
                <w:b/>
                <w:bCs/>
              </w:rPr>
              <w:t>hoàn</w:t>
            </w:r>
            <w:proofErr w:type="spellEnd"/>
            <w:r w:rsidRPr="004922E1">
              <w:rPr>
                <w:rFonts w:ascii="Times New Roman" w:hAnsi="Times New Roman"/>
                <w:b/>
                <w:bCs/>
              </w:rPr>
              <w:t xml:space="preserve"> </w:t>
            </w:r>
            <w:proofErr w:type="spellStart"/>
            <w:r w:rsidRPr="004922E1">
              <w:rPr>
                <w:rFonts w:ascii="Times New Roman" w:hAnsi="Times New Roman"/>
                <w:b/>
                <w:bCs/>
              </w:rPr>
              <w:t>thành</w:t>
            </w:r>
            <w:proofErr w:type="spellEnd"/>
          </w:p>
        </w:tc>
        <w:tc>
          <w:tcPr>
            <w:tcW w:w="6238" w:type="dxa"/>
            <w:vAlign w:val="center"/>
          </w:tcPr>
          <w:p w14:paraId="40C12AD2" w14:textId="77777777" w:rsidR="00445A17" w:rsidRPr="004922E1" w:rsidRDefault="00445A17" w:rsidP="000A11E4">
            <w:pPr>
              <w:rPr>
                <w:rFonts w:ascii="Times New Roman" w:hAnsi="Times New Roman"/>
              </w:rPr>
            </w:pPr>
            <w:r w:rsidRPr="004922E1">
              <w:rPr>
                <w:rFonts w:ascii="Times New Roman" w:hAnsi="Times New Roman"/>
              </w:rPr>
              <w:t>Hoàn thành</w:t>
            </w:r>
          </w:p>
        </w:tc>
      </w:tr>
      <w:tr w:rsidR="00445A17" w:rsidRPr="004922E1" w14:paraId="1AB18B74" w14:textId="77777777" w:rsidTr="000A11E4">
        <w:trPr>
          <w:trHeight w:val="440"/>
        </w:trPr>
        <w:tc>
          <w:tcPr>
            <w:tcW w:w="3078" w:type="dxa"/>
            <w:vAlign w:val="center"/>
          </w:tcPr>
          <w:p w14:paraId="58906CC9" w14:textId="77777777" w:rsidR="00445A17" w:rsidRPr="004922E1" w:rsidRDefault="00445A17" w:rsidP="000A11E4">
            <w:pPr>
              <w:rPr>
                <w:rFonts w:ascii="Times New Roman" w:hAnsi="Times New Roman"/>
                <w:b/>
                <w:bCs/>
              </w:rPr>
            </w:pPr>
            <w:r w:rsidRPr="004922E1">
              <w:rPr>
                <w:rFonts w:ascii="Times New Roman" w:hAnsi="Times New Roman"/>
                <w:b/>
                <w:bCs/>
              </w:rPr>
              <w:t>Thời gian thực hiện</w:t>
            </w:r>
          </w:p>
        </w:tc>
        <w:tc>
          <w:tcPr>
            <w:tcW w:w="6238" w:type="dxa"/>
            <w:vAlign w:val="center"/>
          </w:tcPr>
          <w:p w14:paraId="37AA48A4" w14:textId="77777777" w:rsidR="00445A17" w:rsidRPr="004922E1" w:rsidRDefault="00445A17" w:rsidP="000A11E4">
            <w:pPr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22</w:t>
            </w:r>
            <w:r w:rsidRPr="004922E1">
              <w:rPr>
                <w:rFonts w:ascii="Times New Roman" w:hAnsi="Times New Roman"/>
              </w:rPr>
              <w:t xml:space="preserve">/09/2019 – </w:t>
            </w:r>
            <w:r>
              <w:rPr>
                <w:rFonts w:ascii="Times New Roman" w:hAnsi="Times New Roman"/>
              </w:rPr>
              <w:t>29</w:t>
            </w:r>
            <w:r w:rsidRPr="004922E1">
              <w:rPr>
                <w:rFonts w:ascii="Times New Roman" w:hAnsi="Times New Roman"/>
              </w:rPr>
              <w:t>/09/2019</w:t>
            </w:r>
          </w:p>
        </w:tc>
      </w:tr>
      <w:tr w:rsidR="00445A17" w:rsidRPr="004922E1" w14:paraId="0CEC13BA" w14:textId="77777777" w:rsidTr="000A11E4">
        <w:trPr>
          <w:trHeight w:val="440"/>
        </w:trPr>
        <w:tc>
          <w:tcPr>
            <w:tcW w:w="3078" w:type="dxa"/>
            <w:vAlign w:val="center"/>
          </w:tcPr>
          <w:p w14:paraId="283FACBF" w14:textId="77777777" w:rsidR="00445A17" w:rsidRPr="004922E1" w:rsidRDefault="00445A17" w:rsidP="000A11E4">
            <w:pPr>
              <w:rPr>
                <w:rFonts w:ascii="Times New Roman" w:hAnsi="Times New Roman"/>
                <w:b/>
                <w:bCs/>
              </w:rPr>
            </w:pPr>
            <w:r w:rsidRPr="004922E1">
              <w:rPr>
                <w:rFonts w:ascii="Times New Roman" w:hAnsi="Times New Roman"/>
                <w:b/>
                <w:bCs/>
              </w:rPr>
              <w:t>Tự chấm điểm</w:t>
            </w:r>
          </w:p>
        </w:tc>
        <w:tc>
          <w:tcPr>
            <w:tcW w:w="6238" w:type="dxa"/>
            <w:vAlign w:val="center"/>
          </w:tcPr>
          <w:p w14:paraId="2DD2D96E" w14:textId="77777777" w:rsidR="00445A17" w:rsidRPr="004922E1" w:rsidRDefault="00445A17" w:rsidP="000A11E4">
            <w:pPr>
              <w:rPr>
                <w:rFonts w:ascii="Times New Roman" w:hAnsi="Times New Roman"/>
              </w:rPr>
            </w:pPr>
            <w:r w:rsidRPr="004922E1">
              <w:rPr>
                <w:rFonts w:ascii="Times New Roman" w:hAnsi="Times New Roman"/>
              </w:rPr>
              <w:t>9/10</w:t>
            </w:r>
          </w:p>
        </w:tc>
      </w:tr>
    </w:tbl>
    <w:p w14:paraId="149D7F8C" w14:textId="41B1A587" w:rsidR="00445A17" w:rsidRDefault="00445A17" w:rsidP="00445A17">
      <w:pPr>
        <w:pStyle w:val="Heading1"/>
        <w:numPr>
          <w:ilvl w:val="0"/>
          <w:numId w:val="0"/>
        </w:numPr>
        <w:pBdr>
          <w:bottom w:val="none" w:sz="0" w:space="0" w:color="auto"/>
        </w:pBdr>
        <w:snapToGrid/>
        <w:spacing w:before="240" w:after="0" w:line="360" w:lineRule="auto"/>
        <w:contextualSpacing/>
      </w:pPr>
    </w:p>
    <w:p w14:paraId="55642A8F" w14:textId="77777777" w:rsidR="006645B7" w:rsidRDefault="006645B7" w:rsidP="006645B7"/>
    <w:p w14:paraId="645F3E91" w14:textId="77777777" w:rsidR="006645B7" w:rsidRPr="006645B7" w:rsidRDefault="006645B7" w:rsidP="006645B7"/>
    <w:p w14:paraId="341210D0" w14:textId="77777777" w:rsidR="00095101" w:rsidRDefault="00095101" w:rsidP="00095101">
      <w:pPr>
        <w:pStyle w:val="ListParagraph"/>
        <w:widowControl w:val="0"/>
        <w:numPr>
          <w:ilvl w:val="1"/>
          <w:numId w:val="46"/>
        </w:numPr>
        <w:autoSpaceDE w:val="0"/>
        <w:autoSpaceDN w:val="0"/>
        <w:adjustRightInd w:val="0"/>
        <w:spacing w:before="120" w:after="120" w:line="360" w:lineRule="auto"/>
        <w:ind w:left="360"/>
        <w:contextualSpacing w:val="0"/>
        <w:jc w:val="both"/>
        <w:rPr>
          <w:rFonts w:ascii="Times New Roman" w:hAnsi="Times New Roman"/>
          <w:b/>
          <w:bCs/>
          <w:color w:val="000000"/>
          <w:spacing w:val="3"/>
        </w:rPr>
      </w:pPr>
      <w:r>
        <w:rPr>
          <w:rFonts w:ascii="Times New Roman" w:hAnsi="Times New Roman"/>
          <w:b/>
          <w:bCs/>
          <w:noProof/>
          <w:color w:val="000000"/>
          <w:spacing w:val="3"/>
        </w:rPr>
        <mc:AlternateContent>
          <mc:Choice Requires="wps">
            <w:drawing>
              <wp:anchor distT="0" distB="0" distL="114300" distR="114300" simplePos="0" relativeHeight="251663360" behindDoc="1" locked="0" layoutInCell="1" allowOverlap="1" wp14:anchorId="3826EFAD" wp14:editId="14AA4052">
                <wp:simplePos x="0" y="0"/>
                <wp:positionH relativeFrom="margin">
                  <wp:align>left</wp:align>
                </wp:positionH>
                <wp:positionV relativeFrom="paragraph">
                  <wp:posOffset>313055</wp:posOffset>
                </wp:positionV>
                <wp:extent cx="6263515" cy="603250"/>
                <wp:effectExtent l="0" t="0" r="4445" b="6350"/>
                <wp:wrapNone/>
                <wp:docPr id="5" name="Rectangle: Rounded Corners 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6263515" cy="603250"/>
                        </a:xfrm>
                        <a:prstGeom prst="roundRect">
                          <a:avLst/>
                        </a:prstGeom>
                        <a:solidFill>
                          <a:srgbClr val="F9D5BD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oundrect w14:anchorId="18A3733F" id="Rectangle: Rounded Corners 5" o:spid="_x0000_s1026" style="position:absolute;margin-left:0;margin-top:24.65pt;width:493.2pt;height:47.5pt;z-index:-251653120;visibility:visible;mso-wrap-style:square;mso-width-percent:0;mso-height-percent:0;mso-wrap-distance-left:9pt;mso-wrap-distance-top:0;mso-wrap-distance-right:9pt;mso-wrap-distance-bottom:0;mso-position-horizontal:left;mso-position-horizontal-relative:margin;mso-position-vertical:absolute;mso-position-vertical-relative:text;mso-width-percent:0;mso-height-percent:0;mso-width-relative:margin;mso-height-relative:margin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" fillcolor="#f9d5bd" stroked="f" strokeweight="1pt">
                <v:stroke joinstyle="miter"/>
                <w10:wrap anchorx="margin"/>
              </v:roundrect>
            </w:pict>
          </mc:Fallback>
        </mc:AlternateContent>
      </w:r>
      <w:r w:rsidRPr="004922E1">
        <w:rPr>
          <w:rFonts w:ascii="Times New Roman" w:hAnsi="Times New Roman"/>
          <w:b/>
          <w:bCs/>
          <w:color w:val="000000"/>
          <w:spacing w:val="3"/>
        </w:rPr>
        <w:t>CÁC BƯỚC THỰC HÀNH</w:t>
      </w:r>
    </w:p>
    <w:p w14:paraId="341BBAE1" w14:textId="77777777" w:rsidR="00095101" w:rsidRPr="002D2214" w:rsidRDefault="00095101" w:rsidP="00095101">
      <w:pPr>
        <w:pStyle w:val="ListParagraph"/>
        <w:widowControl w:val="0"/>
        <w:autoSpaceDE w:val="0"/>
        <w:autoSpaceDN w:val="0"/>
        <w:adjustRightInd w:val="0"/>
        <w:spacing w:before="120" w:after="120" w:line="360" w:lineRule="auto"/>
        <w:ind w:left="270"/>
        <w:jc w:val="both"/>
        <w:rPr>
          <w:rFonts w:ascii="Times New Roman" w:hAnsi="Times New Roman"/>
          <w:b/>
          <w:bCs/>
          <w:color w:val="C00000"/>
          <w:spacing w:val="3"/>
        </w:rPr>
      </w:pPr>
      <w:r w:rsidRPr="002D2214">
        <w:rPr>
          <w:rFonts w:ascii="Times New Roman" w:hAnsi="Times New Roman"/>
          <w:b/>
          <w:bCs/>
          <w:color w:val="C00000"/>
          <w:spacing w:val="3"/>
        </w:rPr>
        <w:t xml:space="preserve">Gợi ý: </w:t>
      </w:r>
      <w:r w:rsidRPr="002D2214">
        <w:rPr>
          <w:rFonts w:ascii="Times New Roman" w:hAnsi="Times New Roman"/>
          <w:i/>
          <w:iCs/>
          <w:color w:val="C00000"/>
          <w:spacing w:val="3"/>
        </w:rPr>
        <w:t>Ghi rõ từng bước thực hành, chụp hình ảnh screenshot để báo cáo thêm trực quan</w:t>
      </w:r>
    </w:p>
    <w:p w14:paraId="26DD0FDF" w14:textId="77777777" w:rsidR="00095101" w:rsidRDefault="00095101" w:rsidP="00095101">
      <w:pPr>
        <w:pStyle w:val="ListParagraph"/>
        <w:widowControl w:val="0"/>
        <w:numPr>
          <w:ilvl w:val="1"/>
          <w:numId w:val="46"/>
        </w:numPr>
        <w:autoSpaceDE w:val="0"/>
        <w:autoSpaceDN w:val="0"/>
        <w:adjustRightInd w:val="0"/>
        <w:spacing w:before="240" w:after="240" w:line="360" w:lineRule="auto"/>
        <w:ind w:left="360"/>
        <w:contextualSpacing w:val="0"/>
        <w:jc w:val="both"/>
        <w:rPr>
          <w:rFonts w:ascii="Times New Roman" w:hAnsi="Times New Roman"/>
          <w:b/>
          <w:bCs/>
          <w:color w:val="000000"/>
          <w:spacing w:val="3"/>
        </w:rPr>
      </w:pPr>
      <w:r>
        <w:rPr>
          <w:rFonts w:ascii="Times New Roman" w:hAnsi="Times New Roman"/>
          <w:b/>
          <w:bCs/>
          <w:noProof/>
          <w:color w:val="000000"/>
          <w:spacing w:val="3"/>
        </w:rPr>
        <mc:AlternateContent>
          <mc:Choice Requires="wps">
            <w:drawing>
              <wp:anchor distT="0" distB="0" distL="114300" distR="114300" simplePos="0" relativeHeight="251664384" behindDoc="1" locked="0" layoutInCell="1" allowOverlap="1" wp14:anchorId="5C3BEDEC" wp14:editId="58C35F77">
                <wp:simplePos x="0" y="0"/>
                <wp:positionH relativeFrom="margin">
                  <wp:align>left</wp:align>
                </wp:positionH>
                <wp:positionV relativeFrom="paragraph">
                  <wp:posOffset>449580</wp:posOffset>
                </wp:positionV>
                <wp:extent cx="6217920" cy="641350"/>
                <wp:effectExtent l="0" t="0" r="0" b="6350"/>
                <wp:wrapNone/>
                <wp:docPr id="6" name="Rectangle: Rounded Corners 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6217920" cy="641350"/>
                        </a:xfrm>
                        <a:prstGeom prst="roundRect">
                          <a:avLst/>
                        </a:prstGeom>
                        <a:solidFill>
                          <a:srgbClr val="F9D5BD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oundrect w14:anchorId="03DCE017" id="Rectangle: Rounded Corners 6" o:spid="_x0000_s1026" style="position:absolute;margin-left:0;margin-top:35.4pt;width:489.6pt;height:50.5pt;z-index:-251652096;visibility:visible;mso-wrap-style:square;mso-width-percent:0;mso-height-percent:0;mso-wrap-distance-left:9pt;mso-wrap-distance-top:0;mso-wrap-distance-right:9pt;mso-wrap-distance-bottom:0;mso-position-horizontal:left;mso-position-horizontal-relative:margin;mso-position-vertical:absolute;mso-position-vertical-relative:text;mso-width-percent:0;mso-height-percent:0;mso-width-relative:margin;mso-height-relative:margin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" fillcolor="#f9d5bd" stroked="f" strokeweight="1pt">
                <v:stroke joinstyle="miter"/>
                <w10:wrap anchorx="margin"/>
              </v:roundrect>
            </w:pict>
          </mc:Fallback>
        </mc:AlternateContent>
      </w:r>
      <w:r w:rsidRPr="004922E1">
        <w:rPr>
          <w:rFonts w:ascii="Times New Roman" w:hAnsi="Times New Roman"/>
          <w:b/>
          <w:bCs/>
          <w:color w:val="000000"/>
          <w:spacing w:val="3"/>
        </w:rPr>
        <w:t>TRẢ LỜI CÁC CÂU HỎI</w:t>
      </w:r>
    </w:p>
    <w:p w14:paraId="09B6B874" w14:textId="77777777" w:rsidR="00095101" w:rsidRDefault="00095101" w:rsidP="00095101">
      <w:pPr>
        <w:pStyle w:val="ListParagraph"/>
        <w:widowControl w:val="0"/>
        <w:autoSpaceDE w:val="0"/>
        <w:autoSpaceDN w:val="0"/>
        <w:adjustRightInd w:val="0"/>
        <w:spacing w:before="120" w:after="120" w:line="360" w:lineRule="auto"/>
        <w:ind w:left="270"/>
        <w:jc w:val="both"/>
        <w:rPr>
          <w:rFonts w:ascii="Times New Roman" w:hAnsi="Times New Roman"/>
          <w:color w:val="000000"/>
          <w:spacing w:val="3"/>
        </w:rPr>
      </w:pPr>
      <w:r w:rsidRPr="002D2214">
        <w:rPr>
          <w:rFonts w:ascii="Times New Roman" w:hAnsi="Times New Roman"/>
          <w:b/>
          <w:bCs/>
          <w:color w:val="C00000"/>
          <w:spacing w:val="3"/>
        </w:rPr>
        <w:t xml:space="preserve">Gợi ý: </w:t>
      </w:r>
      <w:r w:rsidRPr="002D2214">
        <w:rPr>
          <w:rFonts w:ascii="Times New Roman" w:hAnsi="Times New Roman"/>
          <w:i/>
          <w:iCs/>
          <w:color w:val="C00000"/>
          <w:spacing w:val="3"/>
        </w:rPr>
        <w:t>Trả lời câu hỏi đúng, đầy đủ, cần giải thích lý do tại sao có được đáp án, có các hình ảnh, bằng chứng để chứng minh tính đúng đắn</w:t>
      </w:r>
      <w:r w:rsidRPr="00394242">
        <w:rPr>
          <w:rFonts w:ascii="Times New Roman" w:hAnsi="Times New Roman"/>
          <w:i/>
          <w:iCs/>
          <w:color w:val="000000"/>
          <w:spacing w:val="3"/>
        </w:rPr>
        <w:t>.</w:t>
      </w:r>
    </w:p>
    <w:p w14:paraId="41CEF6D5" w14:textId="77777777" w:rsidR="00095101" w:rsidRDefault="00095101" w:rsidP="00095101">
      <w:pPr>
        <w:pStyle w:val="ListParagraph"/>
        <w:widowControl w:val="0"/>
        <w:autoSpaceDE w:val="0"/>
        <w:autoSpaceDN w:val="0"/>
        <w:adjustRightInd w:val="0"/>
        <w:spacing w:before="120" w:after="120" w:line="360" w:lineRule="auto"/>
        <w:ind w:left="360" w:hanging="360"/>
        <w:jc w:val="both"/>
        <w:rPr>
          <w:rFonts w:ascii="Times New Roman" w:hAnsi="Times New Roman"/>
          <w:b/>
          <w:bCs/>
          <w:color w:val="000000"/>
          <w:spacing w:val="3"/>
        </w:rPr>
      </w:pPr>
    </w:p>
    <w:p w14:paraId="3BE0282A" w14:textId="77777777" w:rsidR="00095101" w:rsidRDefault="00095101" w:rsidP="00095101">
      <w:pPr>
        <w:pStyle w:val="ListParagraph"/>
        <w:widowControl w:val="0"/>
        <w:autoSpaceDE w:val="0"/>
        <w:autoSpaceDN w:val="0"/>
        <w:adjustRightInd w:val="0"/>
        <w:spacing w:before="120" w:after="120" w:line="360" w:lineRule="auto"/>
        <w:ind w:left="360" w:hanging="360"/>
        <w:jc w:val="both"/>
        <w:rPr>
          <w:rFonts w:ascii="Times New Roman" w:hAnsi="Times New Roman"/>
          <w:color w:val="000000"/>
          <w:spacing w:val="3"/>
        </w:rPr>
      </w:pPr>
      <w:r>
        <w:rPr>
          <w:rFonts w:ascii="Times New Roman" w:hAnsi="Times New Roman"/>
          <w:b/>
          <w:bCs/>
          <w:noProof/>
          <w:color w:val="000000"/>
          <w:spacing w:val="3"/>
        </w:rPr>
        <mc:AlternateContent>
          <mc:Choice Requires="wps">
            <w:drawing>
              <wp:anchor distT="0" distB="0" distL="114300" distR="114300" simplePos="0" relativeHeight="251665408" behindDoc="1" locked="0" layoutInCell="1" allowOverlap="1" wp14:anchorId="238B7E66" wp14:editId="397CD737">
                <wp:simplePos x="0" y="0"/>
                <wp:positionH relativeFrom="margin">
                  <wp:posOffset>-31750</wp:posOffset>
                </wp:positionH>
                <wp:positionV relativeFrom="paragraph">
                  <wp:posOffset>218440</wp:posOffset>
                </wp:positionV>
                <wp:extent cx="6007100" cy="342900"/>
                <wp:effectExtent l="0" t="0" r="0" b="0"/>
                <wp:wrapNone/>
                <wp:docPr id="7" name="Rectangle: Rounded Corners 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6007100" cy="342900"/>
                        </a:xfrm>
                        <a:prstGeom prst="roundRect">
                          <a:avLst/>
                        </a:prstGeom>
                        <a:solidFill>
                          <a:srgbClr val="F9D5BD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oundrect w14:anchorId="51DE08A4" id="Rectangle: Rounded Corners 7" o:spid="_x0000_s1026" style="position:absolute;margin-left:-2.5pt;margin-top:17.2pt;width:473pt;height:27pt;z-index:-251651072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" fillcolor="#f9d5bd" stroked="f" strokeweight="1pt">
                <v:stroke joinstyle="miter"/>
                <w10:wrap anchorx="margin"/>
              </v:roundrect>
            </w:pict>
          </mc:Fallback>
        </mc:AlternateContent>
      </w:r>
      <w:r>
        <w:rPr>
          <w:rFonts w:ascii="Times New Roman" w:hAnsi="Times New Roman"/>
          <w:b/>
          <w:bCs/>
          <w:color w:val="000000"/>
          <w:spacing w:val="3"/>
        </w:rPr>
        <w:t>Ví dụ:</w:t>
      </w:r>
    </w:p>
    <w:p w14:paraId="2171A47B" w14:textId="77777777" w:rsidR="00095101" w:rsidRPr="00F700AC" w:rsidRDefault="00095101" w:rsidP="00095101">
      <w:pPr>
        <w:pStyle w:val="ListParagraph"/>
        <w:widowControl w:val="0"/>
        <w:autoSpaceDE w:val="0"/>
        <w:autoSpaceDN w:val="0"/>
        <w:adjustRightInd w:val="0"/>
        <w:spacing w:before="120" w:after="120" w:line="360" w:lineRule="auto"/>
        <w:ind w:left="360" w:hanging="90"/>
        <w:jc w:val="both"/>
        <w:rPr>
          <w:rFonts w:ascii="Times New Roman" w:hAnsi="Times New Roman"/>
          <w:i/>
          <w:iCs/>
          <w:color w:val="C00000"/>
          <w:spacing w:val="3"/>
        </w:rPr>
      </w:pPr>
      <w:r w:rsidRPr="00F700AC">
        <w:rPr>
          <w:rFonts w:ascii="Times New Roman" w:hAnsi="Times New Roman"/>
          <w:i/>
          <w:iCs/>
          <w:color w:val="C00000"/>
          <w:spacing w:val="3"/>
        </w:rPr>
        <w:t>Câu 1. Địa chỉ IP máy tính của bạn là gì?</w:t>
      </w:r>
    </w:p>
    <w:p w14:paraId="1FBFD8A1" w14:textId="77777777" w:rsidR="00095101" w:rsidRPr="00F700AC" w:rsidRDefault="00095101" w:rsidP="00095101">
      <w:pPr>
        <w:pStyle w:val="ListParagraph"/>
        <w:widowControl w:val="0"/>
        <w:autoSpaceDE w:val="0"/>
        <w:autoSpaceDN w:val="0"/>
        <w:adjustRightInd w:val="0"/>
        <w:spacing w:before="240" w:after="120" w:line="360" w:lineRule="auto"/>
        <w:ind w:left="0" w:firstLine="270"/>
        <w:contextualSpacing w:val="0"/>
        <w:jc w:val="both"/>
        <w:rPr>
          <w:rFonts w:ascii="Times New Roman" w:hAnsi="Times New Roman"/>
          <w:i/>
          <w:iCs/>
          <w:color w:val="000000"/>
          <w:spacing w:val="3"/>
        </w:rPr>
      </w:pPr>
      <w:r w:rsidRPr="00095101">
        <w:rPr>
          <w:rFonts w:ascii="Times New Roman" w:hAnsi="Times New Roman"/>
          <w:b/>
          <w:bCs/>
          <w:i/>
          <w:iCs/>
          <w:color w:val="000000"/>
          <w:spacing w:val="3"/>
          <w:u w:val="single"/>
        </w:rPr>
        <w:t>Trả lời:</w:t>
      </w:r>
      <w:r w:rsidRPr="00394242">
        <w:rPr>
          <w:rFonts w:ascii="Times New Roman" w:hAnsi="Times New Roman"/>
          <w:i/>
          <w:iCs/>
          <w:color w:val="000000"/>
          <w:spacing w:val="3"/>
        </w:rPr>
        <w:t xml:space="preserve"> 192.168.1.106</w:t>
      </w:r>
    </w:p>
    <w:p w14:paraId="1DE65914" w14:textId="77777777" w:rsidR="00095101" w:rsidRPr="00394242" w:rsidRDefault="00095101" w:rsidP="00095101">
      <w:pPr>
        <w:pStyle w:val="ListParagraph"/>
        <w:widowControl w:val="0"/>
        <w:tabs>
          <w:tab w:val="left" w:pos="0"/>
        </w:tabs>
        <w:autoSpaceDE w:val="0"/>
        <w:autoSpaceDN w:val="0"/>
        <w:adjustRightInd w:val="0"/>
        <w:spacing w:before="120" w:after="120" w:line="360" w:lineRule="auto"/>
        <w:ind w:left="0" w:firstLine="270"/>
        <w:jc w:val="both"/>
        <w:rPr>
          <w:rFonts w:ascii="Times New Roman" w:hAnsi="Times New Roman"/>
          <w:color w:val="000000"/>
          <w:spacing w:val="3"/>
        </w:rPr>
      </w:pPr>
      <w:r w:rsidRPr="00394242">
        <w:rPr>
          <w:rFonts w:ascii="Times New Roman" w:hAnsi="Times New Roman"/>
          <w:color w:val="000000"/>
          <w:spacing w:val="3"/>
        </w:rPr>
        <w:t xml:space="preserve">Để xem địa chỉ IP của máy tính trên Windows, mở </w:t>
      </w:r>
      <w:r w:rsidRPr="00394242">
        <w:rPr>
          <w:rFonts w:ascii="Times New Roman" w:hAnsi="Times New Roman"/>
          <w:b/>
          <w:bCs/>
          <w:color w:val="000000"/>
          <w:spacing w:val="3"/>
        </w:rPr>
        <w:t>Control Panel</w:t>
      </w:r>
      <w:r w:rsidRPr="00394242">
        <w:rPr>
          <w:rFonts w:ascii="Times New Roman" w:hAnsi="Times New Roman"/>
          <w:color w:val="000000"/>
          <w:spacing w:val="3"/>
        </w:rPr>
        <w:t xml:space="preserve"> và chọn </w:t>
      </w:r>
      <w:r w:rsidRPr="00394242">
        <w:rPr>
          <w:rFonts w:ascii="Times New Roman" w:hAnsi="Times New Roman"/>
          <w:b/>
          <w:bCs/>
          <w:color w:val="000000"/>
          <w:spacing w:val="3"/>
        </w:rPr>
        <w:t>View network status and tasks</w:t>
      </w:r>
      <w:r>
        <w:rPr>
          <w:rFonts w:ascii="Times New Roman" w:hAnsi="Times New Roman"/>
          <w:b/>
          <w:bCs/>
          <w:color w:val="000000"/>
          <w:spacing w:val="3"/>
        </w:rPr>
        <w:t xml:space="preserve">. </w:t>
      </w:r>
      <w:r>
        <w:rPr>
          <w:rFonts w:ascii="Times New Roman" w:hAnsi="Times New Roman"/>
          <w:color w:val="000000"/>
          <w:spacing w:val="3"/>
        </w:rPr>
        <w:t xml:space="preserve">Chọn mạng tương ứng đang sử dụng để kết nối Internet, chọn </w:t>
      </w:r>
      <w:r w:rsidRPr="00394242">
        <w:rPr>
          <w:rFonts w:ascii="Times New Roman" w:hAnsi="Times New Roman"/>
          <w:b/>
          <w:bCs/>
          <w:color w:val="000000"/>
          <w:spacing w:val="3"/>
        </w:rPr>
        <w:t>Details</w:t>
      </w:r>
      <w:r w:rsidRPr="00394242">
        <w:rPr>
          <w:rFonts w:ascii="Times New Roman" w:hAnsi="Times New Roman"/>
          <w:color w:val="000000"/>
          <w:spacing w:val="3"/>
        </w:rPr>
        <w:t xml:space="preserve"> trong cửa sổ trạng thái.</w:t>
      </w:r>
      <w:r>
        <w:rPr>
          <w:rFonts w:ascii="Times New Roman" w:hAnsi="Times New Roman"/>
          <w:color w:val="000000"/>
          <w:spacing w:val="3"/>
        </w:rPr>
        <w:t xml:space="preserve"> Xem địa chỉ IP trong Ipv4 Address</w:t>
      </w:r>
    </w:p>
    <w:p w14:paraId="28F41DC6" w14:textId="77777777" w:rsidR="00095101" w:rsidRPr="002D2214" w:rsidRDefault="00095101" w:rsidP="00095101">
      <w:pPr>
        <w:pStyle w:val="ListParagraph"/>
        <w:widowControl w:val="0"/>
        <w:autoSpaceDE w:val="0"/>
        <w:autoSpaceDN w:val="0"/>
        <w:adjustRightInd w:val="0"/>
        <w:spacing w:before="120" w:after="120" w:line="360" w:lineRule="auto"/>
        <w:ind w:left="810"/>
        <w:jc w:val="center"/>
        <w:rPr>
          <w:rFonts w:ascii="Times New Roman" w:hAnsi="Times New Roman"/>
          <w:color w:val="000000"/>
          <w:spacing w:val="3"/>
        </w:rPr>
      </w:pPr>
      <w:r>
        <w:rPr>
          <w:noProof/>
        </w:rPr>
        <w:drawing>
          <wp:inline distT="0" distB="0" distL="0" distR="0" wp14:anchorId="05592064" wp14:editId="473C53C6">
            <wp:extent cx="2705100" cy="3229125"/>
            <wp:effectExtent l="0" t="0" r="0" b="9525"/>
            <wp:docPr id="15" name="Picture 15" descr="2 cÃ¡ch kiá»m tra Äá»a chá» IP cá»§a mÃ¡y tÃ­nh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2 cÃ¡ch kiá»m tra Äá»a chá» IP cá»§a mÃ¡y tÃ­nh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12676" cy="323816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727FC97" w14:textId="77777777" w:rsidR="00095101" w:rsidRPr="00095101" w:rsidRDefault="00095101" w:rsidP="00095101"/>
    <w:sectPr w:rsidR="00095101" w:rsidRPr="00095101" w:rsidSect="00445A17">
      <w:headerReference w:type="default" r:id="rId9"/>
      <w:footerReference w:type="default" r:id="rId10"/>
      <w:headerReference w:type="first" r:id="rId11"/>
      <w:pgSz w:w="11907" w:h="16839" w:code="9"/>
      <w:pgMar w:top="1260" w:right="837" w:bottom="1350" w:left="1440" w:header="540" w:footer="135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3D20F95" w14:textId="77777777" w:rsidR="005E11AE" w:rsidRDefault="005E11AE" w:rsidP="00572592">
      <w:r>
        <w:separator/>
      </w:r>
    </w:p>
  </w:endnote>
  <w:endnote w:type="continuationSeparator" w:id="0">
    <w:p w14:paraId="25D059F5" w14:textId="77777777" w:rsidR="005E11AE" w:rsidRDefault="005E11AE" w:rsidP="00572592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UVN Viet Sach">
    <w:altName w:val="Cambria"/>
    <w:charset w:val="00"/>
    <w:family w:val="roman"/>
    <w:pitch w:val="variable"/>
    <w:sig w:usb0="00000087" w:usb1="00000000" w:usb2="00000000" w:usb3="00000000" w:csb0="0000001B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SFU Salzburg Medium">
    <w:altName w:val="Calibri"/>
    <w:charset w:val="00"/>
    <w:family w:val="auto"/>
    <w:pitch w:val="variable"/>
    <w:sig w:usb0="00000003" w:usb1="00000000" w:usb2="00000000" w:usb3="00000000" w:csb0="00000001" w:csb1="00000000"/>
  </w:font>
  <w:font w:name="UVN Van">
    <w:altName w:val="Calibri"/>
    <w:charset w:val="00"/>
    <w:family w:val="auto"/>
    <w:pitch w:val="variable"/>
    <w:sig w:usb0="0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UTM Neo Sans Intel">
    <w:altName w:val="Cambria"/>
    <w:charset w:val="00"/>
    <w:family w:val="roman"/>
    <w:pitch w:val="variable"/>
    <w:sig w:usb0="00000007" w:usb1="00000000" w:usb2="00000000" w:usb3="00000000" w:csb0="00000003" w:csb1="00000000"/>
  </w:font>
  <w:font w:name="SFU Helvetica Light">
    <w:charset w:val="00"/>
    <w:family w:val="auto"/>
    <w:pitch w:val="variable"/>
    <w:sig w:usb0="00000003" w:usb1="00000000" w:usb2="00000000" w:usb3="00000000" w:csb0="00000001" w:csb1="00000000"/>
  </w:font>
  <w:font w:name="Monaco">
    <w:altName w:val="Courier New"/>
    <w:charset w:val="4D"/>
    <w:family w:val="auto"/>
    <w:pitch w:val="variable"/>
    <w:sig w:usb0="A00002FF" w:usb1="500039FB" w:usb2="00000000" w:usb3="00000000" w:csb0="00000197" w:csb1="00000000"/>
  </w:font>
  <w:font w:name="UVN Hong Ha Hep">
    <w:altName w:val="Calibri"/>
    <w:charset w:val="00"/>
    <w:family w:val="swiss"/>
    <w:pitch w:val="variable"/>
    <w:sig w:usb0="00000003" w:usb1="00000000" w:usb2="00000000" w:usb3="00000000" w:csb0="00000001" w:csb1="00000000"/>
  </w:font>
  <w:font w:name="Alannah">
    <w:charset w:val="80"/>
    <w:family w:val="auto"/>
    <w:pitch w:val="variable"/>
    <w:sig w:usb0="00000001" w:usb1="08070000" w:usb2="00000010" w:usb3="00000000" w:csb0="003F00FF" w:csb1="00000000"/>
  </w:font>
  <w:font w:name="Adobe Gothic Std B">
    <w:panose1 w:val="00000000000000000000"/>
    <w:charset w:val="80"/>
    <w:family w:val="swiss"/>
    <w:notTrueType/>
    <w:pitch w:val="variable"/>
    <w:sig w:usb0="00000203" w:usb1="29D72C10" w:usb2="00000010" w:usb3="00000000" w:csb0="002A0005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1600100181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5519F8AA" w14:textId="2CB86B72" w:rsidR="00095101" w:rsidRDefault="00095101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0EF5156B" w14:textId="77777777" w:rsidR="006B540A" w:rsidRPr="00736266" w:rsidRDefault="006B540A" w:rsidP="00572592">
    <w:pPr>
      <w:pStyle w:val="Footer"/>
      <w:rPr>
        <w:sz w:val="22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940A9DA" w14:textId="77777777" w:rsidR="005E11AE" w:rsidRDefault="005E11AE" w:rsidP="00572592">
      <w:r>
        <w:separator/>
      </w:r>
    </w:p>
  </w:footnote>
  <w:footnote w:type="continuationSeparator" w:id="0">
    <w:p w14:paraId="346C069B" w14:textId="77777777" w:rsidR="005E11AE" w:rsidRDefault="005E11AE" w:rsidP="00572592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A416819" w14:textId="4F8919A4" w:rsidR="006B540A" w:rsidRPr="00095101" w:rsidRDefault="006B540A" w:rsidP="006645B7">
    <w:pPr>
      <w:pStyle w:val="Header"/>
      <w:ind w:left="900"/>
      <w:rPr>
        <w:rFonts w:ascii="Times New Roman" w:eastAsia="Adobe Gothic Std B" w:hAnsi="Times New Roman"/>
        <w:color w:val="000000" w:themeColor="text1"/>
      </w:rPr>
    </w:pPr>
    <w:r w:rsidRPr="00095101">
      <w:rPr>
        <w:rFonts w:ascii="Times New Roman" w:eastAsia="Adobe Gothic Std B" w:hAnsi="Times New Roman"/>
        <w:noProof/>
        <w:color w:val="000000" w:themeColor="text1"/>
      </w:rPr>
      <mc:AlternateContent>
        <mc:Choice Requires="wps">
          <w:drawing>
            <wp:anchor distT="0" distB="0" distL="114300" distR="114300" simplePos="0" relativeHeight="251669504" behindDoc="0" locked="0" layoutInCell="1" allowOverlap="1" wp14:anchorId="21DF7C57" wp14:editId="234C6B89">
              <wp:simplePos x="0" y="0"/>
              <wp:positionH relativeFrom="page">
                <wp:posOffset>-685799</wp:posOffset>
              </wp:positionH>
              <wp:positionV relativeFrom="paragraph">
                <wp:posOffset>114300</wp:posOffset>
              </wp:positionV>
              <wp:extent cx="2114550" cy="0"/>
              <wp:effectExtent l="0" t="0" r="19050" b="19050"/>
              <wp:wrapNone/>
              <wp:docPr id="29" name="Straight Connector 2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2114550" cy="0"/>
                      </a:xfrm>
                      <a:prstGeom prst="line">
                        <a:avLst/>
                      </a:prstGeom>
                    </wps:spPr>
                    <wps:style>
                      <a:lnRef idx="1">
                        <a:schemeClr val="accent5"/>
                      </a:lnRef>
                      <a:fillRef idx="0">
                        <a:schemeClr val="accent5"/>
                      </a:fillRef>
                      <a:effectRef idx="0">
                        <a:schemeClr val="accent5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line w14:anchorId="1DB18A4C" id="Straight Connector 29" o:spid="_x0000_s1026" style="position:absolute;z-index:251669504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margin;mso-height-relative:margin" from="-54pt,9pt" to="112.5pt,9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" strokecolor="#4472c4 [3208]" strokeweight=".5pt">
              <v:stroke joinstyle="miter"/>
              <w10:wrap anchorx="page"/>
            </v:line>
          </w:pict>
        </mc:Fallback>
      </mc:AlternateContent>
    </w:r>
    <w:r w:rsidRPr="00095101">
      <w:rPr>
        <w:rFonts w:ascii="Times New Roman" w:eastAsia="Adobe Gothic Std B" w:hAnsi="Times New Roman"/>
        <w:color w:val="000000" w:themeColor="text1"/>
      </w:rPr>
      <w:t xml:space="preserve">Lab </w:t>
    </w:r>
    <w:r w:rsidR="006645B7">
      <w:rPr>
        <w:rFonts w:ascii="Times New Roman" w:eastAsia="Adobe Gothic Std B" w:hAnsi="Times New Roman"/>
        <w:color w:val="000000" w:themeColor="text1"/>
      </w:rPr>
      <w:t>X</w:t>
    </w:r>
    <w:r w:rsidR="00774A98" w:rsidRPr="00095101">
      <w:rPr>
        <w:rFonts w:ascii="Times New Roman" w:eastAsia="Adobe Gothic Std B" w:hAnsi="Times New Roman"/>
        <w:color w:val="000000" w:themeColor="text1"/>
      </w:rPr>
      <w:t xml:space="preserve">: </w:t>
    </w:r>
    <w:r w:rsidR="006645B7">
      <w:rPr>
        <w:rFonts w:ascii="Times New Roman" w:eastAsia="Adobe Gothic Std B" w:hAnsi="Times New Roman"/>
        <w:color w:val="000000" w:themeColor="text1"/>
      </w:rPr>
      <w:t>&lt;</w:t>
    </w:r>
    <w:proofErr w:type="spellStart"/>
    <w:r w:rsidR="006645B7">
      <w:rPr>
        <w:rFonts w:ascii="Times New Roman" w:eastAsia="Adobe Gothic Std B" w:hAnsi="Times New Roman"/>
        <w:color w:val="000000" w:themeColor="text1"/>
      </w:rPr>
      <w:t>Tên</w:t>
    </w:r>
    <w:proofErr w:type="spellEnd"/>
    <w:r w:rsidR="006645B7">
      <w:rPr>
        <w:rFonts w:ascii="Times New Roman" w:eastAsia="Adobe Gothic Std B" w:hAnsi="Times New Roman"/>
        <w:color w:val="000000" w:themeColor="text1"/>
      </w:rPr>
      <w:t xml:space="preserve"> lab&gt;</w: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241526E" w14:textId="77777777" w:rsidR="006B540A" w:rsidRPr="00445A17" w:rsidRDefault="006B540A" w:rsidP="00572592">
    <w:pPr>
      <w:pStyle w:val="Header"/>
      <w:jc w:val="right"/>
      <w:rPr>
        <w:rFonts w:ascii="Times New Roman" w:hAnsi="Times New Roman"/>
        <w:b/>
        <w:bCs/>
      </w:rPr>
    </w:pPr>
    <w:r w:rsidRPr="00445A17">
      <w:rPr>
        <w:rFonts w:ascii="Times New Roman" w:eastAsia="Adobe Gothic Std B" w:hAnsi="Times New Roman"/>
        <w:b/>
        <w:bCs/>
        <w:noProof/>
        <w:color w:val="A6A6A6" w:themeColor="background1" w:themeShade="A6"/>
        <w:kern w:val="0"/>
        <w:sz w:val="36"/>
        <w:szCs w:val="24"/>
      </w:rPr>
      <mc:AlternateContent>
        <mc:Choice Requires="wpg">
          <w:drawing>
            <wp:anchor distT="0" distB="0" distL="114300" distR="114300" simplePos="0" relativeHeight="251668480" behindDoc="1" locked="0" layoutInCell="1" allowOverlap="1" wp14:anchorId="07ECEBE7" wp14:editId="2722A049">
              <wp:simplePos x="0" y="0"/>
              <wp:positionH relativeFrom="page">
                <wp:posOffset>104775</wp:posOffset>
              </wp:positionH>
              <wp:positionV relativeFrom="page">
                <wp:posOffset>19050</wp:posOffset>
              </wp:positionV>
              <wp:extent cx="2983965" cy="2403652"/>
              <wp:effectExtent l="0" t="0" r="6985" b="0"/>
              <wp:wrapNone/>
              <wp:docPr id="10" name="Group 35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Group">
                  <wpg:wgp>
                    <wpg:cNvGrpSpPr>
                      <a:grpSpLocks/>
                    </wpg:cNvGrpSpPr>
                    <wpg:grpSpPr bwMode="auto">
                      <a:xfrm>
                        <a:off x="0" y="0"/>
                        <a:ext cx="2983965" cy="2403652"/>
                        <a:chOff x="1089084" y="1086011"/>
                        <a:chExt cx="29837" cy="24035"/>
                      </a:xfrm>
                    </wpg:grpSpPr>
                    <wps:wsp>
                      <wps:cNvPr id="11" name="Freeform 36"/>
                      <wps:cNvSpPr>
                        <a:spLocks noEditPoints="1"/>
                      </wps:cNvSpPr>
                      <wps:spPr bwMode="auto">
                        <a:xfrm>
                          <a:off x="1115446" y="1086999"/>
                          <a:ext cx="3475" cy="3028"/>
                        </a:xfrm>
                        <a:custGeom>
                          <a:avLst/>
                          <a:gdLst>
                            <a:gd name="T0" fmla="*/ 261391 w 347459"/>
                            <a:gd name="T1" fmla="*/ 0 h 302832"/>
                            <a:gd name="T2" fmla="*/ 86068 w 347459"/>
                            <a:gd name="T3" fmla="*/ 0 h 302832"/>
                            <a:gd name="T4" fmla="*/ 0 w 347459"/>
                            <a:gd name="T5" fmla="*/ 149822 h 302832"/>
                            <a:gd name="T6" fmla="*/ 86068 w 347459"/>
                            <a:gd name="T7" fmla="*/ 302832 h 302832"/>
                            <a:gd name="T8" fmla="*/ 261391 w 347459"/>
                            <a:gd name="T9" fmla="*/ 302832 h 302832"/>
                            <a:gd name="T10" fmla="*/ 347459 w 347459"/>
                            <a:gd name="T11" fmla="*/ 149822 h 302832"/>
                            <a:gd name="T12" fmla="*/ 261391 w 347459"/>
                            <a:gd name="T13" fmla="*/ 0 h 302832"/>
                            <a:gd name="T14" fmla="*/ 229514 w 347459"/>
                            <a:gd name="T15" fmla="*/ 248641 h 302832"/>
                            <a:gd name="T16" fmla="*/ 117945 w 347459"/>
                            <a:gd name="T17" fmla="*/ 248641 h 302832"/>
                            <a:gd name="T18" fmla="*/ 60566 w 347459"/>
                            <a:gd name="T19" fmla="*/ 149822 h 302832"/>
                            <a:gd name="T20" fmla="*/ 117945 w 347459"/>
                            <a:gd name="T21" fmla="*/ 54191 h 302832"/>
                            <a:gd name="T22" fmla="*/ 229514 w 347459"/>
                            <a:gd name="T23" fmla="*/ 54191 h 302832"/>
                            <a:gd name="T24" fmla="*/ 286893 w 347459"/>
                            <a:gd name="T25" fmla="*/ 149822 h 302832"/>
                            <a:gd name="T26" fmla="*/ 229514 w 347459"/>
                            <a:gd name="T27" fmla="*/ 248641 h 302832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  <a:cxn ang="0">
                              <a:pos x="T8" y="T9"/>
                            </a:cxn>
                            <a:cxn ang="0">
                              <a:pos x="T10" y="T11"/>
                            </a:cxn>
                            <a:cxn ang="0">
                              <a:pos x="T12" y="T13"/>
                            </a:cxn>
                            <a:cxn ang="0">
                              <a:pos x="T14" y="T15"/>
                            </a:cxn>
                            <a:cxn ang="0">
                              <a:pos x="T16" y="T17"/>
                            </a:cxn>
                            <a:cxn ang="0">
                              <a:pos x="T18" y="T19"/>
                            </a:cxn>
                            <a:cxn ang="0">
                              <a:pos x="T20" y="T21"/>
                            </a:cxn>
                            <a:cxn ang="0">
                              <a:pos x="T22" y="T23"/>
                            </a:cxn>
                            <a:cxn ang="0">
                              <a:pos x="T24" y="T25"/>
                            </a:cxn>
                            <a:cxn ang="0">
                              <a:pos x="T26" y="T27"/>
                            </a:cxn>
                          </a:cxnLst>
                          <a:rect l="0" t="0" r="r" b="b"/>
                          <a:pathLst>
                            <a:path w="347459" h="302832">
                              <a:moveTo>
                                <a:pt x="261391" y="0"/>
                              </a:moveTo>
                              <a:lnTo>
                                <a:pt x="86068" y="0"/>
                              </a:lnTo>
                              <a:lnTo>
                                <a:pt x="0" y="149822"/>
                              </a:lnTo>
                              <a:lnTo>
                                <a:pt x="86068" y="302832"/>
                              </a:lnTo>
                              <a:lnTo>
                                <a:pt x="261391" y="302832"/>
                              </a:lnTo>
                              <a:lnTo>
                                <a:pt x="347459" y="149822"/>
                              </a:lnTo>
                              <a:lnTo>
                                <a:pt x="261391" y="0"/>
                              </a:lnTo>
                              <a:close/>
                              <a:moveTo>
                                <a:pt x="229514" y="248641"/>
                              </a:moveTo>
                              <a:lnTo>
                                <a:pt x="117945" y="248641"/>
                              </a:lnTo>
                              <a:lnTo>
                                <a:pt x="60566" y="149822"/>
                              </a:lnTo>
                              <a:lnTo>
                                <a:pt x="117945" y="54191"/>
                              </a:lnTo>
                              <a:lnTo>
                                <a:pt x="229514" y="54191"/>
                              </a:lnTo>
                              <a:lnTo>
                                <a:pt x="286893" y="149822"/>
                              </a:lnTo>
                              <a:lnTo>
                                <a:pt x="229514" y="248641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DEDDDC"/>
                        </a:solidFill>
                        <a:ln>
                          <a:noFill/>
                        </a:ln>
                        <a:effectLst/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212120"/>
                              </a:solidFill>
                              <a:round/>
                              <a:headEnd/>
                              <a:tailEnd/>
                            </a14:hiddenLine>
                          </a:ext>
                          <a:ext uri="{AF507438-7753-43E0-B8FC-AC1667EBCBE1}">
                            <a14:hiddenEffects xmlns:a14="http://schemas.microsoft.com/office/drawing/2010/main">
                              <a:effectLst>
                                <a:outerShdw dist="35921" dir="2700000" algn="ctr" rotWithShape="0">
                                  <a:srgbClr val="8C8682"/>
                                </a:outerShdw>
                              </a:effectLst>
                            </a14:hiddenEffects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  <wps:wsp>
                      <wps:cNvPr id="12" name="Freeform 37"/>
                      <wps:cNvSpPr>
                        <a:spLocks noEditPoints="1"/>
                      </wps:cNvSpPr>
                      <wps:spPr bwMode="auto">
                        <a:xfrm>
                          <a:off x="1091220" y="1106954"/>
                          <a:ext cx="3570" cy="3092"/>
                        </a:xfrm>
                        <a:custGeom>
                          <a:avLst/>
                          <a:gdLst>
                            <a:gd name="T0" fmla="*/ 267767 w 357022"/>
                            <a:gd name="T1" fmla="*/ 0 h 309207"/>
                            <a:gd name="T2" fmla="*/ 89256 w 357022"/>
                            <a:gd name="T3" fmla="*/ 0 h 309207"/>
                            <a:gd name="T4" fmla="*/ 0 w 357022"/>
                            <a:gd name="T5" fmla="*/ 156198 h 309207"/>
                            <a:gd name="T6" fmla="*/ 89256 w 357022"/>
                            <a:gd name="T7" fmla="*/ 309207 h 309207"/>
                            <a:gd name="T8" fmla="*/ 267767 w 357022"/>
                            <a:gd name="T9" fmla="*/ 309207 h 309207"/>
                            <a:gd name="T10" fmla="*/ 357022 w 357022"/>
                            <a:gd name="T11" fmla="*/ 156198 h 309207"/>
                            <a:gd name="T12" fmla="*/ 267767 w 357022"/>
                            <a:gd name="T13" fmla="*/ 0 h 309207"/>
                            <a:gd name="T14" fmla="*/ 239078 w 357022"/>
                            <a:gd name="T15" fmla="*/ 255016 h 309207"/>
                            <a:gd name="T16" fmla="*/ 121133 w 357022"/>
                            <a:gd name="T17" fmla="*/ 255016 h 309207"/>
                            <a:gd name="T18" fmla="*/ 60566 w 357022"/>
                            <a:gd name="T19" fmla="*/ 156198 h 309207"/>
                            <a:gd name="T20" fmla="*/ 121133 w 357022"/>
                            <a:gd name="T21" fmla="*/ 54191 h 309207"/>
                            <a:gd name="T22" fmla="*/ 239078 w 357022"/>
                            <a:gd name="T23" fmla="*/ 54191 h 309207"/>
                            <a:gd name="T24" fmla="*/ 296456 w 357022"/>
                            <a:gd name="T25" fmla="*/ 156198 h 309207"/>
                            <a:gd name="T26" fmla="*/ 239078 w 357022"/>
                            <a:gd name="T27" fmla="*/ 255016 h 309207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  <a:cxn ang="0">
                              <a:pos x="T8" y="T9"/>
                            </a:cxn>
                            <a:cxn ang="0">
                              <a:pos x="T10" y="T11"/>
                            </a:cxn>
                            <a:cxn ang="0">
                              <a:pos x="T12" y="T13"/>
                            </a:cxn>
                            <a:cxn ang="0">
                              <a:pos x="T14" y="T15"/>
                            </a:cxn>
                            <a:cxn ang="0">
                              <a:pos x="T16" y="T17"/>
                            </a:cxn>
                            <a:cxn ang="0">
                              <a:pos x="T18" y="T19"/>
                            </a:cxn>
                            <a:cxn ang="0">
                              <a:pos x="T20" y="T21"/>
                            </a:cxn>
                            <a:cxn ang="0">
                              <a:pos x="T22" y="T23"/>
                            </a:cxn>
                            <a:cxn ang="0">
                              <a:pos x="T24" y="T25"/>
                            </a:cxn>
                            <a:cxn ang="0">
                              <a:pos x="T26" y="T27"/>
                            </a:cxn>
                          </a:cxnLst>
                          <a:rect l="0" t="0" r="r" b="b"/>
                          <a:pathLst>
                            <a:path w="357022" h="309207">
                              <a:moveTo>
                                <a:pt x="267767" y="0"/>
                              </a:moveTo>
                              <a:lnTo>
                                <a:pt x="89256" y="0"/>
                              </a:lnTo>
                              <a:lnTo>
                                <a:pt x="0" y="156198"/>
                              </a:lnTo>
                              <a:lnTo>
                                <a:pt x="89256" y="309207"/>
                              </a:lnTo>
                              <a:lnTo>
                                <a:pt x="267767" y="309207"/>
                              </a:lnTo>
                              <a:lnTo>
                                <a:pt x="357022" y="156198"/>
                              </a:lnTo>
                              <a:lnTo>
                                <a:pt x="267767" y="0"/>
                              </a:lnTo>
                              <a:close/>
                              <a:moveTo>
                                <a:pt x="239078" y="255016"/>
                              </a:moveTo>
                              <a:lnTo>
                                <a:pt x="121133" y="255016"/>
                              </a:lnTo>
                              <a:lnTo>
                                <a:pt x="60566" y="156198"/>
                              </a:lnTo>
                              <a:lnTo>
                                <a:pt x="121133" y="54191"/>
                              </a:lnTo>
                              <a:lnTo>
                                <a:pt x="239078" y="54191"/>
                              </a:lnTo>
                              <a:lnTo>
                                <a:pt x="296456" y="156198"/>
                              </a:lnTo>
                              <a:lnTo>
                                <a:pt x="239078" y="255016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DEDDDC"/>
                        </a:solidFill>
                        <a:ln>
                          <a:noFill/>
                        </a:ln>
                        <a:effectLst/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212120"/>
                              </a:solidFill>
                              <a:round/>
                              <a:headEnd/>
                              <a:tailEnd/>
                            </a14:hiddenLine>
                          </a:ext>
                          <a:ext uri="{AF507438-7753-43E0-B8FC-AC1667EBCBE1}">
                            <a14:hiddenEffects xmlns:a14="http://schemas.microsoft.com/office/drawing/2010/main">
                              <a:effectLst>
                                <a:outerShdw dist="35921" dir="2700000" algn="ctr" rotWithShape="0">
                                  <a:srgbClr val="8C8682"/>
                                </a:outerShdw>
                              </a:effectLst>
                            </a14:hiddenEffects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  <wps:wsp>
                      <wps:cNvPr id="13" name="Freeform 38"/>
                      <wps:cNvSpPr>
                        <a:spLocks noEditPoints="1"/>
                      </wps:cNvSpPr>
                      <wps:spPr bwMode="auto">
                        <a:xfrm>
                          <a:off x="1110091" y="1087190"/>
                          <a:ext cx="2996" cy="4336"/>
                        </a:xfrm>
                        <a:custGeom>
                          <a:avLst/>
                          <a:gdLst>
                            <a:gd name="T0" fmla="*/ 0 w 299644"/>
                            <a:gd name="T1" fmla="*/ 130695 h 433527"/>
                            <a:gd name="T2" fmla="*/ 76505 w 299644"/>
                            <a:gd name="T3" fmla="*/ 261391 h 433527"/>
                            <a:gd name="T4" fmla="*/ 226327 w 299644"/>
                            <a:gd name="T5" fmla="*/ 261391 h 433527"/>
                            <a:gd name="T6" fmla="*/ 299644 w 299644"/>
                            <a:gd name="T7" fmla="*/ 130695 h 433527"/>
                            <a:gd name="T8" fmla="*/ 226327 w 299644"/>
                            <a:gd name="T9" fmla="*/ 0 h 433527"/>
                            <a:gd name="T10" fmla="*/ 76505 w 299644"/>
                            <a:gd name="T11" fmla="*/ 0 h 433527"/>
                            <a:gd name="T12" fmla="*/ 0 w 299644"/>
                            <a:gd name="T13" fmla="*/ 130695 h 433527"/>
                            <a:gd name="T14" fmla="*/ 51003 w 299644"/>
                            <a:gd name="T15" fmla="*/ 130695 h 433527"/>
                            <a:gd name="T16" fmla="*/ 102006 w 299644"/>
                            <a:gd name="T17" fmla="*/ 47815 h 433527"/>
                            <a:gd name="T18" fmla="*/ 200825 w 299644"/>
                            <a:gd name="T19" fmla="*/ 47815 h 433527"/>
                            <a:gd name="T20" fmla="*/ 248641 w 299644"/>
                            <a:gd name="T21" fmla="*/ 130695 h 433527"/>
                            <a:gd name="T22" fmla="*/ 200825 w 299644"/>
                            <a:gd name="T23" fmla="*/ 216763 h 433527"/>
                            <a:gd name="T24" fmla="*/ 102006 w 299644"/>
                            <a:gd name="T25" fmla="*/ 216763 h 433527"/>
                            <a:gd name="T26" fmla="*/ 51003 w 299644"/>
                            <a:gd name="T27" fmla="*/ 130695 h 433527"/>
                            <a:gd name="T28" fmla="*/ 191262 w 299644"/>
                            <a:gd name="T29" fmla="*/ 392087 h 433527"/>
                            <a:gd name="T30" fmla="*/ 111569 w 299644"/>
                            <a:gd name="T31" fmla="*/ 392087 h 433527"/>
                            <a:gd name="T32" fmla="*/ 111569 w 299644"/>
                            <a:gd name="T33" fmla="*/ 433527 h 433527"/>
                            <a:gd name="T34" fmla="*/ 191262 w 299644"/>
                            <a:gd name="T35" fmla="*/ 433527 h 433527"/>
                            <a:gd name="T36" fmla="*/ 191262 w 299644"/>
                            <a:gd name="T37" fmla="*/ 392087 h 433527"/>
                            <a:gd name="T38" fmla="*/ 226327 w 299644"/>
                            <a:gd name="T39" fmla="*/ 280517 h 433527"/>
                            <a:gd name="T40" fmla="*/ 76505 w 299644"/>
                            <a:gd name="T41" fmla="*/ 280517 h 433527"/>
                            <a:gd name="T42" fmla="*/ 76505 w 299644"/>
                            <a:gd name="T43" fmla="*/ 321957 h 433527"/>
                            <a:gd name="T44" fmla="*/ 226327 w 299644"/>
                            <a:gd name="T45" fmla="*/ 321957 h 433527"/>
                            <a:gd name="T46" fmla="*/ 226327 w 299644"/>
                            <a:gd name="T47" fmla="*/ 280517 h 433527"/>
                            <a:gd name="T48" fmla="*/ 226327 w 299644"/>
                            <a:gd name="T49" fmla="*/ 337896 h 433527"/>
                            <a:gd name="T50" fmla="*/ 76505 w 299644"/>
                            <a:gd name="T51" fmla="*/ 337896 h 433527"/>
                            <a:gd name="T52" fmla="*/ 76505 w 299644"/>
                            <a:gd name="T53" fmla="*/ 376148 h 433527"/>
                            <a:gd name="T54" fmla="*/ 226327 w 299644"/>
                            <a:gd name="T55" fmla="*/ 376148 h 433527"/>
                            <a:gd name="T56" fmla="*/ 226327 w 299644"/>
                            <a:gd name="T57" fmla="*/ 337896 h 433527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  <a:cxn ang="0">
                              <a:pos x="T8" y="T9"/>
                            </a:cxn>
                            <a:cxn ang="0">
                              <a:pos x="T10" y="T11"/>
                            </a:cxn>
                            <a:cxn ang="0">
                              <a:pos x="T12" y="T13"/>
                            </a:cxn>
                            <a:cxn ang="0">
                              <a:pos x="T14" y="T15"/>
                            </a:cxn>
                            <a:cxn ang="0">
                              <a:pos x="T16" y="T17"/>
                            </a:cxn>
                            <a:cxn ang="0">
                              <a:pos x="T18" y="T19"/>
                            </a:cxn>
                            <a:cxn ang="0">
                              <a:pos x="T20" y="T21"/>
                            </a:cxn>
                            <a:cxn ang="0">
                              <a:pos x="T22" y="T23"/>
                            </a:cxn>
                            <a:cxn ang="0">
                              <a:pos x="T24" y="T25"/>
                            </a:cxn>
                            <a:cxn ang="0">
                              <a:pos x="T26" y="T27"/>
                            </a:cxn>
                            <a:cxn ang="0">
                              <a:pos x="T28" y="T29"/>
                            </a:cxn>
                            <a:cxn ang="0">
                              <a:pos x="T30" y="T31"/>
                            </a:cxn>
                            <a:cxn ang="0">
                              <a:pos x="T32" y="T33"/>
                            </a:cxn>
                            <a:cxn ang="0">
                              <a:pos x="T34" y="T35"/>
                            </a:cxn>
                            <a:cxn ang="0">
                              <a:pos x="T36" y="T37"/>
                            </a:cxn>
                            <a:cxn ang="0">
                              <a:pos x="T38" y="T39"/>
                            </a:cxn>
                            <a:cxn ang="0">
                              <a:pos x="T40" y="T41"/>
                            </a:cxn>
                            <a:cxn ang="0">
                              <a:pos x="T42" y="T43"/>
                            </a:cxn>
                            <a:cxn ang="0">
                              <a:pos x="T44" y="T45"/>
                            </a:cxn>
                            <a:cxn ang="0">
                              <a:pos x="T46" y="T47"/>
                            </a:cxn>
                            <a:cxn ang="0">
                              <a:pos x="T48" y="T49"/>
                            </a:cxn>
                            <a:cxn ang="0">
                              <a:pos x="T50" y="T51"/>
                            </a:cxn>
                            <a:cxn ang="0">
                              <a:pos x="T52" y="T53"/>
                            </a:cxn>
                            <a:cxn ang="0">
                              <a:pos x="T54" y="T55"/>
                            </a:cxn>
                            <a:cxn ang="0">
                              <a:pos x="T56" y="T57"/>
                            </a:cxn>
                          </a:cxnLst>
                          <a:rect l="0" t="0" r="r" b="b"/>
                          <a:pathLst>
                            <a:path w="299644" h="433527">
                              <a:moveTo>
                                <a:pt x="0" y="130695"/>
                              </a:moveTo>
                              <a:lnTo>
                                <a:pt x="76505" y="261391"/>
                              </a:lnTo>
                              <a:lnTo>
                                <a:pt x="226327" y="261391"/>
                              </a:lnTo>
                              <a:lnTo>
                                <a:pt x="299644" y="130695"/>
                              </a:lnTo>
                              <a:lnTo>
                                <a:pt x="226327" y="0"/>
                              </a:lnTo>
                              <a:lnTo>
                                <a:pt x="76505" y="0"/>
                              </a:lnTo>
                              <a:lnTo>
                                <a:pt x="0" y="130695"/>
                              </a:lnTo>
                              <a:close/>
                              <a:moveTo>
                                <a:pt x="51003" y="130695"/>
                              </a:moveTo>
                              <a:lnTo>
                                <a:pt x="102006" y="47815"/>
                              </a:lnTo>
                              <a:lnTo>
                                <a:pt x="200825" y="47815"/>
                              </a:lnTo>
                              <a:lnTo>
                                <a:pt x="248641" y="130695"/>
                              </a:lnTo>
                              <a:lnTo>
                                <a:pt x="200825" y="216763"/>
                              </a:lnTo>
                              <a:lnTo>
                                <a:pt x="102006" y="216763"/>
                              </a:lnTo>
                              <a:lnTo>
                                <a:pt x="51003" y="130695"/>
                              </a:lnTo>
                              <a:close/>
                              <a:moveTo>
                                <a:pt x="191262" y="392087"/>
                              </a:moveTo>
                              <a:lnTo>
                                <a:pt x="111569" y="392087"/>
                              </a:lnTo>
                              <a:lnTo>
                                <a:pt x="111569" y="433527"/>
                              </a:lnTo>
                              <a:lnTo>
                                <a:pt x="191262" y="433527"/>
                              </a:lnTo>
                              <a:lnTo>
                                <a:pt x="191262" y="392087"/>
                              </a:lnTo>
                              <a:close/>
                              <a:moveTo>
                                <a:pt x="226327" y="280517"/>
                              </a:moveTo>
                              <a:lnTo>
                                <a:pt x="76505" y="280517"/>
                              </a:lnTo>
                              <a:lnTo>
                                <a:pt x="76505" y="321957"/>
                              </a:lnTo>
                              <a:lnTo>
                                <a:pt x="226327" y="321957"/>
                              </a:lnTo>
                              <a:lnTo>
                                <a:pt x="226327" y="280517"/>
                              </a:lnTo>
                              <a:close/>
                              <a:moveTo>
                                <a:pt x="226327" y="337896"/>
                              </a:moveTo>
                              <a:lnTo>
                                <a:pt x="76505" y="337896"/>
                              </a:lnTo>
                              <a:lnTo>
                                <a:pt x="76505" y="376148"/>
                              </a:lnTo>
                              <a:lnTo>
                                <a:pt x="226327" y="376148"/>
                              </a:lnTo>
                              <a:lnTo>
                                <a:pt x="226327" y="337896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DEDDDC"/>
                        </a:solidFill>
                        <a:ln>
                          <a:noFill/>
                        </a:ln>
                        <a:effectLst/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212120"/>
                              </a:solidFill>
                              <a:round/>
                              <a:headEnd/>
                              <a:tailEnd/>
                            </a14:hiddenLine>
                          </a:ext>
                          <a:ext uri="{AF507438-7753-43E0-B8FC-AC1667EBCBE1}">
                            <a14:hiddenEffects xmlns:a14="http://schemas.microsoft.com/office/drawing/2010/main">
                              <a:effectLst>
                                <a:outerShdw dist="35921" dir="2700000" algn="ctr" rotWithShape="0">
                                  <a:srgbClr val="8C8682"/>
                                </a:outerShdw>
                              </a:effectLst>
                            </a14:hiddenEffects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  <wps:wsp>
                      <wps:cNvPr id="14" name="Freeform 39"/>
                      <wps:cNvSpPr>
                        <a:spLocks noEditPoints="1"/>
                      </wps:cNvSpPr>
                      <wps:spPr bwMode="auto">
                        <a:xfrm>
                          <a:off x="1098264" y="1094968"/>
                          <a:ext cx="2965" cy="2997"/>
                        </a:xfrm>
                        <a:custGeom>
                          <a:avLst/>
                          <a:gdLst>
                            <a:gd name="T0" fmla="*/ 0 w 93"/>
                            <a:gd name="T1" fmla="*/ 47 h 94"/>
                            <a:gd name="T2" fmla="*/ 93 w 93"/>
                            <a:gd name="T3" fmla="*/ 47 h 94"/>
                            <a:gd name="T4" fmla="*/ 6 w 93"/>
                            <a:gd name="T5" fmla="*/ 50 h 94"/>
                            <a:gd name="T6" fmla="*/ 22 w 93"/>
                            <a:gd name="T7" fmla="*/ 64 h 94"/>
                            <a:gd name="T8" fmla="*/ 6 w 93"/>
                            <a:gd name="T9" fmla="*/ 50 h 94"/>
                            <a:gd name="T10" fmla="*/ 49 w 93"/>
                            <a:gd name="T11" fmla="*/ 6 h 94"/>
                            <a:gd name="T12" fmla="*/ 49 w 93"/>
                            <a:gd name="T13" fmla="*/ 23 h 94"/>
                            <a:gd name="T14" fmla="*/ 67 w 93"/>
                            <a:gd name="T15" fmla="*/ 44 h 94"/>
                            <a:gd name="T16" fmla="*/ 49 w 93"/>
                            <a:gd name="T17" fmla="*/ 29 h 94"/>
                            <a:gd name="T18" fmla="*/ 44 w 93"/>
                            <a:gd name="T19" fmla="*/ 6 h 94"/>
                            <a:gd name="T20" fmla="*/ 30 w 93"/>
                            <a:gd name="T21" fmla="*/ 23 h 94"/>
                            <a:gd name="T22" fmla="*/ 44 w 93"/>
                            <a:gd name="T23" fmla="*/ 29 h 94"/>
                            <a:gd name="T24" fmla="*/ 26 w 93"/>
                            <a:gd name="T25" fmla="*/ 44 h 94"/>
                            <a:gd name="T26" fmla="*/ 44 w 93"/>
                            <a:gd name="T27" fmla="*/ 29 h 94"/>
                            <a:gd name="T28" fmla="*/ 6 w 93"/>
                            <a:gd name="T29" fmla="*/ 44 h 94"/>
                            <a:gd name="T30" fmla="*/ 22 w 93"/>
                            <a:gd name="T31" fmla="*/ 29 h 94"/>
                            <a:gd name="T32" fmla="*/ 26 w 93"/>
                            <a:gd name="T33" fmla="*/ 50 h 94"/>
                            <a:gd name="T34" fmla="*/ 44 w 93"/>
                            <a:gd name="T35" fmla="*/ 64 h 94"/>
                            <a:gd name="T36" fmla="*/ 26 w 93"/>
                            <a:gd name="T37" fmla="*/ 50 h 94"/>
                            <a:gd name="T38" fmla="*/ 44 w 93"/>
                            <a:gd name="T39" fmla="*/ 87 h 94"/>
                            <a:gd name="T40" fmla="*/ 44 w 93"/>
                            <a:gd name="T41" fmla="*/ 70 h 94"/>
                            <a:gd name="T42" fmla="*/ 49 w 93"/>
                            <a:gd name="T43" fmla="*/ 70 h 94"/>
                            <a:gd name="T44" fmla="*/ 49 w 93"/>
                            <a:gd name="T45" fmla="*/ 87 h 94"/>
                            <a:gd name="T46" fmla="*/ 49 w 93"/>
                            <a:gd name="T47" fmla="*/ 50 h 94"/>
                            <a:gd name="T48" fmla="*/ 65 w 93"/>
                            <a:gd name="T49" fmla="*/ 64 h 94"/>
                            <a:gd name="T50" fmla="*/ 73 w 93"/>
                            <a:gd name="T51" fmla="*/ 50 h 94"/>
                            <a:gd name="T52" fmla="*/ 84 w 93"/>
                            <a:gd name="T53" fmla="*/ 64 h 94"/>
                            <a:gd name="T54" fmla="*/ 73 w 93"/>
                            <a:gd name="T55" fmla="*/ 50 h 94"/>
                            <a:gd name="T56" fmla="*/ 71 w 93"/>
                            <a:gd name="T57" fmla="*/ 29 h 94"/>
                            <a:gd name="T58" fmla="*/ 87 w 93"/>
                            <a:gd name="T59" fmla="*/ 44 h 94"/>
                            <a:gd name="T60" fmla="*/ 80 w 93"/>
                            <a:gd name="T61" fmla="*/ 23 h 94"/>
                            <a:gd name="T62" fmla="*/ 62 w 93"/>
                            <a:gd name="T63" fmla="*/ 9 h 94"/>
                            <a:gd name="T64" fmla="*/ 31 w 93"/>
                            <a:gd name="T65" fmla="*/ 9 h 94"/>
                            <a:gd name="T66" fmla="*/ 13 w 93"/>
                            <a:gd name="T67" fmla="*/ 23 h 94"/>
                            <a:gd name="T68" fmla="*/ 12 w 93"/>
                            <a:gd name="T69" fmla="*/ 70 h 94"/>
                            <a:gd name="T70" fmla="*/ 31 w 93"/>
                            <a:gd name="T71" fmla="*/ 85 h 94"/>
                            <a:gd name="T72" fmla="*/ 62 w 93"/>
                            <a:gd name="T73" fmla="*/ 85 h 94"/>
                            <a:gd name="T74" fmla="*/ 81 w 93"/>
                            <a:gd name="T75" fmla="*/ 70 h 94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  <a:cxn ang="0">
                              <a:pos x="T8" y="T9"/>
                            </a:cxn>
                            <a:cxn ang="0">
                              <a:pos x="T10" y="T11"/>
                            </a:cxn>
                            <a:cxn ang="0">
                              <a:pos x="T12" y="T13"/>
                            </a:cxn>
                            <a:cxn ang="0">
                              <a:pos x="T14" y="T15"/>
                            </a:cxn>
                            <a:cxn ang="0">
                              <a:pos x="T16" y="T17"/>
                            </a:cxn>
                            <a:cxn ang="0">
                              <a:pos x="T18" y="T19"/>
                            </a:cxn>
                            <a:cxn ang="0">
                              <a:pos x="T20" y="T21"/>
                            </a:cxn>
                            <a:cxn ang="0">
                              <a:pos x="T22" y="T23"/>
                            </a:cxn>
                            <a:cxn ang="0">
                              <a:pos x="T24" y="T25"/>
                            </a:cxn>
                            <a:cxn ang="0">
                              <a:pos x="T26" y="T27"/>
                            </a:cxn>
                            <a:cxn ang="0">
                              <a:pos x="T28" y="T29"/>
                            </a:cxn>
                            <a:cxn ang="0">
                              <a:pos x="T30" y="T31"/>
                            </a:cxn>
                            <a:cxn ang="0">
                              <a:pos x="T32" y="T33"/>
                            </a:cxn>
                            <a:cxn ang="0">
                              <a:pos x="T34" y="T35"/>
                            </a:cxn>
                            <a:cxn ang="0">
                              <a:pos x="T36" y="T37"/>
                            </a:cxn>
                            <a:cxn ang="0">
                              <a:pos x="T38" y="T39"/>
                            </a:cxn>
                            <a:cxn ang="0">
                              <a:pos x="T40" y="T41"/>
                            </a:cxn>
                            <a:cxn ang="0">
                              <a:pos x="T42" y="T43"/>
                            </a:cxn>
                            <a:cxn ang="0">
                              <a:pos x="T44" y="T45"/>
                            </a:cxn>
                            <a:cxn ang="0">
                              <a:pos x="T46" y="T47"/>
                            </a:cxn>
                            <a:cxn ang="0">
                              <a:pos x="T48" y="T49"/>
                            </a:cxn>
                            <a:cxn ang="0">
                              <a:pos x="T50" y="T51"/>
                            </a:cxn>
                            <a:cxn ang="0">
                              <a:pos x="T52" y="T53"/>
                            </a:cxn>
                            <a:cxn ang="0">
                              <a:pos x="T54" y="T55"/>
                            </a:cxn>
                            <a:cxn ang="0">
                              <a:pos x="T56" y="T57"/>
                            </a:cxn>
                            <a:cxn ang="0">
                              <a:pos x="T58" y="T59"/>
                            </a:cxn>
                            <a:cxn ang="0">
                              <a:pos x="T60" y="T61"/>
                            </a:cxn>
                            <a:cxn ang="0">
                              <a:pos x="T62" y="T63"/>
                            </a:cxn>
                            <a:cxn ang="0">
                              <a:pos x="T64" y="T65"/>
                            </a:cxn>
                            <a:cxn ang="0">
                              <a:pos x="T66" y="T67"/>
                            </a:cxn>
                            <a:cxn ang="0">
                              <a:pos x="T68" y="T69"/>
                            </a:cxn>
                            <a:cxn ang="0">
                              <a:pos x="T70" y="T71"/>
                            </a:cxn>
                            <a:cxn ang="0">
                              <a:pos x="T72" y="T73"/>
                            </a:cxn>
                            <a:cxn ang="0">
                              <a:pos x="T74" y="T75"/>
                            </a:cxn>
                          </a:cxnLst>
                          <a:rect l="0" t="0" r="r" b="b"/>
                          <a:pathLst>
                            <a:path w="93" h="94">
                              <a:moveTo>
                                <a:pt x="47" y="0"/>
                              </a:moveTo>
                              <a:cubicBezTo>
                                <a:pt x="21" y="0"/>
                                <a:pt x="0" y="21"/>
                                <a:pt x="0" y="47"/>
                              </a:cubicBezTo>
                              <a:cubicBezTo>
                                <a:pt x="0" y="73"/>
                                <a:pt x="21" y="94"/>
                                <a:pt x="47" y="94"/>
                              </a:cubicBezTo>
                              <a:cubicBezTo>
                                <a:pt x="72" y="94"/>
                                <a:pt x="93" y="73"/>
                                <a:pt x="93" y="47"/>
                              </a:cubicBezTo>
                              <a:cubicBezTo>
                                <a:pt x="93" y="21"/>
                                <a:pt x="72" y="0"/>
                                <a:pt x="47" y="0"/>
                              </a:cubicBezTo>
                              <a:close/>
                              <a:moveTo>
                                <a:pt x="6" y="50"/>
                              </a:moveTo>
                              <a:cubicBezTo>
                                <a:pt x="20" y="50"/>
                                <a:pt x="20" y="50"/>
                                <a:pt x="20" y="50"/>
                              </a:cubicBezTo>
                              <a:cubicBezTo>
                                <a:pt x="21" y="55"/>
                                <a:pt x="21" y="59"/>
                                <a:pt x="22" y="64"/>
                              </a:cubicBezTo>
                              <a:cubicBezTo>
                                <a:pt x="9" y="64"/>
                                <a:pt x="9" y="64"/>
                                <a:pt x="9" y="64"/>
                              </a:cubicBezTo>
                              <a:cubicBezTo>
                                <a:pt x="7" y="59"/>
                                <a:pt x="6" y="55"/>
                                <a:pt x="6" y="50"/>
                              </a:cubicBezTo>
                              <a:close/>
                              <a:moveTo>
                                <a:pt x="49" y="23"/>
                              </a:moveTo>
                              <a:cubicBezTo>
                                <a:pt x="49" y="6"/>
                                <a:pt x="49" y="6"/>
                                <a:pt x="49" y="6"/>
                              </a:cubicBezTo>
                              <a:cubicBezTo>
                                <a:pt x="55" y="8"/>
                                <a:pt x="60" y="14"/>
                                <a:pt x="63" y="23"/>
                              </a:cubicBezTo>
                              <a:lnTo>
                                <a:pt x="49" y="23"/>
                              </a:lnTo>
                              <a:close/>
                              <a:moveTo>
                                <a:pt x="65" y="29"/>
                              </a:moveTo>
                              <a:cubicBezTo>
                                <a:pt x="66" y="34"/>
                                <a:pt x="67" y="39"/>
                                <a:pt x="67" y="44"/>
                              </a:cubicBezTo>
                              <a:cubicBezTo>
                                <a:pt x="49" y="44"/>
                                <a:pt x="49" y="44"/>
                                <a:pt x="49" y="44"/>
                              </a:cubicBezTo>
                              <a:cubicBezTo>
                                <a:pt x="49" y="29"/>
                                <a:pt x="49" y="29"/>
                                <a:pt x="49" y="29"/>
                              </a:cubicBezTo>
                              <a:lnTo>
                                <a:pt x="65" y="29"/>
                              </a:lnTo>
                              <a:close/>
                              <a:moveTo>
                                <a:pt x="44" y="6"/>
                              </a:moveTo>
                              <a:cubicBezTo>
                                <a:pt x="44" y="23"/>
                                <a:pt x="44" y="23"/>
                                <a:pt x="44" y="23"/>
                              </a:cubicBezTo>
                              <a:cubicBezTo>
                                <a:pt x="30" y="23"/>
                                <a:pt x="30" y="23"/>
                                <a:pt x="30" y="23"/>
                              </a:cubicBezTo>
                              <a:cubicBezTo>
                                <a:pt x="33" y="14"/>
                                <a:pt x="38" y="8"/>
                                <a:pt x="44" y="6"/>
                              </a:cubicBezTo>
                              <a:close/>
                              <a:moveTo>
                                <a:pt x="44" y="29"/>
                              </a:moveTo>
                              <a:cubicBezTo>
                                <a:pt x="44" y="44"/>
                                <a:pt x="44" y="44"/>
                                <a:pt x="44" y="44"/>
                              </a:cubicBezTo>
                              <a:cubicBezTo>
                                <a:pt x="26" y="44"/>
                                <a:pt x="26" y="44"/>
                                <a:pt x="26" y="44"/>
                              </a:cubicBezTo>
                              <a:cubicBezTo>
                                <a:pt x="26" y="39"/>
                                <a:pt x="27" y="34"/>
                                <a:pt x="28" y="29"/>
                              </a:cubicBezTo>
                              <a:lnTo>
                                <a:pt x="44" y="29"/>
                              </a:lnTo>
                              <a:close/>
                              <a:moveTo>
                                <a:pt x="20" y="44"/>
                              </a:moveTo>
                              <a:cubicBezTo>
                                <a:pt x="6" y="44"/>
                                <a:pt x="6" y="44"/>
                                <a:pt x="6" y="44"/>
                              </a:cubicBezTo>
                              <a:cubicBezTo>
                                <a:pt x="6" y="39"/>
                                <a:pt x="7" y="34"/>
                                <a:pt x="10" y="29"/>
                              </a:cubicBezTo>
                              <a:cubicBezTo>
                                <a:pt x="22" y="29"/>
                                <a:pt x="22" y="29"/>
                                <a:pt x="22" y="29"/>
                              </a:cubicBezTo>
                              <a:cubicBezTo>
                                <a:pt x="21" y="34"/>
                                <a:pt x="21" y="39"/>
                                <a:pt x="20" y="44"/>
                              </a:cubicBezTo>
                              <a:close/>
                              <a:moveTo>
                                <a:pt x="26" y="50"/>
                              </a:moveTo>
                              <a:cubicBezTo>
                                <a:pt x="44" y="50"/>
                                <a:pt x="44" y="50"/>
                                <a:pt x="44" y="50"/>
                              </a:cubicBezTo>
                              <a:cubicBezTo>
                                <a:pt x="44" y="64"/>
                                <a:pt x="44" y="64"/>
                                <a:pt x="44" y="64"/>
                              </a:cubicBezTo>
                              <a:cubicBezTo>
                                <a:pt x="28" y="64"/>
                                <a:pt x="28" y="64"/>
                                <a:pt x="28" y="64"/>
                              </a:cubicBezTo>
                              <a:cubicBezTo>
                                <a:pt x="27" y="59"/>
                                <a:pt x="26" y="55"/>
                                <a:pt x="26" y="50"/>
                              </a:cubicBezTo>
                              <a:close/>
                              <a:moveTo>
                                <a:pt x="44" y="70"/>
                              </a:moveTo>
                              <a:cubicBezTo>
                                <a:pt x="44" y="87"/>
                                <a:pt x="44" y="87"/>
                                <a:pt x="44" y="87"/>
                              </a:cubicBezTo>
                              <a:cubicBezTo>
                                <a:pt x="38" y="86"/>
                                <a:pt x="33" y="79"/>
                                <a:pt x="30" y="70"/>
                              </a:cubicBezTo>
                              <a:lnTo>
                                <a:pt x="44" y="70"/>
                              </a:lnTo>
                              <a:close/>
                              <a:moveTo>
                                <a:pt x="49" y="87"/>
                              </a:moveTo>
                              <a:cubicBezTo>
                                <a:pt x="49" y="70"/>
                                <a:pt x="49" y="70"/>
                                <a:pt x="49" y="70"/>
                              </a:cubicBezTo>
                              <a:cubicBezTo>
                                <a:pt x="63" y="70"/>
                                <a:pt x="63" y="70"/>
                                <a:pt x="63" y="70"/>
                              </a:cubicBezTo>
                              <a:cubicBezTo>
                                <a:pt x="60" y="79"/>
                                <a:pt x="55" y="86"/>
                                <a:pt x="49" y="87"/>
                              </a:cubicBezTo>
                              <a:close/>
                              <a:moveTo>
                                <a:pt x="49" y="64"/>
                              </a:moveTo>
                              <a:cubicBezTo>
                                <a:pt x="49" y="50"/>
                                <a:pt x="49" y="50"/>
                                <a:pt x="49" y="50"/>
                              </a:cubicBezTo>
                              <a:cubicBezTo>
                                <a:pt x="67" y="50"/>
                                <a:pt x="67" y="50"/>
                                <a:pt x="67" y="50"/>
                              </a:cubicBezTo>
                              <a:cubicBezTo>
                                <a:pt x="67" y="55"/>
                                <a:pt x="66" y="59"/>
                                <a:pt x="65" y="64"/>
                              </a:cubicBezTo>
                              <a:lnTo>
                                <a:pt x="49" y="64"/>
                              </a:lnTo>
                              <a:close/>
                              <a:moveTo>
                                <a:pt x="73" y="50"/>
                              </a:moveTo>
                              <a:cubicBezTo>
                                <a:pt x="87" y="50"/>
                                <a:pt x="87" y="50"/>
                                <a:pt x="87" y="50"/>
                              </a:cubicBezTo>
                              <a:cubicBezTo>
                                <a:pt x="87" y="55"/>
                                <a:pt x="86" y="59"/>
                                <a:pt x="84" y="64"/>
                              </a:cubicBezTo>
                              <a:cubicBezTo>
                                <a:pt x="71" y="64"/>
                                <a:pt x="71" y="64"/>
                                <a:pt x="71" y="64"/>
                              </a:cubicBezTo>
                              <a:cubicBezTo>
                                <a:pt x="72" y="59"/>
                                <a:pt x="72" y="55"/>
                                <a:pt x="73" y="50"/>
                              </a:cubicBezTo>
                              <a:close/>
                              <a:moveTo>
                                <a:pt x="73" y="44"/>
                              </a:moveTo>
                              <a:cubicBezTo>
                                <a:pt x="72" y="39"/>
                                <a:pt x="72" y="34"/>
                                <a:pt x="71" y="29"/>
                              </a:cubicBezTo>
                              <a:cubicBezTo>
                                <a:pt x="83" y="29"/>
                                <a:pt x="83" y="29"/>
                                <a:pt x="83" y="29"/>
                              </a:cubicBezTo>
                              <a:cubicBezTo>
                                <a:pt x="86" y="34"/>
                                <a:pt x="87" y="39"/>
                                <a:pt x="87" y="44"/>
                              </a:cubicBezTo>
                              <a:lnTo>
                                <a:pt x="73" y="44"/>
                              </a:lnTo>
                              <a:close/>
                              <a:moveTo>
                                <a:pt x="80" y="23"/>
                              </a:moveTo>
                              <a:cubicBezTo>
                                <a:pt x="69" y="23"/>
                                <a:pt x="69" y="23"/>
                                <a:pt x="69" y="23"/>
                              </a:cubicBezTo>
                              <a:cubicBezTo>
                                <a:pt x="67" y="18"/>
                                <a:pt x="65" y="13"/>
                                <a:pt x="62" y="9"/>
                              </a:cubicBezTo>
                              <a:cubicBezTo>
                                <a:pt x="69" y="12"/>
                                <a:pt x="76" y="17"/>
                                <a:pt x="80" y="23"/>
                              </a:cubicBezTo>
                              <a:close/>
                              <a:moveTo>
                                <a:pt x="31" y="9"/>
                              </a:moveTo>
                              <a:cubicBezTo>
                                <a:pt x="28" y="13"/>
                                <a:pt x="26" y="18"/>
                                <a:pt x="24" y="23"/>
                              </a:cubicBezTo>
                              <a:cubicBezTo>
                                <a:pt x="13" y="23"/>
                                <a:pt x="13" y="23"/>
                                <a:pt x="13" y="23"/>
                              </a:cubicBezTo>
                              <a:cubicBezTo>
                                <a:pt x="18" y="17"/>
                                <a:pt x="24" y="12"/>
                                <a:pt x="31" y="9"/>
                              </a:cubicBezTo>
                              <a:close/>
                              <a:moveTo>
                                <a:pt x="12" y="70"/>
                              </a:moveTo>
                              <a:cubicBezTo>
                                <a:pt x="24" y="70"/>
                                <a:pt x="24" y="70"/>
                                <a:pt x="24" y="70"/>
                              </a:cubicBezTo>
                              <a:cubicBezTo>
                                <a:pt x="25" y="76"/>
                                <a:pt x="28" y="81"/>
                                <a:pt x="31" y="85"/>
                              </a:cubicBezTo>
                              <a:cubicBezTo>
                                <a:pt x="23" y="82"/>
                                <a:pt x="17" y="76"/>
                                <a:pt x="12" y="70"/>
                              </a:cubicBezTo>
                              <a:close/>
                              <a:moveTo>
                                <a:pt x="62" y="85"/>
                              </a:moveTo>
                              <a:cubicBezTo>
                                <a:pt x="65" y="81"/>
                                <a:pt x="68" y="76"/>
                                <a:pt x="69" y="70"/>
                              </a:cubicBezTo>
                              <a:cubicBezTo>
                                <a:pt x="81" y="70"/>
                                <a:pt x="81" y="70"/>
                                <a:pt x="81" y="70"/>
                              </a:cubicBezTo>
                              <a:cubicBezTo>
                                <a:pt x="76" y="76"/>
                                <a:pt x="70" y="82"/>
                                <a:pt x="62" y="85"/>
                              </a:cubicBezTo>
                              <a:close/>
                            </a:path>
                          </a:pathLst>
                        </a:custGeom>
                        <a:solidFill>
                          <a:srgbClr val="DEDDDC"/>
                        </a:solidFill>
                        <a:ln>
                          <a:noFill/>
                        </a:ln>
                        <a:effectLst/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212120"/>
                              </a:solidFill>
                              <a:round/>
                              <a:headEnd/>
                              <a:tailEnd/>
                            </a14:hiddenLine>
                          </a:ext>
                          <a:ext uri="{AF507438-7753-43E0-B8FC-AC1667EBCBE1}">
                            <a14:hiddenEffects xmlns:a14="http://schemas.microsoft.com/office/drawing/2010/main">
                              <a:effectLst>
                                <a:outerShdw dist="35921" dir="2700000" algn="ctr" rotWithShape="0">
                                  <a:srgbClr val="8C8682"/>
                                </a:outerShdw>
                              </a:effectLst>
                            </a14:hiddenEffects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  <wps:wsp>
                      <wps:cNvPr id="16" name="Freeform 41"/>
                      <wps:cNvSpPr>
                        <a:spLocks noEditPoints="1"/>
                      </wps:cNvSpPr>
                      <wps:spPr bwMode="auto">
                        <a:xfrm>
                          <a:off x="1107891" y="1086011"/>
                          <a:ext cx="7428" cy="6439"/>
                        </a:xfrm>
                        <a:custGeom>
                          <a:avLst/>
                          <a:gdLst>
                            <a:gd name="T0" fmla="*/ 59 w 233"/>
                            <a:gd name="T1" fmla="*/ 0 h 202"/>
                            <a:gd name="T2" fmla="*/ 0 w 233"/>
                            <a:gd name="T3" fmla="*/ 101 h 202"/>
                            <a:gd name="T4" fmla="*/ 59 w 233"/>
                            <a:gd name="T5" fmla="*/ 202 h 202"/>
                            <a:gd name="T6" fmla="*/ 175 w 233"/>
                            <a:gd name="T7" fmla="*/ 202 h 202"/>
                            <a:gd name="T8" fmla="*/ 233 w 233"/>
                            <a:gd name="T9" fmla="*/ 101 h 202"/>
                            <a:gd name="T10" fmla="*/ 175 w 233"/>
                            <a:gd name="T11" fmla="*/ 0 h 202"/>
                            <a:gd name="T12" fmla="*/ 59 w 233"/>
                            <a:gd name="T13" fmla="*/ 0 h 202"/>
                            <a:gd name="T14" fmla="*/ 170 w 233"/>
                            <a:gd name="T15" fmla="*/ 8 h 202"/>
                            <a:gd name="T16" fmla="*/ 224 w 233"/>
                            <a:gd name="T17" fmla="*/ 101 h 202"/>
                            <a:gd name="T18" fmla="*/ 170 w 233"/>
                            <a:gd name="T19" fmla="*/ 194 h 202"/>
                            <a:gd name="T20" fmla="*/ 63 w 233"/>
                            <a:gd name="T21" fmla="*/ 194 h 202"/>
                            <a:gd name="T22" fmla="*/ 10 w 233"/>
                            <a:gd name="T23" fmla="*/ 101 h 202"/>
                            <a:gd name="T24" fmla="*/ 63 w 233"/>
                            <a:gd name="T25" fmla="*/ 8 h 202"/>
                            <a:gd name="T26" fmla="*/ 170 w 233"/>
                            <a:gd name="T27" fmla="*/ 8 h 202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  <a:cxn ang="0">
                              <a:pos x="T8" y="T9"/>
                            </a:cxn>
                            <a:cxn ang="0">
                              <a:pos x="T10" y="T11"/>
                            </a:cxn>
                            <a:cxn ang="0">
                              <a:pos x="T12" y="T13"/>
                            </a:cxn>
                            <a:cxn ang="0">
                              <a:pos x="T14" y="T15"/>
                            </a:cxn>
                            <a:cxn ang="0">
                              <a:pos x="T16" y="T17"/>
                            </a:cxn>
                            <a:cxn ang="0">
                              <a:pos x="T18" y="T19"/>
                            </a:cxn>
                            <a:cxn ang="0">
                              <a:pos x="T20" y="T21"/>
                            </a:cxn>
                            <a:cxn ang="0">
                              <a:pos x="T22" y="T23"/>
                            </a:cxn>
                            <a:cxn ang="0">
                              <a:pos x="T24" y="T25"/>
                            </a:cxn>
                            <a:cxn ang="0">
                              <a:pos x="T26" y="T27"/>
                            </a:cxn>
                          </a:cxnLst>
                          <a:rect l="0" t="0" r="r" b="b"/>
                          <a:pathLst>
                            <a:path w="233" h="202">
                              <a:moveTo>
                                <a:pt x="59" y="0"/>
                              </a:moveTo>
                              <a:cubicBezTo>
                                <a:pt x="0" y="101"/>
                                <a:pt x="0" y="101"/>
                                <a:pt x="0" y="101"/>
                              </a:cubicBezTo>
                              <a:cubicBezTo>
                                <a:pt x="59" y="202"/>
                                <a:pt x="59" y="202"/>
                                <a:pt x="59" y="202"/>
                              </a:cubicBezTo>
                              <a:cubicBezTo>
                                <a:pt x="175" y="202"/>
                                <a:pt x="175" y="202"/>
                                <a:pt x="175" y="202"/>
                              </a:cubicBezTo>
                              <a:cubicBezTo>
                                <a:pt x="233" y="101"/>
                                <a:pt x="233" y="101"/>
                                <a:pt x="233" y="101"/>
                              </a:cubicBezTo>
                              <a:cubicBezTo>
                                <a:pt x="175" y="0"/>
                                <a:pt x="175" y="0"/>
                                <a:pt x="175" y="0"/>
                              </a:cubicBezTo>
                              <a:lnTo>
                                <a:pt x="59" y="0"/>
                              </a:lnTo>
                              <a:close/>
                              <a:moveTo>
                                <a:pt x="170" y="8"/>
                              </a:moveTo>
                              <a:cubicBezTo>
                                <a:pt x="173" y="12"/>
                                <a:pt x="222" y="97"/>
                                <a:pt x="224" y="101"/>
                              </a:cubicBezTo>
                              <a:cubicBezTo>
                                <a:pt x="222" y="105"/>
                                <a:pt x="173" y="190"/>
                                <a:pt x="170" y="194"/>
                              </a:cubicBezTo>
                              <a:cubicBezTo>
                                <a:pt x="166" y="194"/>
                                <a:pt x="68" y="194"/>
                                <a:pt x="63" y="194"/>
                              </a:cubicBezTo>
                              <a:cubicBezTo>
                                <a:pt x="61" y="190"/>
                                <a:pt x="12" y="105"/>
                                <a:pt x="10" y="101"/>
                              </a:cubicBezTo>
                              <a:cubicBezTo>
                                <a:pt x="12" y="97"/>
                                <a:pt x="61" y="12"/>
                                <a:pt x="63" y="8"/>
                              </a:cubicBezTo>
                              <a:cubicBezTo>
                                <a:pt x="68" y="8"/>
                                <a:pt x="166" y="8"/>
                                <a:pt x="170" y="8"/>
                              </a:cubicBezTo>
                              <a:close/>
                            </a:path>
                          </a:pathLst>
                        </a:custGeom>
                        <a:solidFill>
                          <a:srgbClr val="DEDDDC"/>
                        </a:solidFill>
                        <a:ln>
                          <a:noFill/>
                        </a:ln>
                        <a:effectLst/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212120"/>
                              </a:solidFill>
                              <a:round/>
                              <a:headEnd/>
                              <a:tailEnd/>
                            </a14:hiddenLine>
                          </a:ext>
                          <a:ext uri="{AF507438-7753-43E0-B8FC-AC1667EBCBE1}">
                            <a14:hiddenEffects xmlns:a14="http://schemas.microsoft.com/office/drawing/2010/main">
                              <a:effectLst>
                                <a:outerShdw dist="35921" dir="2700000" algn="ctr" rotWithShape="0">
                                  <a:srgbClr val="8C8682"/>
                                </a:outerShdw>
                              </a:effectLst>
                            </a14:hiddenEffects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  <wps:wsp>
                      <wps:cNvPr id="17" name="Freeform 42"/>
                      <wps:cNvSpPr>
                        <a:spLocks/>
                      </wps:cNvSpPr>
                      <wps:spPr bwMode="auto">
                        <a:xfrm>
                          <a:off x="1102122" y="1089836"/>
                          <a:ext cx="7108" cy="6184"/>
                        </a:xfrm>
                        <a:custGeom>
                          <a:avLst/>
                          <a:gdLst>
                            <a:gd name="T0" fmla="*/ 178511 w 710857"/>
                            <a:gd name="T1" fmla="*/ 618413 h 618413"/>
                            <a:gd name="T2" fmla="*/ 0 w 710857"/>
                            <a:gd name="T3" fmla="*/ 309207 h 618413"/>
                            <a:gd name="T4" fmla="*/ 178511 w 710857"/>
                            <a:gd name="T5" fmla="*/ 0 h 618413"/>
                            <a:gd name="T6" fmla="*/ 532346 w 710857"/>
                            <a:gd name="T7" fmla="*/ 0 h 618413"/>
                            <a:gd name="T8" fmla="*/ 710857 w 710857"/>
                            <a:gd name="T9" fmla="*/ 309207 h 618413"/>
                            <a:gd name="T10" fmla="*/ 532346 w 710857"/>
                            <a:gd name="T11" fmla="*/ 618413 h 618413"/>
                            <a:gd name="T12" fmla="*/ 178511 w 710857"/>
                            <a:gd name="T13" fmla="*/ 618413 h 618413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  <a:cxn ang="0">
                              <a:pos x="T8" y="T9"/>
                            </a:cxn>
                            <a:cxn ang="0">
                              <a:pos x="T10" y="T11"/>
                            </a:cxn>
                            <a:cxn ang="0">
                              <a:pos x="T12" y="T13"/>
                            </a:cxn>
                          </a:cxnLst>
                          <a:rect l="0" t="0" r="r" b="b"/>
                          <a:pathLst>
                            <a:path w="710857" h="618413">
                              <a:moveTo>
                                <a:pt x="178511" y="618413"/>
                              </a:moveTo>
                              <a:lnTo>
                                <a:pt x="0" y="309207"/>
                              </a:lnTo>
                              <a:lnTo>
                                <a:pt x="178511" y="0"/>
                              </a:lnTo>
                              <a:lnTo>
                                <a:pt x="532346" y="0"/>
                              </a:lnTo>
                              <a:lnTo>
                                <a:pt x="710857" y="309207"/>
                              </a:lnTo>
                              <a:lnTo>
                                <a:pt x="532346" y="618413"/>
                              </a:lnTo>
                              <a:lnTo>
                                <a:pt x="178511" y="618413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DEDDDC"/>
                        </a:solidFill>
                        <a:ln>
                          <a:noFill/>
                        </a:ln>
                        <a:effectLst/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212120"/>
                              </a:solidFill>
                              <a:round/>
                              <a:headEnd/>
                              <a:tailEnd/>
                            </a14:hiddenLine>
                          </a:ext>
                          <a:ext uri="{AF507438-7753-43E0-B8FC-AC1667EBCBE1}">
                            <a14:hiddenEffects xmlns:a14="http://schemas.microsoft.com/office/drawing/2010/main">
                              <a:effectLst>
                                <a:outerShdw dist="35921" dir="2700000" algn="ctr" rotWithShape="0">
                                  <a:srgbClr val="8C8682"/>
                                </a:outerShdw>
                              </a:effectLst>
                            </a14:hiddenEffects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  <wps:wsp>
                      <wps:cNvPr id="18" name="Freeform 43"/>
                      <wps:cNvSpPr>
                        <a:spLocks noEditPoints="1"/>
                      </wps:cNvSpPr>
                      <wps:spPr bwMode="auto">
                        <a:xfrm>
                          <a:off x="1096001" y="1093279"/>
                          <a:ext cx="7396" cy="6439"/>
                        </a:xfrm>
                        <a:custGeom>
                          <a:avLst/>
                          <a:gdLst>
                            <a:gd name="T0" fmla="*/ 58 w 232"/>
                            <a:gd name="T1" fmla="*/ 0 h 202"/>
                            <a:gd name="T2" fmla="*/ 0 w 232"/>
                            <a:gd name="T3" fmla="*/ 101 h 202"/>
                            <a:gd name="T4" fmla="*/ 58 w 232"/>
                            <a:gd name="T5" fmla="*/ 202 h 202"/>
                            <a:gd name="T6" fmla="*/ 174 w 232"/>
                            <a:gd name="T7" fmla="*/ 202 h 202"/>
                            <a:gd name="T8" fmla="*/ 232 w 232"/>
                            <a:gd name="T9" fmla="*/ 101 h 202"/>
                            <a:gd name="T10" fmla="*/ 174 w 232"/>
                            <a:gd name="T11" fmla="*/ 0 h 202"/>
                            <a:gd name="T12" fmla="*/ 58 w 232"/>
                            <a:gd name="T13" fmla="*/ 0 h 202"/>
                            <a:gd name="T14" fmla="*/ 170 w 232"/>
                            <a:gd name="T15" fmla="*/ 8 h 202"/>
                            <a:gd name="T16" fmla="*/ 223 w 232"/>
                            <a:gd name="T17" fmla="*/ 101 h 202"/>
                            <a:gd name="T18" fmla="*/ 170 w 232"/>
                            <a:gd name="T19" fmla="*/ 194 h 202"/>
                            <a:gd name="T20" fmla="*/ 62 w 232"/>
                            <a:gd name="T21" fmla="*/ 194 h 202"/>
                            <a:gd name="T22" fmla="*/ 9 w 232"/>
                            <a:gd name="T23" fmla="*/ 101 h 202"/>
                            <a:gd name="T24" fmla="*/ 62 w 232"/>
                            <a:gd name="T25" fmla="*/ 8 h 202"/>
                            <a:gd name="T26" fmla="*/ 170 w 232"/>
                            <a:gd name="T27" fmla="*/ 8 h 202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  <a:cxn ang="0">
                              <a:pos x="T8" y="T9"/>
                            </a:cxn>
                            <a:cxn ang="0">
                              <a:pos x="T10" y="T11"/>
                            </a:cxn>
                            <a:cxn ang="0">
                              <a:pos x="T12" y="T13"/>
                            </a:cxn>
                            <a:cxn ang="0">
                              <a:pos x="T14" y="T15"/>
                            </a:cxn>
                            <a:cxn ang="0">
                              <a:pos x="T16" y="T17"/>
                            </a:cxn>
                            <a:cxn ang="0">
                              <a:pos x="T18" y="T19"/>
                            </a:cxn>
                            <a:cxn ang="0">
                              <a:pos x="T20" y="T21"/>
                            </a:cxn>
                            <a:cxn ang="0">
                              <a:pos x="T22" y="T23"/>
                            </a:cxn>
                            <a:cxn ang="0">
                              <a:pos x="T24" y="T25"/>
                            </a:cxn>
                            <a:cxn ang="0">
                              <a:pos x="T26" y="T27"/>
                            </a:cxn>
                          </a:cxnLst>
                          <a:rect l="0" t="0" r="r" b="b"/>
                          <a:pathLst>
                            <a:path w="232" h="202">
                              <a:moveTo>
                                <a:pt x="58" y="0"/>
                              </a:moveTo>
                              <a:cubicBezTo>
                                <a:pt x="0" y="101"/>
                                <a:pt x="0" y="101"/>
                                <a:pt x="0" y="101"/>
                              </a:cubicBezTo>
                              <a:cubicBezTo>
                                <a:pt x="58" y="202"/>
                                <a:pt x="58" y="202"/>
                                <a:pt x="58" y="202"/>
                              </a:cubicBezTo>
                              <a:cubicBezTo>
                                <a:pt x="174" y="202"/>
                                <a:pt x="174" y="202"/>
                                <a:pt x="174" y="202"/>
                              </a:cubicBezTo>
                              <a:cubicBezTo>
                                <a:pt x="232" y="101"/>
                                <a:pt x="232" y="101"/>
                                <a:pt x="232" y="101"/>
                              </a:cubicBezTo>
                              <a:cubicBezTo>
                                <a:pt x="174" y="0"/>
                                <a:pt x="174" y="0"/>
                                <a:pt x="174" y="0"/>
                              </a:cubicBezTo>
                              <a:lnTo>
                                <a:pt x="58" y="0"/>
                              </a:lnTo>
                              <a:close/>
                              <a:moveTo>
                                <a:pt x="170" y="8"/>
                              </a:moveTo>
                              <a:cubicBezTo>
                                <a:pt x="172" y="12"/>
                                <a:pt x="221" y="97"/>
                                <a:pt x="223" y="101"/>
                              </a:cubicBezTo>
                              <a:cubicBezTo>
                                <a:pt x="221" y="105"/>
                                <a:pt x="172" y="190"/>
                                <a:pt x="170" y="194"/>
                              </a:cubicBezTo>
                              <a:cubicBezTo>
                                <a:pt x="165" y="194"/>
                                <a:pt x="67" y="194"/>
                                <a:pt x="62" y="194"/>
                              </a:cubicBezTo>
                              <a:cubicBezTo>
                                <a:pt x="60" y="190"/>
                                <a:pt x="11" y="105"/>
                                <a:pt x="9" y="101"/>
                              </a:cubicBezTo>
                              <a:cubicBezTo>
                                <a:pt x="11" y="97"/>
                                <a:pt x="60" y="12"/>
                                <a:pt x="62" y="8"/>
                              </a:cubicBezTo>
                              <a:cubicBezTo>
                                <a:pt x="67" y="8"/>
                                <a:pt x="165" y="8"/>
                                <a:pt x="170" y="8"/>
                              </a:cubicBezTo>
                              <a:close/>
                            </a:path>
                          </a:pathLst>
                        </a:custGeom>
                        <a:solidFill>
                          <a:srgbClr val="DEDDDC"/>
                        </a:solidFill>
                        <a:ln>
                          <a:noFill/>
                        </a:ln>
                        <a:effectLst/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212120"/>
                              </a:solidFill>
                              <a:round/>
                              <a:headEnd/>
                              <a:tailEnd/>
                            </a14:hiddenLine>
                          </a:ext>
                          <a:ext uri="{AF507438-7753-43E0-B8FC-AC1667EBCBE1}">
                            <a14:hiddenEffects xmlns:a14="http://schemas.microsoft.com/office/drawing/2010/main">
                              <a:effectLst>
                                <a:outerShdw dist="35921" dir="2700000" algn="ctr" rotWithShape="0">
                                  <a:srgbClr val="8C8682"/>
                                </a:outerShdw>
                              </a:effectLst>
                            </a14:hiddenEffects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  <wps:wsp>
                      <wps:cNvPr id="19" name="Freeform 44"/>
                      <wps:cNvSpPr>
                        <a:spLocks noEditPoints="1"/>
                      </wps:cNvSpPr>
                      <wps:spPr bwMode="auto">
                        <a:xfrm>
                          <a:off x="1096001" y="1086234"/>
                          <a:ext cx="7396" cy="6439"/>
                        </a:xfrm>
                        <a:custGeom>
                          <a:avLst/>
                          <a:gdLst>
                            <a:gd name="T0" fmla="*/ 58 w 232"/>
                            <a:gd name="T1" fmla="*/ 0 h 202"/>
                            <a:gd name="T2" fmla="*/ 0 w 232"/>
                            <a:gd name="T3" fmla="*/ 101 h 202"/>
                            <a:gd name="T4" fmla="*/ 58 w 232"/>
                            <a:gd name="T5" fmla="*/ 202 h 202"/>
                            <a:gd name="T6" fmla="*/ 174 w 232"/>
                            <a:gd name="T7" fmla="*/ 202 h 202"/>
                            <a:gd name="T8" fmla="*/ 232 w 232"/>
                            <a:gd name="T9" fmla="*/ 101 h 202"/>
                            <a:gd name="T10" fmla="*/ 174 w 232"/>
                            <a:gd name="T11" fmla="*/ 0 h 202"/>
                            <a:gd name="T12" fmla="*/ 58 w 232"/>
                            <a:gd name="T13" fmla="*/ 0 h 202"/>
                            <a:gd name="T14" fmla="*/ 170 w 232"/>
                            <a:gd name="T15" fmla="*/ 8 h 202"/>
                            <a:gd name="T16" fmla="*/ 223 w 232"/>
                            <a:gd name="T17" fmla="*/ 101 h 202"/>
                            <a:gd name="T18" fmla="*/ 170 w 232"/>
                            <a:gd name="T19" fmla="*/ 194 h 202"/>
                            <a:gd name="T20" fmla="*/ 62 w 232"/>
                            <a:gd name="T21" fmla="*/ 194 h 202"/>
                            <a:gd name="T22" fmla="*/ 9 w 232"/>
                            <a:gd name="T23" fmla="*/ 101 h 202"/>
                            <a:gd name="T24" fmla="*/ 62 w 232"/>
                            <a:gd name="T25" fmla="*/ 8 h 202"/>
                            <a:gd name="T26" fmla="*/ 170 w 232"/>
                            <a:gd name="T27" fmla="*/ 8 h 202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  <a:cxn ang="0">
                              <a:pos x="T8" y="T9"/>
                            </a:cxn>
                            <a:cxn ang="0">
                              <a:pos x="T10" y="T11"/>
                            </a:cxn>
                            <a:cxn ang="0">
                              <a:pos x="T12" y="T13"/>
                            </a:cxn>
                            <a:cxn ang="0">
                              <a:pos x="T14" y="T15"/>
                            </a:cxn>
                            <a:cxn ang="0">
                              <a:pos x="T16" y="T17"/>
                            </a:cxn>
                            <a:cxn ang="0">
                              <a:pos x="T18" y="T19"/>
                            </a:cxn>
                            <a:cxn ang="0">
                              <a:pos x="T20" y="T21"/>
                            </a:cxn>
                            <a:cxn ang="0">
                              <a:pos x="T22" y="T23"/>
                            </a:cxn>
                            <a:cxn ang="0">
                              <a:pos x="T24" y="T25"/>
                            </a:cxn>
                            <a:cxn ang="0">
                              <a:pos x="T26" y="T27"/>
                            </a:cxn>
                          </a:cxnLst>
                          <a:rect l="0" t="0" r="r" b="b"/>
                          <a:pathLst>
                            <a:path w="232" h="202">
                              <a:moveTo>
                                <a:pt x="58" y="0"/>
                              </a:moveTo>
                              <a:cubicBezTo>
                                <a:pt x="0" y="101"/>
                                <a:pt x="0" y="101"/>
                                <a:pt x="0" y="101"/>
                              </a:cubicBezTo>
                              <a:cubicBezTo>
                                <a:pt x="58" y="202"/>
                                <a:pt x="58" y="202"/>
                                <a:pt x="58" y="202"/>
                              </a:cubicBezTo>
                              <a:cubicBezTo>
                                <a:pt x="174" y="202"/>
                                <a:pt x="174" y="202"/>
                                <a:pt x="174" y="202"/>
                              </a:cubicBezTo>
                              <a:cubicBezTo>
                                <a:pt x="232" y="101"/>
                                <a:pt x="232" y="101"/>
                                <a:pt x="232" y="101"/>
                              </a:cubicBezTo>
                              <a:cubicBezTo>
                                <a:pt x="174" y="0"/>
                                <a:pt x="174" y="0"/>
                                <a:pt x="174" y="0"/>
                              </a:cubicBezTo>
                              <a:lnTo>
                                <a:pt x="58" y="0"/>
                              </a:lnTo>
                              <a:close/>
                              <a:moveTo>
                                <a:pt x="170" y="8"/>
                              </a:moveTo>
                              <a:cubicBezTo>
                                <a:pt x="172" y="12"/>
                                <a:pt x="221" y="97"/>
                                <a:pt x="223" y="101"/>
                              </a:cubicBezTo>
                              <a:cubicBezTo>
                                <a:pt x="221" y="105"/>
                                <a:pt x="172" y="190"/>
                                <a:pt x="170" y="194"/>
                              </a:cubicBezTo>
                              <a:cubicBezTo>
                                <a:pt x="165" y="194"/>
                                <a:pt x="67" y="194"/>
                                <a:pt x="62" y="194"/>
                              </a:cubicBezTo>
                              <a:cubicBezTo>
                                <a:pt x="60" y="190"/>
                                <a:pt x="11" y="105"/>
                                <a:pt x="9" y="101"/>
                              </a:cubicBezTo>
                              <a:cubicBezTo>
                                <a:pt x="11" y="97"/>
                                <a:pt x="60" y="12"/>
                                <a:pt x="62" y="8"/>
                              </a:cubicBezTo>
                              <a:cubicBezTo>
                                <a:pt x="67" y="8"/>
                                <a:pt x="165" y="8"/>
                                <a:pt x="170" y="8"/>
                              </a:cubicBezTo>
                              <a:close/>
                            </a:path>
                          </a:pathLst>
                        </a:custGeom>
                        <a:solidFill>
                          <a:srgbClr val="DEDDDC"/>
                        </a:solidFill>
                        <a:ln>
                          <a:noFill/>
                        </a:ln>
                        <a:effectLst/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212120"/>
                              </a:solidFill>
                              <a:round/>
                              <a:headEnd/>
                              <a:tailEnd/>
                            </a14:hiddenLine>
                          </a:ext>
                          <a:ext uri="{AF507438-7753-43E0-B8FC-AC1667EBCBE1}">
                            <a14:hiddenEffects xmlns:a14="http://schemas.microsoft.com/office/drawing/2010/main">
                              <a:effectLst>
                                <a:outerShdw dist="35921" dir="2700000" algn="ctr" rotWithShape="0">
                                  <a:srgbClr val="8C8682"/>
                                </a:outerShdw>
                              </a:effectLst>
                            </a14:hiddenEffects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  <wps:wsp>
                      <wps:cNvPr id="20" name="Freeform 45"/>
                      <wps:cNvSpPr>
                        <a:spLocks noEditPoints="1"/>
                      </wps:cNvSpPr>
                      <wps:spPr bwMode="auto">
                        <a:xfrm>
                          <a:off x="1105245" y="1091621"/>
                          <a:ext cx="2838" cy="1530"/>
                        </a:xfrm>
                        <a:custGeom>
                          <a:avLst/>
                          <a:gdLst>
                            <a:gd name="T0" fmla="*/ 49 w 89"/>
                            <a:gd name="T1" fmla="*/ 48 h 48"/>
                            <a:gd name="T2" fmla="*/ 89 w 89"/>
                            <a:gd name="T3" fmla="*/ 24 h 48"/>
                            <a:gd name="T4" fmla="*/ 49 w 89"/>
                            <a:gd name="T5" fmla="*/ 0 h 48"/>
                            <a:gd name="T6" fmla="*/ 49 w 89"/>
                            <a:gd name="T7" fmla="*/ 14 h 48"/>
                            <a:gd name="T8" fmla="*/ 0 w 89"/>
                            <a:gd name="T9" fmla="*/ 14 h 48"/>
                            <a:gd name="T10" fmla="*/ 0 w 89"/>
                            <a:gd name="T11" fmla="*/ 34 h 48"/>
                            <a:gd name="T12" fmla="*/ 49 w 89"/>
                            <a:gd name="T13" fmla="*/ 34 h 48"/>
                            <a:gd name="T14" fmla="*/ 49 w 89"/>
                            <a:gd name="T15" fmla="*/ 48 h 48"/>
                            <a:gd name="T16" fmla="*/ 6 w 89"/>
                            <a:gd name="T17" fmla="*/ 28 h 48"/>
                            <a:gd name="T18" fmla="*/ 6 w 89"/>
                            <a:gd name="T19" fmla="*/ 20 h 48"/>
                            <a:gd name="T20" fmla="*/ 55 w 89"/>
                            <a:gd name="T21" fmla="*/ 20 h 48"/>
                            <a:gd name="T22" fmla="*/ 55 w 89"/>
                            <a:gd name="T23" fmla="*/ 11 h 48"/>
                            <a:gd name="T24" fmla="*/ 78 w 89"/>
                            <a:gd name="T25" fmla="*/ 24 h 48"/>
                            <a:gd name="T26" fmla="*/ 55 w 89"/>
                            <a:gd name="T27" fmla="*/ 37 h 48"/>
                            <a:gd name="T28" fmla="*/ 55 w 89"/>
                            <a:gd name="T29" fmla="*/ 28 h 48"/>
                            <a:gd name="T30" fmla="*/ 6 w 89"/>
                            <a:gd name="T31" fmla="*/ 28 h 48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  <a:cxn ang="0">
                              <a:pos x="T8" y="T9"/>
                            </a:cxn>
                            <a:cxn ang="0">
                              <a:pos x="T10" y="T11"/>
                            </a:cxn>
                            <a:cxn ang="0">
                              <a:pos x="T12" y="T13"/>
                            </a:cxn>
                            <a:cxn ang="0">
                              <a:pos x="T14" y="T15"/>
                            </a:cxn>
                            <a:cxn ang="0">
                              <a:pos x="T16" y="T17"/>
                            </a:cxn>
                            <a:cxn ang="0">
                              <a:pos x="T18" y="T19"/>
                            </a:cxn>
                            <a:cxn ang="0">
                              <a:pos x="T20" y="T21"/>
                            </a:cxn>
                            <a:cxn ang="0">
                              <a:pos x="T22" y="T23"/>
                            </a:cxn>
                            <a:cxn ang="0">
                              <a:pos x="T24" y="T25"/>
                            </a:cxn>
                            <a:cxn ang="0">
                              <a:pos x="T26" y="T27"/>
                            </a:cxn>
                            <a:cxn ang="0">
                              <a:pos x="T28" y="T29"/>
                            </a:cxn>
                            <a:cxn ang="0">
                              <a:pos x="T30" y="T31"/>
                            </a:cxn>
                          </a:cxnLst>
                          <a:rect l="0" t="0" r="r" b="b"/>
                          <a:pathLst>
                            <a:path w="89" h="48">
                              <a:moveTo>
                                <a:pt x="49" y="48"/>
                              </a:moveTo>
                              <a:cubicBezTo>
                                <a:pt x="89" y="24"/>
                                <a:pt x="89" y="24"/>
                                <a:pt x="89" y="24"/>
                              </a:cubicBezTo>
                              <a:cubicBezTo>
                                <a:pt x="49" y="0"/>
                                <a:pt x="49" y="0"/>
                                <a:pt x="49" y="0"/>
                              </a:cubicBezTo>
                              <a:cubicBezTo>
                                <a:pt x="49" y="0"/>
                                <a:pt x="49" y="11"/>
                                <a:pt x="49" y="14"/>
                              </a:cubicBezTo>
                              <a:cubicBezTo>
                                <a:pt x="44" y="14"/>
                                <a:pt x="0" y="14"/>
                                <a:pt x="0" y="14"/>
                              </a:cubicBezTo>
                              <a:cubicBezTo>
                                <a:pt x="0" y="34"/>
                                <a:pt x="0" y="34"/>
                                <a:pt x="0" y="34"/>
                              </a:cubicBezTo>
                              <a:cubicBezTo>
                                <a:pt x="0" y="34"/>
                                <a:pt x="44" y="34"/>
                                <a:pt x="49" y="34"/>
                              </a:cubicBezTo>
                              <a:cubicBezTo>
                                <a:pt x="49" y="37"/>
                                <a:pt x="49" y="48"/>
                                <a:pt x="49" y="48"/>
                              </a:cubicBezTo>
                              <a:close/>
                              <a:moveTo>
                                <a:pt x="6" y="28"/>
                              </a:moveTo>
                              <a:cubicBezTo>
                                <a:pt x="6" y="25"/>
                                <a:pt x="6" y="23"/>
                                <a:pt x="6" y="20"/>
                              </a:cubicBezTo>
                              <a:cubicBezTo>
                                <a:pt x="11" y="20"/>
                                <a:pt x="55" y="20"/>
                                <a:pt x="55" y="20"/>
                              </a:cubicBezTo>
                              <a:cubicBezTo>
                                <a:pt x="55" y="20"/>
                                <a:pt x="55" y="14"/>
                                <a:pt x="55" y="11"/>
                              </a:cubicBezTo>
                              <a:cubicBezTo>
                                <a:pt x="60" y="14"/>
                                <a:pt x="72" y="21"/>
                                <a:pt x="78" y="24"/>
                              </a:cubicBezTo>
                              <a:cubicBezTo>
                                <a:pt x="72" y="27"/>
                                <a:pt x="60" y="34"/>
                                <a:pt x="55" y="37"/>
                              </a:cubicBezTo>
                              <a:cubicBezTo>
                                <a:pt x="55" y="34"/>
                                <a:pt x="55" y="28"/>
                                <a:pt x="55" y="28"/>
                              </a:cubicBezTo>
                              <a:cubicBezTo>
                                <a:pt x="55" y="28"/>
                                <a:pt x="11" y="28"/>
                                <a:pt x="6" y="28"/>
                              </a:cubicBezTo>
                              <a:close/>
                            </a:path>
                          </a:pathLst>
                        </a:custGeom>
                        <a:solidFill>
                          <a:srgbClr val="FFFFFE"/>
                        </a:solidFill>
                        <a:ln>
                          <a:noFill/>
                        </a:ln>
                        <a:effectLst/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212120"/>
                              </a:solidFill>
                              <a:round/>
                              <a:headEnd/>
                              <a:tailEnd/>
                            </a14:hiddenLine>
                          </a:ext>
                          <a:ext uri="{AF507438-7753-43E0-B8FC-AC1667EBCBE1}">
                            <a14:hiddenEffects xmlns:a14="http://schemas.microsoft.com/office/drawing/2010/main">
                              <a:effectLst>
                                <a:outerShdw dist="35921" dir="2700000" algn="ctr" rotWithShape="0">
                                  <a:srgbClr val="8C8682"/>
                                </a:outerShdw>
                              </a:effectLst>
                            </a14:hiddenEffects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  <wps:wsp>
                      <wps:cNvPr id="21" name="Freeform 46"/>
                      <wps:cNvSpPr>
                        <a:spLocks noEditPoints="1"/>
                      </wps:cNvSpPr>
                      <wps:spPr bwMode="auto">
                        <a:xfrm>
                          <a:off x="1103269" y="1092514"/>
                          <a:ext cx="3252" cy="1721"/>
                        </a:xfrm>
                        <a:custGeom>
                          <a:avLst/>
                          <a:gdLst>
                            <a:gd name="T0" fmla="*/ 46 w 102"/>
                            <a:gd name="T1" fmla="*/ 38 h 54"/>
                            <a:gd name="T2" fmla="*/ 102 w 102"/>
                            <a:gd name="T3" fmla="*/ 38 h 54"/>
                            <a:gd name="T4" fmla="*/ 102 w 102"/>
                            <a:gd name="T5" fmla="*/ 16 h 54"/>
                            <a:gd name="T6" fmla="*/ 46 w 102"/>
                            <a:gd name="T7" fmla="*/ 16 h 54"/>
                            <a:gd name="T8" fmla="*/ 46 w 102"/>
                            <a:gd name="T9" fmla="*/ 0 h 54"/>
                            <a:gd name="T10" fmla="*/ 0 w 102"/>
                            <a:gd name="T11" fmla="*/ 27 h 54"/>
                            <a:gd name="T12" fmla="*/ 46 w 102"/>
                            <a:gd name="T13" fmla="*/ 54 h 54"/>
                            <a:gd name="T14" fmla="*/ 46 w 102"/>
                            <a:gd name="T15" fmla="*/ 38 h 54"/>
                            <a:gd name="T16" fmla="*/ 40 w 102"/>
                            <a:gd name="T17" fmla="*/ 31 h 54"/>
                            <a:gd name="T18" fmla="*/ 40 w 102"/>
                            <a:gd name="T19" fmla="*/ 42 h 54"/>
                            <a:gd name="T20" fmla="*/ 14 w 102"/>
                            <a:gd name="T21" fmla="*/ 27 h 54"/>
                            <a:gd name="T22" fmla="*/ 40 w 102"/>
                            <a:gd name="T23" fmla="*/ 12 h 54"/>
                            <a:gd name="T24" fmla="*/ 40 w 102"/>
                            <a:gd name="T25" fmla="*/ 22 h 54"/>
                            <a:gd name="T26" fmla="*/ 96 w 102"/>
                            <a:gd name="T27" fmla="*/ 22 h 54"/>
                            <a:gd name="T28" fmla="*/ 96 w 102"/>
                            <a:gd name="T29" fmla="*/ 31 h 54"/>
                            <a:gd name="T30" fmla="*/ 40 w 102"/>
                            <a:gd name="T31" fmla="*/ 31 h 54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  <a:cxn ang="0">
                              <a:pos x="T8" y="T9"/>
                            </a:cxn>
                            <a:cxn ang="0">
                              <a:pos x="T10" y="T11"/>
                            </a:cxn>
                            <a:cxn ang="0">
                              <a:pos x="T12" y="T13"/>
                            </a:cxn>
                            <a:cxn ang="0">
                              <a:pos x="T14" y="T15"/>
                            </a:cxn>
                            <a:cxn ang="0">
                              <a:pos x="T16" y="T17"/>
                            </a:cxn>
                            <a:cxn ang="0">
                              <a:pos x="T18" y="T19"/>
                            </a:cxn>
                            <a:cxn ang="0">
                              <a:pos x="T20" y="T21"/>
                            </a:cxn>
                            <a:cxn ang="0">
                              <a:pos x="T22" y="T23"/>
                            </a:cxn>
                            <a:cxn ang="0">
                              <a:pos x="T24" y="T25"/>
                            </a:cxn>
                            <a:cxn ang="0">
                              <a:pos x="T26" y="T27"/>
                            </a:cxn>
                            <a:cxn ang="0">
                              <a:pos x="T28" y="T29"/>
                            </a:cxn>
                            <a:cxn ang="0">
                              <a:pos x="T30" y="T31"/>
                            </a:cxn>
                          </a:cxnLst>
                          <a:rect l="0" t="0" r="r" b="b"/>
                          <a:pathLst>
                            <a:path w="102" h="54">
                              <a:moveTo>
                                <a:pt x="46" y="38"/>
                              </a:moveTo>
                              <a:cubicBezTo>
                                <a:pt x="52" y="38"/>
                                <a:pt x="102" y="38"/>
                                <a:pt x="102" y="38"/>
                              </a:cubicBezTo>
                              <a:cubicBezTo>
                                <a:pt x="102" y="16"/>
                                <a:pt x="102" y="16"/>
                                <a:pt x="102" y="16"/>
                              </a:cubicBezTo>
                              <a:cubicBezTo>
                                <a:pt x="102" y="16"/>
                                <a:pt x="52" y="16"/>
                                <a:pt x="46" y="16"/>
                              </a:cubicBezTo>
                              <a:cubicBezTo>
                                <a:pt x="46" y="12"/>
                                <a:pt x="46" y="0"/>
                                <a:pt x="46" y="0"/>
                              </a:cubicBezTo>
                              <a:cubicBezTo>
                                <a:pt x="0" y="27"/>
                                <a:pt x="0" y="27"/>
                                <a:pt x="0" y="27"/>
                              </a:cubicBezTo>
                              <a:cubicBezTo>
                                <a:pt x="46" y="54"/>
                                <a:pt x="46" y="54"/>
                                <a:pt x="46" y="54"/>
                              </a:cubicBezTo>
                              <a:cubicBezTo>
                                <a:pt x="46" y="54"/>
                                <a:pt x="46" y="42"/>
                                <a:pt x="46" y="38"/>
                              </a:cubicBezTo>
                              <a:close/>
                              <a:moveTo>
                                <a:pt x="40" y="31"/>
                              </a:moveTo>
                              <a:cubicBezTo>
                                <a:pt x="40" y="31"/>
                                <a:pt x="40" y="38"/>
                                <a:pt x="40" y="42"/>
                              </a:cubicBezTo>
                              <a:cubicBezTo>
                                <a:pt x="33" y="38"/>
                                <a:pt x="20" y="31"/>
                                <a:pt x="14" y="27"/>
                              </a:cubicBezTo>
                              <a:cubicBezTo>
                                <a:pt x="20" y="23"/>
                                <a:pt x="33" y="15"/>
                                <a:pt x="40" y="12"/>
                              </a:cubicBezTo>
                              <a:cubicBezTo>
                                <a:pt x="40" y="15"/>
                                <a:pt x="40" y="22"/>
                                <a:pt x="40" y="22"/>
                              </a:cubicBezTo>
                              <a:cubicBezTo>
                                <a:pt x="40" y="22"/>
                                <a:pt x="90" y="22"/>
                                <a:pt x="96" y="22"/>
                              </a:cubicBezTo>
                              <a:cubicBezTo>
                                <a:pt x="96" y="25"/>
                                <a:pt x="96" y="28"/>
                                <a:pt x="96" y="31"/>
                              </a:cubicBezTo>
                              <a:cubicBezTo>
                                <a:pt x="90" y="31"/>
                                <a:pt x="40" y="31"/>
                                <a:pt x="40" y="31"/>
                              </a:cubicBezTo>
                              <a:close/>
                            </a:path>
                          </a:pathLst>
                        </a:custGeom>
                        <a:solidFill>
                          <a:srgbClr val="FFFFFE"/>
                        </a:solidFill>
                        <a:ln>
                          <a:noFill/>
                        </a:ln>
                        <a:effectLst/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212120"/>
                              </a:solidFill>
                              <a:round/>
                              <a:headEnd/>
                              <a:tailEnd/>
                            </a14:hiddenLine>
                          </a:ext>
                          <a:ext uri="{AF507438-7753-43E0-B8FC-AC1667EBCBE1}">
                            <a14:hiddenEffects xmlns:a14="http://schemas.microsoft.com/office/drawing/2010/main">
                              <a:effectLst>
                                <a:outerShdw dist="35921" dir="2700000" algn="ctr" rotWithShape="0">
                                  <a:srgbClr val="8C8682"/>
                                </a:outerShdw>
                              </a:effectLst>
                            </a14:hiddenEffects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  <wps:wsp>
                      <wps:cNvPr id="22" name="Freeform 47"/>
                      <wps:cNvSpPr>
                        <a:spLocks/>
                      </wps:cNvSpPr>
                      <wps:spPr bwMode="auto">
                        <a:xfrm>
                          <a:off x="1089084" y="1094076"/>
                          <a:ext cx="8383" cy="12336"/>
                        </a:xfrm>
                        <a:custGeom>
                          <a:avLst/>
                          <a:gdLst>
                            <a:gd name="T0" fmla="*/ 263 w 263"/>
                            <a:gd name="T1" fmla="*/ 194 h 387"/>
                            <a:gd name="T2" fmla="*/ 151 w 263"/>
                            <a:gd name="T3" fmla="*/ 0 h 387"/>
                            <a:gd name="T4" fmla="*/ 0 w 263"/>
                            <a:gd name="T5" fmla="*/ 0 h 387"/>
                            <a:gd name="T6" fmla="*/ 0 w 263"/>
                            <a:gd name="T7" fmla="*/ 8 h 387"/>
                            <a:gd name="T8" fmla="*/ 147 w 263"/>
                            <a:gd name="T9" fmla="*/ 8 h 387"/>
                            <a:gd name="T10" fmla="*/ 254 w 263"/>
                            <a:gd name="T11" fmla="*/ 194 h 387"/>
                            <a:gd name="T12" fmla="*/ 147 w 263"/>
                            <a:gd name="T13" fmla="*/ 379 h 387"/>
                            <a:gd name="T14" fmla="*/ 0 w 263"/>
                            <a:gd name="T15" fmla="*/ 379 h 387"/>
                            <a:gd name="T16" fmla="*/ 0 w 263"/>
                            <a:gd name="T17" fmla="*/ 387 h 387"/>
                            <a:gd name="T18" fmla="*/ 151 w 263"/>
                            <a:gd name="T19" fmla="*/ 387 h 387"/>
                            <a:gd name="T20" fmla="*/ 263 w 263"/>
                            <a:gd name="T21" fmla="*/ 194 h 387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  <a:cxn ang="0">
                              <a:pos x="T8" y="T9"/>
                            </a:cxn>
                            <a:cxn ang="0">
                              <a:pos x="T10" y="T11"/>
                            </a:cxn>
                            <a:cxn ang="0">
                              <a:pos x="T12" y="T13"/>
                            </a:cxn>
                            <a:cxn ang="0">
                              <a:pos x="T14" y="T15"/>
                            </a:cxn>
                            <a:cxn ang="0">
                              <a:pos x="T16" y="T17"/>
                            </a:cxn>
                            <a:cxn ang="0">
                              <a:pos x="T18" y="T19"/>
                            </a:cxn>
                            <a:cxn ang="0">
                              <a:pos x="T20" y="T21"/>
                            </a:cxn>
                          </a:cxnLst>
                          <a:rect l="0" t="0" r="r" b="b"/>
                          <a:pathLst>
                            <a:path w="263" h="387">
                              <a:moveTo>
                                <a:pt x="263" y="194"/>
                              </a:moveTo>
                              <a:cubicBezTo>
                                <a:pt x="151" y="0"/>
                                <a:pt x="151" y="0"/>
                                <a:pt x="151" y="0"/>
                              </a:cubicBezTo>
                              <a:cubicBezTo>
                                <a:pt x="0" y="0"/>
                                <a:pt x="0" y="0"/>
                                <a:pt x="0" y="0"/>
                              </a:cubicBezTo>
                              <a:cubicBezTo>
                                <a:pt x="0" y="8"/>
                                <a:pt x="0" y="8"/>
                                <a:pt x="0" y="8"/>
                              </a:cubicBezTo>
                              <a:cubicBezTo>
                                <a:pt x="55" y="8"/>
                                <a:pt x="144" y="8"/>
                                <a:pt x="147" y="8"/>
                              </a:cubicBezTo>
                              <a:cubicBezTo>
                                <a:pt x="149" y="12"/>
                                <a:pt x="252" y="190"/>
                                <a:pt x="254" y="194"/>
                              </a:cubicBezTo>
                              <a:cubicBezTo>
                                <a:pt x="252" y="197"/>
                                <a:pt x="149" y="375"/>
                                <a:pt x="147" y="379"/>
                              </a:cubicBezTo>
                              <a:cubicBezTo>
                                <a:pt x="144" y="379"/>
                                <a:pt x="55" y="379"/>
                                <a:pt x="0" y="379"/>
                              </a:cubicBezTo>
                              <a:cubicBezTo>
                                <a:pt x="0" y="387"/>
                                <a:pt x="0" y="387"/>
                                <a:pt x="0" y="387"/>
                              </a:cubicBezTo>
                              <a:cubicBezTo>
                                <a:pt x="151" y="387"/>
                                <a:pt x="151" y="387"/>
                                <a:pt x="151" y="387"/>
                              </a:cubicBezTo>
                              <a:lnTo>
                                <a:pt x="263" y="194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DEDDDC"/>
                        </a:solidFill>
                        <a:ln>
                          <a:noFill/>
                        </a:ln>
                        <a:effectLst/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212120"/>
                              </a:solidFill>
                              <a:round/>
                              <a:headEnd/>
                              <a:tailEnd/>
                            </a14:hiddenLine>
                          </a:ext>
                          <a:ext uri="{AF507438-7753-43E0-B8FC-AC1667EBCBE1}">
                            <a14:hiddenEffects xmlns:a14="http://schemas.microsoft.com/office/drawing/2010/main">
                              <a:effectLst>
                                <a:outerShdw dist="35921" dir="2700000" algn="ctr" rotWithShape="0">
                                  <a:srgbClr val="8C8682"/>
                                </a:outerShdw>
                              </a:effectLst>
                            </a14:hiddenEffects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wpg:wg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group w14:anchorId="5E2131EB" id="Group 35" o:spid="_x0000_s1026" style="position:absolute;margin-left:8.25pt;margin-top:1.5pt;width:234.95pt;height:189.25pt;z-index:-251648000;mso-position-horizontal-relative:page;mso-position-vertical-relative:page" coordorigin="10890,10860" coordsize="298,24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">
              <v:shape id="Freeform 36" o:spid="_x0000_s1027" style="position:absolute;left:11154;top:10869;width:35;height:31;visibility:visible;mso-wrap-style:square;v-text-anchor:top" coordsize="347459,30283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" path="m261391,l86068,,,149822,86068,302832r175323,l347459,149822,261391,xm229514,248641r-111569,l60566,149822,117945,54191r111569,l286893,149822r-57379,98819xe" fillcolor="#dedddc" stroked="f" strokecolor="#212120">
                <v:shadow color="#8c8682"/>
                <v:path arrowok="t" o:connecttype="custom" o:connectlocs="2614,0;861,0;0,1498;861,3028;2614,3028;3475,1498;2614,0;2295,2486;1180,2486;606,1498;1180,542;2295,542;2869,1498;2295,2486" o:connectangles="0,0,0,0,0,0,0,0,0,0,0,0,0,0"/>
                <o:lock v:ext="edit" verticies="t"/>
              </v:shape>
              <v:shape id="Freeform 37" o:spid="_x0000_s1028" style="position:absolute;left:10912;top:11069;width:35;height:31;visibility:visible;mso-wrap-style:square;v-text-anchor:top" coordsize="357022,30920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" path="m267767,l89256,,,156198,89256,309207r178511,l357022,156198,267767,xm239078,255016r-117945,l60566,156198,121133,54191r117945,l296456,156198r-57378,98818xe" fillcolor="#dedddc" stroked="f" strokecolor="#212120">
                <v:shadow color="#8c8682"/>
                <v:path arrowok="t" o:connecttype="custom" o:connectlocs="2678,0;893,0;0,1562;893,3092;2678,3092;3570,1562;2678,0;2391,2550;1211,2550;606,1562;1211,542;2391,542;2964,1562;2391,2550" o:connectangles="0,0,0,0,0,0,0,0,0,0,0,0,0,0"/>
                <o:lock v:ext="edit" verticies="t"/>
              </v:shape>
              <v:shape id="Freeform 38" o:spid="_x0000_s1029" style="position:absolute;left:11100;top:10871;width:30;height:44;visibility:visible;mso-wrap-style:square;v-text-anchor:top" coordsize="299644,43352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" path="m,130695l76505,261391r149822,l299644,130695,226327,,76505,,,130695xm51003,130695l102006,47815r98819,l248641,130695r-47816,86068l102006,216763,51003,130695xm191262,392087r-79693,l111569,433527r79693,l191262,392087xm226327,280517r-149822,l76505,321957r149822,l226327,280517xm226327,337896r-149822,l76505,376148r149822,l226327,337896xe" fillcolor="#dedddc" stroked="f" strokecolor="#212120">
                <v:shadow color="#8c8682"/>
                <v:path arrowok="t" o:connecttype="custom" o:connectlocs="0,1307;765,2614;2263,2614;2996,1307;2263,0;765,0;0,1307;510,1307;1020,478;2008,478;2486,1307;2008,2168;1020,2168;510,1307;1912,3922;1116,3922;1116,4336;1912,4336;1912,3922;2263,2806;765,2806;765,3220;2263,3220;2263,2806;2263,3380;765,3380;765,3762;2263,3762;2263,3380" o:connectangles="0,0,0,0,0,0,0,0,0,0,0,0,0,0,0,0,0,0,0,0,0,0,0,0,0,0,0,0,0"/>
                <o:lock v:ext="edit" verticies="t"/>
              </v:shape>
              <v:shape id="Freeform 39" o:spid="_x0000_s1030" style="position:absolute;left:10982;top:10949;width:30;height:30;visibility:visible;mso-wrap-style:square;v-text-anchor:top" coordsize="93,9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" path="m47,c21,,,21,,47,,73,21,94,47,94,72,94,93,73,93,47,93,21,72,,47,xm6,50v14,,14,,14,c21,55,21,59,22,64,9,64,9,64,9,64,7,59,6,55,6,50xm49,23c49,6,49,6,49,6v6,2,11,8,14,17l49,23xm65,29v1,5,2,10,2,15c49,44,49,44,49,44v,-15,,-15,,-15l65,29xm44,6v,17,,17,,17c30,23,30,23,30,23,33,14,38,8,44,6xm44,29v,15,,15,,15c26,44,26,44,26,44v,-5,1,-10,2,-15l44,29xm20,44c6,44,6,44,6,44,6,39,7,34,10,29v12,,12,,12,c21,34,21,39,20,44xm26,50v18,,18,,18,c44,64,44,64,44,64v-16,,-16,,-16,c27,59,26,55,26,50xm44,70v,17,,17,,17c38,86,33,79,30,70r14,xm49,87v,-17,,-17,,-17c63,70,63,70,63,70,60,79,55,86,49,87xm49,64v,-14,,-14,,-14c67,50,67,50,67,50v,5,-1,9,-2,14l49,64xm73,50v14,,14,,14,c87,55,86,59,84,64v-13,,-13,,-13,c72,59,72,55,73,50xm73,44c72,39,72,34,71,29v12,,12,,12,c86,34,87,39,87,44r-14,xm80,23v-11,,-11,,-11,c67,18,65,13,62,9v7,3,14,8,18,14xm31,9v-3,4,-5,9,-7,14c13,23,13,23,13,23,18,17,24,12,31,9xm12,70v12,,12,,12,c25,76,28,81,31,85,23,82,17,76,12,70xm62,85v3,-4,6,-9,7,-15c81,70,81,70,81,70,76,76,70,82,62,85xe" fillcolor="#dedddc" stroked="f" strokecolor="#212120">
                <v:shadow color="#8c8682"/>
                <v:path arrowok="t" o:connecttype="custom" o:connectlocs="0,1499;2965,1499;191,1594;701,2041;191,1594;1562,191;1562,733;2136,1403;1562,925;1403,191;956,733;1403,925;829,1403;1403,925;191,1403;701,925;829,1594;1403,2041;829,1594;1403,2774;1403,2232;1562,2232;1562,2774;1562,1594;2072,2041;2327,1594;2678,2041;2327,1594;2264,925;2774,1403;2551,733;1977,287;988,287;414,733;383,2232;988,2710;1977,2710;2582,2232" o:connectangles="0,0,0,0,0,0,0,0,0,0,0,0,0,0,0,0,0,0,0,0,0,0,0,0,0,0,0,0,0,0,0,0,0,0,0,0,0,0"/>
                <o:lock v:ext="edit" verticies="t"/>
              </v:shape>
              <v:shape id="Freeform 41" o:spid="_x0000_s1031" style="position:absolute;left:11078;top:10860;width:75;height:64;visibility:visible;mso-wrap-style:square;v-text-anchor:top" coordsize="233,20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" path="m59,c,101,,101,,101,59,202,59,202,59,202v116,,116,,116,c233,101,233,101,233,101,175,,175,,175,l59,xm170,8v3,4,52,89,54,93c222,105,173,190,170,194v-4,,-102,,-107,c61,190,12,105,10,101,12,97,61,12,63,8v5,,103,,107,xe" fillcolor="#dedddc" stroked="f" strokecolor="#212120">
                <v:shadow color="#8c8682"/>
                <v:path arrowok="t" o:connecttype="custom" o:connectlocs="1881,0;0,3220;1881,6439;5579,6439;7428,3220;5579,0;1881,0;5420,255;7141,3220;5420,6184;2008,6184;319,3220;2008,255;5420,255" o:connectangles="0,0,0,0,0,0,0,0,0,0,0,0,0,0"/>
                <o:lock v:ext="edit" verticies="t"/>
              </v:shape>
              <v:shape id="Freeform 42" o:spid="_x0000_s1032" style="position:absolute;left:11021;top:10898;width:71;height:62;visibility:visible;mso-wrap-style:square;v-text-anchor:top" coordsize="710857,61841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" path="m178511,618413l,309207,178511,,532346,,710857,309207,532346,618413r-353835,xe" fillcolor="#dedddc" stroked="f" strokecolor="#212120">
                <v:shadow color="#8c8682"/>
                <v:path arrowok="t" o:connecttype="custom" o:connectlocs="1785,6184;0,3092;1785,0;5323,0;7108,3092;5323,6184;1785,6184" o:connectangles="0,0,0,0,0,0,0"/>
              </v:shape>
              <v:shape id="Freeform 43" o:spid="_x0000_s1033" style="position:absolute;left:10960;top:10932;width:73;height:65;visibility:visible;mso-wrap-style:square;v-text-anchor:top" coordsize="232,20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" path="m58,c,101,,101,,101,58,202,58,202,58,202v116,,116,,116,c232,101,232,101,232,101,174,,174,,174,l58,xm170,8v2,4,51,89,53,93c221,105,172,190,170,194v-5,,-103,,-108,c60,190,11,105,9,101,11,97,60,12,62,8v5,,103,,108,xe" fillcolor="#dedddc" stroked="f" strokecolor="#212120">
                <v:shadow color="#8c8682"/>
                <v:path arrowok="t" o:connecttype="custom" o:connectlocs="1849,0;0,3220;1849,6439;5547,6439;7396,3220;5547,0;1849,0;5419,255;7109,3220;5419,6184;1977,6184;287,3220;1977,255;5419,255" o:connectangles="0,0,0,0,0,0,0,0,0,0,0,0,0,0"/>
                <o:lock v:ext="edit" verticies="t"/>
              </v:shape>
              <v:shape id="Freeform 44" o:spid="_x0000_s1034" style="position:absolute;left:10960;top:10862;width:73;height:64;visibility:visible;mso-wrap-style:square;v-text-anchor:top" coordsize="232,20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" path="m58,c,101,,101,,101,58,202,58,202,58,202v116,,116,,116,c232,101,232,101,232,101,174,,174,,174,l58,xm170,8v2,4,51,89,53,93c221,105,172,190,170,194v-5,,-103,,-108,c60,190,11,105,9,101,11,97,60,12,62,8v5,,103,,108,xe" fillcolor="#dedddc" stroked="f" strokecolor="#212120">
                <v:shadow color="#8c8682"/>
                <v:path arrowok="t" o:connecttype="custom" o:connectlocs="1849,0;0,3220;1849,6439;5547,6439;7396,3220;5547,0;1849,0;5419,255;7109,3220;5419,6184;1977,6184;287,3220;1977,255;5419,255" o:connectangles="0,0,0,0,0,0,0,0,0,0,0,0,0,0"/>
                <o:lock v:ext="edit" verticies="t"/>
              </v:shape>
              <v:shape id="Freeform 45" o:spid="_x0000_s1035" style="position:absolute;left:11052;top:10916;width:28;height:15;visibility:visible;mso-wrap-style:square;v-text-anchor:top" coordsize="89,4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" path="m49,48c89,24,89,24,89,24,49,,49,,49,v,,,11,,14c44,14,,14,,14,,34,,34,,34v,,44,,49,c49,37,49,48,49,48xm6,28v,-3,,-5,,-8c11,20,55,20,55,20v,,,-6,,-9c60,14,72,21,78,24,72,27,60,34,55,37v,-3,,-9,,-9c55,28,11,28,6,28xe" fillcolor="#fffffe" stroked="f" strokecolor="#212120">
                <v:shadow color="#8c8682"/>
                <v:path arrowok="t" o:connecttype="custom" o:connectlocs="1562,1530;2838,765;1562,0;1562,446;0,446;0,1084;1562,1084;1562,1530;191,893;191,638;1754,638;1754,351;2487,765;1754,1179;1754,893;191,893" o:connectangles="0,0,0,0,0,0,0,0,0,0,0,0,0,0,0,0"/>
                <o:lock v:ext="edit" verticies="t"/>
              </v:shape>
              <v:shape id="Freeform 46" o:spid="_x0000_s1036" style="position:absolute;left:11032;top:10925;width:33;height:17;visibility:visible;mso-wrap-style:square;v-text-anchor:top" coordsize="102,5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" path="m46,38v6,,56,,56,c102,16,102,16,102,16v,,-50,,-56,c46,12,46,,46,,,27,,27,,27,46,54,46,54,46,54v,,,-12,,-16xm40,31v,,,7,,11c33,38,20,31,14,27,20,23,33,15,40,12v,3,,10,,10c40,22,90,22,96,22v,3,,6,,9c90,31,40,31,40,31xe" fillcolor="#fffffe" stroked="f" strokecolor="#212120">
                <v:shadow color="#8c8682"/>
                <v:path arrowok="t" o:connecttype="custom" o:connectlocs="1467,1211;3252,1211;3252,510;1467,510;1467,0;0,861;1467,1721;1467,1211;1275,988;1275,1339;446,861;1275,382;1275,701;3061,701;3061,988;1275,988" o:connectangles="0,0,0,0,0,0,0,0,0,0,0,0,0,0,0,0"/>
                <o:lock v:ext="edit" verticies="t"/>
              </v:shape>
              <v:shape id="Freeform 47" o:spid="_x0000_s1037" style="position:absolute;left:10890;top:10940;width:84;height:124;visibility:visible;mso-wrap-style:square;v-text-anchor:top" coordsize="263,38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" path="m263,194c151,,151,,151,,,,,,,,,8,,8,,8v55,,144,,147,c149,12,252,190,254,194v-2,3,-105,181,-107,185c144,379,55,379,,379v,8,,8,,8c151,387,151,387,151,387l263,194xe" fillcolor="#dedddc" stroked="f" strokecolor="#212120">
                <v:shadow color="#8c8682"/>
                <v:path arrowok="t" o:connecttype="custom" o:connectlocs="8383,6184;4813,0;0,0;0,255;4686,255;8096,6184;4686,12081;0,12081;0,12336;4813,12336;8383,6184" o:connectangles="0,0,0,0,0,0,0,0,0,0,0"/>
              </v:shape>
              <w10:wrap anchorx="page" anchory="page"/>
            </v:group>
          </w:pict>
        </mc:Fallback>
      </mc:AlternateContent>
    </w:r>
    <w:r w:rsidR="00FC06F5" w:rsidRPr="00445A17">
      <w:rPr>
        <w:rFonts w:ascii="Times New Roman" w:hAnsi="Times New Roman"/>
        <w:b/>
        <w:bCs/>
      </w:rPr>
      <w:t>Khoa Mạng máy tính &amp; Truyền thông - UIT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6947DAF"/>
    <w:multiLevelType w:val="hybridMultilevel"/>
    <w:tmpl w:val="4B74139C"/>
    <w:lvl w:ilvl="0" w:tplc="C402F1AA">
      <w:start w:val="1"/>
      <w:numFmt w:val="upperLetter"/>
      <w:pStyle w:val="Heading1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" w15:restartNumberingAfterBreak="0">
    <w:nsid w:val="0B894AF5"/>
    <w:multiLevelType w:val="hybridMultilevel"/>
    <w:tmpl w:val="BD32D950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B455BDA"/>
    <w:multiLevelType w:val="hybridMultilevel"/>
    <w:tmpl w:val="98DCBB8E"/>
    <w:lvl w:ilvl="0" w:tplc="BFAE0FFA">
      <w:start w:val="1"/>
      <w:numFmt w:val="upperRoman"/>
      <w:pStyle w:val="Muc-I"/>
      <w:lvlText w:val="%1.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25E7509C"/>
    <w:multiLevelType w:val="hybridMultilevel"/>
    <w:tmpl w:val="92FEC5E8"/>
    <w:lvl w:ilvl="0" w:tplc="72B6119A">
      <w:numFmt w:val="bullet"/>
      <w:lvlText w:val="-"/>
      <w:lvlJc w:val="left"/>
      <w:pPr>
        <w:ind w:left="990" w:hanging="360"/>
      </w:pPr>
      <w:rPr>
        <w:rFonts w:ascii="UVN Viet Sach" w:eastAsia="Times New Roman" w:hAnsi="UVN Viet Sach" w:cs="Arial" w:hint="default"/>
      </w:rPr>
    </w:lvl>
    <w:lvl w:ilvl="1" w:tplc="04090003" w:tentative="1">
      <w:start w:val="1"/>
      <w:numFmt w:val="bullet"/>
      <w:lvlText w:val="o"/>
      <w:lvlJc w:val="left"/>
      <w:pPr>
        <w:ind w:left="171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43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15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87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59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31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03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750" w:hanging="360"/>
      </w:pPr>
      <w:rPr>
        <w:rFonts w:ascii="Wingdings" w:hAnsi="Wingdings" w:hint="default"/>
      </w:rPr>
    </w:lvl>
  </w:abstractNum>
  <w:abstractNum w:abstractNumId="4" w15:restartNumberingAfterBreak="0">
    <w:nsid w:val="26AD7276"/>
    <w:multiLevelType w:val="hybridMultilevel"/>
    <w:tmpl w:val="B1F48456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D537964"/>
    <w:multiLevelType w:val="hybridMultilevel"/>
    <w:tmpl w:val="B70A956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30A449B0"/>
    <w:multiLevelType w:val="hybridMultilevel"/>
    <w:tmpl w:val="38F6BFD8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32231EE7"/>
    <w:multiLevelType w:val="hybridMultilevel"/>
    <w:tmpl w:val="8DBE1E1C"/>
    <w:lvl w:ilvl="0" w:tplc="95BAA05E">
      <w:start w:val="1"/>
      <w:numFmt w:val="bullet"/>
      <w:pStyle w:val="YeuCau"/>
      <w:lvlText w:val=""/>
      <w:lvlJc w:val="left"/>
      <w:pPr>
        <w:ind w:left="609" w:hanging="249"/>
      </w:pPr>
      <w:rPr>
        <w:rFonts w:ascii="Wingdings" w:hAnsi="Wingdings" w:hint="default"/>
        <w:color w:val="538135" w:themeColor="accent6" w:themeShade="BF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33E21DB4"/>
    <w:multiLevelType w:val="hybridMultilevel"/>
    <w:tmpl w:val="DE0049B8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36A40196"/>
    <w:multiLevelType w:val="hybridMultilevel"/>
    <w:tmpl w:val="BEC87E8A"/>
    <w:lvl w:ilvl="0" w:tplc="D1EE1DBC">
      <w:start w:val="1"/>
      <w:numFmt w:val="bullet"/>
      <w:pStyle w:val="MoRong"/>
      <w:lvlText w:val=""/>
      <w:lvlJc w:val="left"/>
      <w:pPr>
        <w:ind w:left="609" w:hanging="249"/>
      </w:pPr>
      <w:rPr>
        <w:rFonts w:ascii="Wingdings" w:hAnsi="Wingdings" w:hint="default"/>
        <w:color w:val="C45911" w:themeColor="accent2" w:themeShade="BF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384914FF"/>
    <w:multiLevelType w:val="hybridMultilevel"/>
    <w:tmpl w:val="5ADAE202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431E25EE"/>
    <w:multiLevelType w:val="hybridMultilevel"/>
    <w:tmpl w:val="3F7860A2"/>
    <w:lvl w:ilvl="0" w:tplc="8AC4F35A">
      <w:start w:val="1"/>
      <w:numFmt w:val="decimal"/>
      <w:lvlText w:val="%1."/>
      <w:lvlJc w:val="left"/>
      <w:pPr>
        <w:ind w:left="720" w:hanging="360"/>
      </w:pPr>
      <w:rPr>
        <w:b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468B15C9"/>
    <w:multiLevelType w:val="hybridMultilevel"/>
    <w:tmpl w:val="8EC463EC"/>
    <w:lvl w:ilvl="0" w:tplc="C8C84E24">
      <w:start w:val="1"/>
      <w:numFmt w:val="decimal"/>
      <w:pStyle w:val="Muc-1"/>
      <w:lvlText w:val="%1.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499D6207"/>
    <w:multiLevelType w:val="hybridMultilevel"/>
    <w:tmpl w:val="AD8695F8"/>
    <w:lvl w:ilvl="0" w:tplc="31BEAC98">
      <w:numFmt w:val="bullet"/>
      <w:lvlText w:val="-"/>
      <w:lvlJc w:val="left"/>
      <w:pPr>
        <w:ind w:left="1080" w:hanging="360"/>
      </w:pPr>
      <w:rPr>
        <w:rFonts w:ascii="UVN Viet Sach" w:eastAsia="Times New Roman" w:hAnsi="UVN Viet Sach" w:cs="Aria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4" w15:restartNumberingAfterBreak="0">
    <w:nsid w:val="4B791F19"/>
    <w:multiLevelType w:val="hybridMultilevel"/>
    <w:tmpl w:val="29E0C9B0"/>
    <w:lvl w:ilvl="0" w:tplc="B17A3D56">
      <w:start w:val="1"/>
      <w:numFmt w:val="decimal"/>
      <w:pStyle w:val="Hinh"/>
      <w:lvlText w:val="Hình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4E79476E"/>
    <w:multiLevelType w:val="multilevel"/>
    <w:tmpl w:val="4A04E1CA"/>
    <w:lvl w:ilvl="0">
      <w:start w:val="1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pStyle w:val="Heading3"/>
      <w:lvlText w:val="%1.%2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144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80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252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28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360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396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4680" w:hanging="1800"/>
      </w:pPr>
      <w:rPr>
        <w:rFonts w:hint="default"/>
      </w:rPr>
    </w:lvl>
  </w:abstractNum>
  <w:abstractNum w:abstractNumId="16" w15:restartNumberingAfterBreak="0">
    <w:nsid w:val="51654404"/>
    <w:multiLevelType w:val="hybridMultilevel"/>
    <w:tmpl w:val="8D162424"/>
    <w:lvl w:ilvl="0" w:tplc="D97267C8">
      <w:start w:val="1"/>
      <w:numFmt w:val="lowerLetter"/>
      <w:lvlText w:val="%1)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52F67FD5"/>
    <w:multiLevelType w:val="hybridMultilevel"/>
    <w:tmpl w:val="3B221AD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5BED567E"/>
    <w:multiLevelType w:val="hybridMultilevel"/>
    <w:tmpl w:val="FF7CE32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6A9B7C2E"/>
    <w:multiLevelType w:val="hybridMultilevel"/>
    <w:tmpl w:val="99C463B6"/>
    <w:lvl w:ilvl="0" w:tplc="AC46846C">
      <w:numFmt w:val="bullet"/>
      <w:lvlText w:val="-"/>
      <w:lvlJc w:val="left"/>
      <w:pPr>
        <w:ind w:left="720" w:hanging="360"/>
      </w:pPr>
      <w:rPr>
        <w:rFonts w:ascii="UVN Viet Sach" w:eastAsia="Times New Roman" w:hAnsi="UVN Viet Sach" w:cs="Aria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6B130AEA"/>
    <w:multiLevelType w:val="hybridMultilevel"/>
    <w:tmpl w:val="0D14136E"/>
    <w:lvl w:ilvl="0" w:tplc="15BC2412">
      <w:start w:val="1"/>
      <w:numFmt w:val="upperLetter"/>
      <w:lvlText w:val="%1."/>
      <w:lvlJc w:val="left"/>
      <w:pPr>
        <w:ind w:left="644" w:hanging="360"/>
      </w:pPr>
      <w:rPr>
        <w:rFonts w:hint="default"/>
      </w:rPr>
    </w:lvl>
    <w:lvl w:ilvl="1" w:tplc="04090015">
      <w:start w:val="1"/>
      <w:numFmt w:val="upperLetter"/>
      <w:lvlText w:val="%2."/>
      <w:lvlJc w:val="left"/>
      <w:pPr>
        <w:ind w:left="1364" w:hanging="360"/>
      </w:pPr>
    </w:lvl>
    <w:lvl w:ilvl="2" w:tplc="0409001B" w:tentative="1">
      <w:start w:val="1"/>
      <w:numFmt w:val="lowerRoman"/>
      <w:lvlText w:val="%3."/>
      <w:lvlJc w:val="right"/>
      <w:pPr>
        <w:ind w:left="2084" w:hanging="180"/>
      </w:pPr>
    </w:lvl>
    <w:lvl w:ilvl="3" w:tplc="0409000F" w:tentative="1">
      <w:start w:val="1"/>
      <w:numFmt w:val="decimal"/>
      <w:lvlText w:val="%4."/>
      <w:lvlJc w:val="left"/>
      <w:pPr>
        <w:ind w:left="2804" w:hanging="360"/>
      </w:pPr>
    </w:lvl>
    <w:lvl w:ilvl="4" w:tplc="04090019" w:tentative="1">
      <w:start w:val="1"/>
      <w:numFmt w:val="lowerLetter"/>
      <w:lvlText w:val="%5."/>
      <w:lvlJc w:val="left"/>
      <w:pPr>
        <w:ind w:left="3524" w:hanging="360"/>
      </w:pPr>
    </w:lvl>
    <w:lvl w:ilvl="5" w:tplc="0409001B" w:tentative="1">
      <w:start w:val="1"/>
      <w:numFmt w:val="lowerRoman"/>
      <w:lvlText w:val="%6."/>
      <w:lvlJc w:val="right"/>
      <w:pPr>
        <w:ind w:left="4244" w:hanging="180"/>
      </w:pPr>
    </w:lvl>
    <w:lvl w:ilvl="6" w:tplc="0409000F" w:tentative="1">
      <w:start w:val="1"/>
      <w:numFmt w:val="decimal"/>
      <w:lvlText w:val="%7."/>
      <w:lvlJc w:val="left"/>
      <w:pPr>
        <w:ind w:left="4964" w:hanging="360"/>
      </w:pPr>
    </w:lvl>
    <w:lvl w:ilvl="7" w:tplc="04090019" w:tentative="1">
      <w:start w:val="1"/>
      <w:numFmt w:val="lowerLetter"/>
      <w:lvlText w:val="%8."/>
      <w:lvlJc w:val="left"/>
      <w:pPr>
        <w:ind w:left="5684" w:hanging="360"/>
      </w:pPr>
    </w:lvl>
    <w:lvl w:ilvl="8" w:tplc="0409001B" w:tentative="1">
      <w:start w:val="1"/>
      <w:numFmt w:val="lowerRoman"/>
      <w:lvlText w:val="%9."/>
      <w:lvlJc w:val="right"/>
      <w:pPr>
        <w:ind w:left="6404" w:hanging="180"/>
      </w:pPr>
    </w:lvl>
  </w:abstractNum>
  <w:abstractNum w:abstractNumId="21" w15:restartNumberingAfterBreak="0">
    <w:nsid w:val="71BE4C55"/>
    <w:multiLevelType w:val="hybridMultilevel"/>
    <w:tmpl w:val="19ECDD02"/>
    <w:lvl w:ilvl="0" w:tplc="3A84322C">
      <w:start w:val="1"/>
      <w:numFmt w:val="decimal"/>
      <w:pStyle w:val="Bc"/>
      <w:lvlText w:val="• Bước %1:"/>
      <w:lvlJc w:val="left"/>
      <w:pPr>
        <w:ind w:left="1260" w:hanging="360"/>
      </w:pPr>
      <w:rPr>
        <w:rFonts w:hint="default"/>
        <w:b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vanish w:val="0"/>
        <w:spacing w:val="0"/>
        <w:kern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1" w:tplc="04090019">
      <w:start w:val="1"/>
      <w:numFmt w:val="lowerLetter"/>
      <w:lvlText w:val="%2."/>
      <w:lvlJc w:val="left"/>
      <w:pPr>
        <w:ind w:left="1166" w:hanging="360"/>
      </w:pPr>
    </w:lvl>
    <w:lvl w:ilvl="2" w:tplc="0409001B" w:tentative="1">
      <w:start w:val="1"/>
      <w:numFmt w:val="lowerRoman"/>
      <w:lvlText w:val="%3."/>
      <w:lvlJc w:val="right"/>
      <w:pPr>
        <w:ind w:left="1886" w:hanging="180"/>
      </w:pPr>
    </w:lvl>
    <w:lvl w:ilvl="3" w:tplc="0409000F" w:tentative="1">
      <w:start w:val="1"/>
      <w:numFmt w:val="decimal"/>
      <w:lvlText w:val="%4."/>
      <w:lvlJc w:val="left"/>
      <w:pPr>
        <w:ind w:left="2606" w:hanging="360"/>
      </w:pPr>
    </w:lvl>
    <w:lvl w:ilvl="4" w:tplc="04090019" w:tentative="1">
      <w:start w:val="1"/>
      <w:numFmt w:val="lowerLetter"/>
      <w:lvlText w:val="%5."/>
      <w:lvlJc w:val="left"/>
      <w:pPr>
        <w:ind w:left="3326" w:hanging="360"/>
      </w:pPr>
    </w:lvl>
    <w:lvl w:ilvl="5" w:tplc="0409001B" w:tentative="1">
      <w:start w:val="1"/>
      <w:numFmt w:val="lowerRoman"/>
      <w:lvlText w:val="%6."/>
      <w:lvlJc w:val="right"/>
      <w:pPr>
        <w:ind w:left="4046" w:hanging="180"/>
      </w:pPr>
    </w:lvl>
    <w:lvl w:ilvl="6" w:tplc="0409000F" w:tentative="1">
      <w:start w:val="1"/>
      <w:numFmt w:val="decimal"/>
      <w:lvlText w:val="%7."/>
      <w:lvlJc w:val="left"/>
      <w:pPr>
        <w:ind w:left="4766" w:hanging="360"/>
      </w:pPr>
    </w:lvl>
    <w:lvl w:ilvl="7" w:tplc="04090019" w:tentative="1">
      <w:start w:val="1"/>
      <w:numFmt w:val="lowerLetter"/>
      <w:lvlText w:val="%8."/>
      <w:lvlJc w:val="left"/>
      <w:pPr>
        <w:ind w:left="5486" w:hanging="360"/>
      </w:pPr>
    </w:lvl>
    <w:lvl w:ilvl="8" w:tplc="0409001B" w:tentative="1">
      <w:start w:val="1"/>
      <w:numFmt w:val="lowerRoman"/>
      <w:lvlText w:val="%9."/>
      <w:lvlJc w:val="right"/>
      <w:pPr>
        <w:ind w:left="6206" w:hanging="180"/>
      </w:pPr>
    </w:lvl>
  </w:abstractNum>
  <w:abstractNum w:abstractNumId="22" w15:restartNumberingAfterBreak="0">
    <w:nsid w:val="72A32108"/>
    <w:multiLevelType w:val="multilevel"/>
    <w:tmpl w:val="3BF4930E"/>
    <w:lvl w:ilvl="0">
      <w:start w:val="1"/>
      <w:numFmt w:val="decimal"/>
      <w:pStyle w:val="Heading2"/>
      <w:lvlText w:val="%1."/>
      <w:lvlJc w:val="left"/>
      <w:pPr>
        <w:ind w:left="1080" w:hanging="360"/>
      </w:pPr>
    </w:lvl>
    <w:lvl w:ilvl="1">
      <w:start w:val="1"/>
      <w:numFmt w:val="decimal"/>
      <w:isLgl/>
      <w:lvlText w:val="%1.%2"/>
      <w:lvlJc w:val="left"/>
      <w:pPr>
        <w:ind w:left="1080" w:hanging="36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44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800" w:hanging="108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80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2160" w:hanging="144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216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2520" w:hanging="180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2520" w:hanging="1800"/>
      </w:pPr>
      <w:rPr>
        <w:rFonts w:hint="default"/>
      </w:rPr>
    </w:lvl>
  </w:abstractNum>
  <w:abstractNum w:abstractNumId="23" w15:restartNumberingAfterBreak="0">
    <w:nsid w:val="764B625E"/>
    <w:multiLevelType w:val="hybridMultilevel"/>
    <w:tmpl w:val="E00487FA"/>
    <w:lvl w:ilvl="0" w:tplc="AC46846C">
      <w:numFmt w:val="bullet"/>
      <w:lvlText w:val="-"/>
      <w:lvlJc w:val="left"/>
      <w:pPr>
        <w:ind w:left="720" w:hanging="360"/>
      </w:pPr>
      <w:rPr>
        <w:rFonts w:ascii="UVN Viet Sach" w:eastAsia="Times New Roman" w:hAnsi="UVN Viet Sach" w:cs="Arial" w:hint="default"/>
      </w:rPr>
    </w:lvl>
    <w:lvl w:ilvl="1" w:tplc="31BEAC98">
      <w:numFmt w:val="bullet"/>
      <w:lvlText w:val="-"/>
      <w:lvlJc w:val="left"/>
      <w:pPr>
        <w:ind w:left="1440" w:hanging="360"/>
      </w:pPr>
      <w:rPr>
        <w:rFonts w:ascii="UVN Viet Sach" w:eastAsia="Times New Roman" w:hAnsi="UVN Viet Sach" w:cs="Arial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7AC9354A"/>
    <w:multiLevelType w:val="hybridMultilevel"/>
    <w:tmpl w:val="15B06F3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810832595">
    <w:abstractNumId w:val="2"/>
  </w:num>
  <w:num w:numId="2" w16cid:durableId="1591742570">
    <w:abstractNumId w:val="12"/>
  </w:num>
  <w:num w:numId="3" w16cid:durableId="1232423107">
    <w:abstractNumId w:val="0"/>
  </w:num>
  <w:num w:numId="4" w16cid:durableId="1297836336">
    <w:abstractNumId w:val="22"/>
  </w:num>
  <w:num w:numId="5" w16cid:durableId="1033769572">
    <w:abstractNumId w:val="6"/>
  </w:num>
  <w:num w:numId="6" w16cid:durableId="1049573649">
    <w:abstractNumId w:val="22"/>
    <w:lvlOverride w:ilvl="0">
      <w:startOverride w:val="1"/>
    </w:lvlOverride>
  </w:num>
  <w:num w:numId="7" w16cid:durableId="2053573761">
    <w:abstractNumId w:val="1"/>
  </w:num>
  <w:num w:numId="8" w16cid:durableId="1819955207">
    <w:abstractNumId w:val="14"/>
  </w:num>
  <w:num w:numId="9" w16cid:durableId="1251891765">
    <w:abstractNumId w:val="21"/>
  </w:num>
  <w:num w:numId="10" w16cid:durableId="1001932205">
    <w:abstractNumId w:val="22"/>
    <w:lvlOverride w:ilvl="0">
      <w:startOverride w:val="1"/>
    </w:lvlOverride>
  </w:num>
  <w:num w:numId="11" w16cid:durableId="546769845">
    <w:abstractNumId w:val="15"/>
  </w:num>
  <w:num w:numId="12" w16cid:durableId="1070006420">
    <w:abstractNumId w:val="7"/>
  </w:num>
  <w:num w:numId="13" w16cid:durableId="1275559042">
    <w:abstractNumId w:val="9"/>
  </w:num>
  <w:num w:numId="14" w16cid:durableId="343366856">
    <w:abstractNumId w:val="22"/>
    <w:lvlOverride w:ilvl="0">
      <w:startOverride w:val="1"/>
    </w:lvlOverride>
    <w:lvlOverride w:ilvl="1">
      <w:startOverride w:val="1"/>
    </w:lvlOverride>
  </w:num>
  <w:num w:numId="15" w16cid:durableId="167259519">
    <w:abstractNumId w:val="13"/>
  </w:num>
  <w:num w:numId="16" w16cid:durableId="1426220819">
    <w:abstractNumId w:val="3"/>
  </w:num>
  <w:num w:numId="17" w16cid:durableId="644748612">
    <w:abstractNumId w:val="24"/>
  </w:num>
  <w:num w:numId="18" w16cid:durableId="530607736">
    <w:abstractNumId w:val="21"/>
    <w:lvlOverride w:ilvl="0">
      <w:startOverride w:val="1"/>
    </w:lvlOverride>
  </w:num>
  <w:num w:numId="19" w16cid:durableId="671491803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0" w16cid:durableId="18818200">
    <w:abstractNumId w:val="2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1" w16cid:durableId="1125931634">
    <w:abstractNumId w:val="1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2" w16cid:durableId="423380192">
    <w:abstractNumId w:val="1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3" w16cid:durableId="812675481">
    <w:abstractNumId w:val="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4" w16cid:durableId="1011102251">
    <w:abstractNumId w:val="10"/>
  </w:num>
  <w:num w:numId="25" w16cid:durableId="1896891766">
    <w:abstractNumId w:val="1"/>
  </w:num>
  <w:num w:numId="26" w16cid:durableId="339897757">
    <w:abstractNumId w:val="8"/>
  </w:num>
  <w:num w:numId="27" w16cid:durableId="576598069">
    <w:abstractNumId w:val="2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8" w16cid:durableId="8139214">
    <w:abstractNumId w:val="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9" w16cid:durableId="1056469647">
    <w:abstractNumId w:val="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0" w16cid:durableId="1839416733">
    <w:abstractNumId w:val="1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1" w16cid:durableId="1829129639">
    <w:abstractNumId w:val="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2" w16cid:durableId="1946882552">
    <w:abstractNumId w:val="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3" w16cid:durableId="1014189046">
    <w:abstractNumId w:val="2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4" w16cid:durableId="1244951782">
    <w:abstractNumId w:val="6"/>
  </w:num>
  <w:num w:numId="35" w16cid:durableId="1850753688">
    <w:abstractNumId w:val="13"/>
  </w:num>
  <w:num w:numId="36" w16cid:durableId="1195849472">
    <w:abstractNumId w:val="4"/>
  </w:num>
  <w:num w:numId="37" w16cid:durableId="1253079555">
    <w:abstractNumId w:val="1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8" w16cid:durableId="866216140">
    <w:abstractNumId w:val="7"/>
  </w:num>
  <w:num w:numId="39" w16cid:durableId="309097834">
    <w:abstractNumId w:val="9"/>
  </w:num>
  <w:num w:numId="40" w16cid:durableId="1121605179">
    <w:abstractNumId w:val="19"/>
  </w:num>
  <w:num w:numId="41" w16cid:durableId="1685403438">
    <w:abstractNumId w:val="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2" w16cid:durableId="1229609267">
    <w:abstractNumId w:val="18"/>
  </w:num>
  <w:num w:numId="43" w16cid:durableId="1262253085">
    <w:abstractNumId w:val="2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4" w16cid:durableId="1446271449">
    <w:abstractNumId w:val="23"/>
  </w:num>
  <w:num w:numId="45" w16cid:durableId="414061569">
    <w:abstractNumId w:val="5"/>
  </w:num>
  <w:num w:numId="46" w16cid:durableId="1832671373">
    <w:abstractNumId w:val="20"/>
  </w:num>
  <w:numIdMacAtCleanup w:val="18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34"/>
  <w:displayBackgroundShape/>
  <w:proofState w:spelling="clean" w:grammar="clean"/>
  <w:defaultTabStop w:val="720"/>
  <w:drawingGridHorizontalSpacing w:val="110"/>
  <w:displayHorizontalDrawingGridEvery w:val="2"/>
  <w:displayVerticalDrawingGridEvery w:val="2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TAwNDUzMDU3MbWwMLVU0lEKTi0uzszPAykwrAUAxpaObiwAAAA="/>
  </w:docVars>
  <w:rsids>
    <w:rsidRoot w:val="00811E75"/>
    <w:rsid w:val="000102B3"/>
    <w:rsid w:val="00020F9F"/>
    <w:rsid w:val="00023AF6"/>
    <w:rsid w:val="00025314"/>
    <w:rsid w:val="000305FB"/>
    <w:rsid w:val="00034362"/>
    <w:rsid w:val="00035CBA"/>
    <w:rsid w:val="00037EF1"/>
    <w:rsid w:val="00040A84"/>
    <w:rsid w:val="00044912"/>
    <w:rsid w:val="00050AFC"/>
    <w:rsid w:val="000536A6"/>
    <w:rsid w:val="00054DD7"/>
    <w:rsid w:val="00060534"/>
    <w:rsid w:val="00064D92"/>
    <w:rsid w:val="00067DF4"/>
    <w:rsid w:val="0007145E"/>
    <w:rsid w:val="00080918"/>
    <w:rsid w:val="000817D5"/>
    <w:rsid w:val="000844F8"/>
    <w:rsid w:val="00084B79"/>
    <w:rsid w:val="000935DE"/>
    <w:rsid w:val="00095101"/>
    <w:rsid w:val="000A300B"/>
    <w:rsid w:val="000A35AF"/>
    <w:rsid w:val="000A45A2"/>
    <w:rsid w:val="000A4B36"/>
    <w:rsid w:val="000A729B"/>
    <w:rsid w:val="000B5144"/>
    <w:rsid w:val="000C1191"/>
    <w:rsid w:val="000C297D"/>
    <w:rsid w:val="000C4787"/>
    <w:rsid w:val="000C4B96"/>
    <w:rsid w:val="000C5B4F"/>
    <w:rsid w:val="000C7F39"/>
    <w:rsid w:val="000D2A31"/>
    <w:rsid w:val="000E11EA"/>
    <w:rsid w:val="000F1EF1"/>
    <w:rsid w:val="000F60B8"/>
    <w:rsid w:val="000F6F39"/>
    <w:rsid w:val="00101ABC"/>
    <w:rsid w:val="00106460"/>
    <w:rsid w:val="00120DC3"/>
    <w:rsid w:val="00121F4C"/>
    <w:rsid w:val="001257C0"/>
    <w:rsid w:val="0013096A"/>
    <w:rsid w:val="00135FF6"/>
    <w:rsid w:val="001361DC"/>
    <w:rsid w:val="0014630E"/>
    <w:rsid w:val="00156B07"/>
    <w:rsid w:val="001663D8"/>
    <w:rsid w:val="00170740"/>
    <w:rsid w:val="00173AFC"/>
    <w:rsid w:val="00175264"/>
    <w:rsid w:val="001809AC"/>
    <w:rsid w:val="00180B4C"/>
    <w:rsid w:val="00180EB2"/>
    <w:rsid w:val="0018249E"/>
    <w:rsid w:val="00185F79"/>
    <w:rsid w:val="00195686"/>
    <w:rsid w:val="00197611"/>
    <w:rsid w:val="001A0F76"/>
    <w:rsid w:val="001A775F"/>
    <w:rsid w:val="001B4477"/>
    <w:rsid w:val="001C2482"/>
    <w:rsid w:val="001C657B"/>
    <w:rsid w:val="001D030C"/>
    <w:rsid w:val="001D6E3B"/>
    <w:rsid w:val="001D77E4"/>
    <w:rsid w:val="001E2D18"/>
    <w:rsid w:val="001E4B75"/>
    <w:rsid w:val="001F1B6E"/>
    <w:rsid w:val="001F1C59"/>
    <w:rsid w:val="00201433"/>
    <w:rsid w:val="00201549"/>
    <w:rsid w:val="002030C0"/>
    <w:rsid w:val="0020432B"/>
    <w:rsid w:val="00204706"/>
    <w:rsid w:val="00210175"/>
    <w:rsid w:val="00220519"/>
    <w:rsid w:val="00221D6E"/>
    <w:rsid w:val="00224153"/>
    <w:rsid w:val="0022750B"/>
    <w:rsid w:val="00230B64"/>
    <w:rsid w:val="00234646"/>
    <w:rsid w:val="002346B3"/>
    <w:rsid w:val="00240110"/>
    <w:rsid w:val="002475C9"/>
    <w:rsid w:val="0025290A"/>
    <w:rsid w:val="00254D90"/>
    <w:rsid w:val="002577A8"/>
    <w:rsid w:val="002610C7"/>
    <w:rsid w:val="00262F22"/>
    <w:rsid w:val="00263448"/>
    <w:rsid w:val="002664F6"/>
    <w:rsid w:val="00271023"/>
    <w:rsid w:val="00273049"/>
    <w:rsid w:val="00280FFF"/>
    <w:rsid w:val="0028251B"/>
    <w:rsid w:val="00285D59"/>
    <w:rsid w:val="0029475F"/>
    <w:rsid w:val="0029493F"/>
    <w:rsid w:val="002A3991"/>
    <w:rsid w:val="002A3F10"/>
    <w:rsid w:val="002B465C"/>
    <w:rsid w:val="002B65A7"/>
    <w:rsid w:val="002C28D2"/>
    <w:rsid w:val="002C3783"/>
    <w:rsid w:val="002C413E"/>
    <w:rsid w:val="002C59D5"/>
    <w:rsid w:val="002C61A2"/>
    <w:rsid w:val="002C74FC"/>
    <w:rsid w:val="002D03AB"/>
    <w:rsid w:val="002D1DBF"/>
    <w:rsid w:val="002D2404"/>
    <w:rsid w:val="002D6633"/>
    <w:rsid w:val="002E1D34"/>
    <w:rsid w:val="002E202F"/>
    <w:rsid w:val="002E607E"/>
    <w:rsid w:val="002F0491"/>
    <w:rsid w:val="002F1CE8"/>
    <w:rsid w:val="002F2EC7"/>
    <w:rsid w:val="002F55C6"/>
    <w:rsid w:val="002F77AD"/>
    <w:rsid w:val="003008D7"/>
    <w:rsid w:val="00300E5D"/>
    <w:rsid w:val="0030327F"/>
    <w:rsid w:val="0030416A"/>
    <w:rsid w:val="00306D3A"/>
    <w:rsid w:val="00307060"/>
    <w:rsid w:val="0030747C"/>
    <w:rsid w:val="00313327"/>
    <w:rsid w:val="00313B37"/>
    <w:rsid w:val="00314ABC"/>
    <w:rsid w:val="00314EE2"/>
    <w:rsid w:val="0031572C"/>
    <w:rsid w:val="00320AE3"/>
    <w:rsid w:val="00322A15"/>
    <w:rsid w:val="0033001B"/>
    <w:rsid w:val="00330300"/>
    <w:rsid w:val="003367AC"/>
    <w:rsid w:val="00336D71"/>
    <w:rsid w:val="003372BC"/>
    <w:rsid w:val="00350381"/>
    <w:rsid w:val="00353F09"/>
    <w:rsid w:val="00355944"/>
    <w:rsid w:val="00360010"/>
    <w:rsid w:val="00364C79"/>
    <w:rsid w:val="003732C2"/>
    <w:rsid w:val="003765B7"/>
    <w:rsid w:val="00376A7F"/>
    <w:rsid w:val="0037709C"/>
    <w:rsid w:val="003901B0"/>
    <w:rsid w:val="00394D72"/>
    <w:rsid w:val="003A1618"/>
    <w:rsid w:val="003A4394"/>
    <w:rsid w:val="003A4B98"/>
    <w:rsid w:val="003A5D78"/>
    <w:rsid w:val="003B0585"/>
    <w:rsid w:val="003B1BD8"/>
    <w:rsid w:val="003B22D8"/>
    <w:rsid w:val="003B488E"/>
    <w:rsid w:val="003B5FC2"/>
    <w:rsid w:val="003C6EAF"/>
    <w:rsid w:val="003C7DD2"/>
    <w:rsid w:val="003D565F"/>
    <w:rsid w:val="003E033E"/>
    <w:rsid w:val="003E4901"/>
    <w:rsid w:val="003F02DA"/>
    <w:rsid w:val="003F26FA"/>
    <w:rsid w:val="003F2C61"/>
    <w:rsid w:val="0040159A"/>
    <w:rsid w:val="00423D0B"/>
    <w:rsid w:val="004329CC"/>
    <w:rsid w:val="00433A52"/>
    <w:rsid w:val="00434784"/>
    <w:rsid w:val="00440921"/>
    <w:rsid w:val="00444A0C"/>
    <w:rsid w:val="00445A17"/>
    <w:rsid w:val="004464E8"/>
    <w:rsid w:val="004540F9"/>
    <w:rsid w:val="004721D0"/>
    <w:rsid w:val="00484BDD"/>
    <w:rsid w:val="00486B12"/>
    <w:rsid w:val="004872C7"/>
    <w:rsid w:val="00491B22"/>
    <w:rsid w:val="00496D3B"/>
    <w:rsid w:val="004A7226"/>
    <w:rsid w:val="004A760C"/>
    <w:rsid w:val="004B6A51"/>
    <w:rsid w:val="004C4D4F"/>
    <w:rsid w:val="004C7F42"/>
    <w:rsid w:val="004D21D0"/>
    <w:rsid w:val="004D661A"/>
    <w:rsid w:val="004D676B"/>
    <w:rsid w:val="004E0E0C"/>
    <w:rsid w:val="004E4221"/>
    <w:rsid w:val="004E6057"/>
    <w:rsid w:val="004F56EE"/>
    <w:rsid w:val="00510C4E"/>
    <w:rsid w:val="00511406"/>
    <w:rsid w:val="005114B1"/>
    <w:rsid w:val="00511823"/>
    <w:rsid w:val="005140B4"/>
    <w:rsid w:val="005171F1"/>
    <w:rsid w:val="00543DD8"/>
    <w:rsid w:val="005459D4"/>
    <w:rsid w:val="00547523"/>
    <w:rsid w:val="00551316"/>
    <w:rsid w:val="00562781"/>
    <w:rsid w:val="00567721"/>
    <w:rsid w:val="00572592"/>
    <w:rsid w:val="00580E4D"/>
    <w:rsid w:val="00581C4F"/>
    <w:rsid w:val="00581DED"/>
    <w:rsid w:val="005843E3"/>
    <w:rsid w:val="00592322"/>
    <w:rsid w:val="00592D77"/>
    <w:rsid w:val="00593AE6"/>
    <w:rsid w:val="005A30FB"/>
    <w:rsid w:val="005B16BF"/>
    <w:rsid w:val="005B24C2"/>
    <w:rsid w:val="005B524E"/>
    <w:rsid w:val="005C0BE7"/>
    <w:rsid w:val="005C3C66"/>
    <w:rsid w:val="005D378F"/>
    <w:rsid w:val="005D63E9"/>
    <w:rsid w:val="005E1031"/>
    <w:rsid w:val="005E11AE"/>
    <w:rsid w:val="005E4205"/>
    <w:rsid w:val="005F1F06"/>
    <w:rsid w:val="005F54E6"/>
    <w:rsid w:val="00601115"/>
    <w:rsid w:val="00601B2B"/>
    <w:rsid w:val="0060240F"/>
    <w:rsid w:val="00610900"/>
    <w:rsid w:val="00613EA0"/>
    <w:rsid w:val="00614A2C"/>
    <w:rsid w:val="00622AFE"/>
    <w:rsid w:val="00622E5B"/>
    <w:rsid w:val="00623F2A"/>
    <w:rsid w:val="00630BB9"/>
    <w:rsid w:val="00631891"/>
    <w:rsid w:val="00635ACB"/>
    <w:rsid w:val="00636B92"/>
    <w:rsid w:val="006513F3"/>
    <w:rsid w:val="006536C1"/>
    <w:rsid w:val="00655278"/>
    <w:rsid w:val="00655FA0"/>
    <w:rsid w:val="006637B9"/>
    <w:rsid w:val="00663B22"/>
    <w:rsid w:val="006645B7"/>
    <w:rsid w:val="00665D78"/>
    <w:rsid w:val="00666BEB"/>
    <w:rsid w:val="00667F4E"/>
    <w:rsid w:val="00671AB8"/>
    <w:rsid w:val="00671F18"/>
    <w:rsid w:val="0069077D"/>
    <w:rsid w:val="006954CE"/>
    <w:rsid w:val="00696078"/>
    <w:rsid w:val="00696AAB"/>
    <w:rsid w:val="006A2393"/>
    <w:rsid w:val="006A5D16"/>
    <w:rsid w:val="006A6D78"/>
    <w:rsid w:val="006A744C"/>
    <w:rsid w:val="006A78E1"/>
    <w:rsid w:val="006A79A4"/>
    <w:rsid w:val="006B2C01"/>
    <w:rsid w:val="006B42BB"/>
    <w:rsid w:val="006B540A"/>
    <w:rsid w:val="006C6AFF"/>
    <w:rsid w:val="006D2516"/>
    <w:rsid w:val="006D5D17"/>
    <w:rsid w:val="006E16C5"/>
    <w:rsid w:val="006E6180"/>
    <w:rsid w:val="006F2288"/>
    <w:rsid w:val="0070073E"/>
    <w:rsid w:val="0070253C"/>
    <w:rsid w:val="00707FEB"/>
    <w:rsid w:val="00711879"/>
    <w:rsid w:val="00713D1B"/>
    <w:rsid w:val="007224E4"/>
    <w:rsid w:val="0072706D"/>
    <w:rsid w:val="00736266"/>
    <w:rsid w:val="007404DA"/>
    <w:rsid w:val="00740CA9"/>
    <w:rsid w:val="00742490"/>
    <w:rsid w:val="00744C77"/>
    <w:rsid w:val="0076465F"/>
    <w:rsid w:val="00766D37"/>
    <w:rsid w:val="007704EC"/>
    <w:rsid w:val="00774A98"/>
    <w:rsid w:val="00775C2A"/>
    <w:rsid w:val="007776E0"/>
    <w:rsid w:val="00782D86"/>
    <w:rsid w:val="007841AF"/>
    <w:rsid w:val="00785D8D"/>
    <w:rsid w:val="00795FE1"/>
    <w:rsid w:val="007A12C9"/>
    <w:rsid w:val="007A1311"/>
    <w:rsid w:val="007A150E"/>
    <w:rsid w:val="007A1F25"/>
    <w:rsid w:val="007A2008"/>
    <w:rsid w:val="007A3F6E"/>
    <w:rsid w:val="007A7166"/>
    <w:rsid w:val="007B3D23"/>
    <w:rsid w:val="007C0E1D"/>
    <w:rsid w:val="007C730F"/>
    <w:rsid w:val="007D41A0"/>
    <w:rsid w:val="007D4B87"/>
    <w:rsid w:val="007E2A48"/>
    <w:rsid w:val="007F1F18"/>
    <w:rsid w:val="008108F8"/>
    <w:rsid w:val="00811E75"/>
    <w:rsid w:val="00815297"/>
    <w:rsid w:val="008159AB"/>
    <w:rsid w:val="008160F4"/>
    <w:rsid w:val="00820C88"/>
    <w:rsid w:val="00823A4A"/>
    <w:rsid w:val="00825288"/>
    <w:rsid w:val="00830416"/>
    <w:rsid w:val="008313CD"/>
    <w:rsid w:val="00831E56"/>
    <w:rsid w:val="0083289B"/>
    <w:rsid w:val="00835321"/>
    <w:rsid w:val="00835C62"/>
    <w:rsid w:val="00836627"/>
    <w:rsid w:val="00843408"/>
    <w:rsid w:val="00850E2A"/>
    <w:rsid w:val="00852D5B"/>
    <w:rsid w:val="00855115"/>
    <w:rsid w:val="0086270A"/>
    <w:rsid w:val="00863B39"/>
    <w:rsid w:val="008644B4"/>
    <w:rsid w:val="00865EDE"/>
    <w:rsid w:val="00867FBE"/>
    <w:rsid w:val="008701CF"/>
    <w:rsid w:val="00872EAE"/>
    <w:rsid w:val="00876813"/>
    <w:rsid w:val="0087721D"/>
    <w:rsid w:val="0087726B"/>
    <w:rsid w:val="00877ECE"/>
    <w:rsid w:val="00880C55"/>
    <w:rsid w:val="00881F49"/>
    <w:rsid w:val="00884C82"/>
    <w:rsid w:val="00884FA0"/>
    <w:rsid w:val="00894F8B"/>
    <w:rsid w:val="00897134"/>
    <w:rsid w:val="008A21AA"/>
    <w:rsid w:val="008A3D08"/>
    <w:rsid w:val="008A5D28"/>
    <w:rsid w:val="008B2587"/>
    <w:rsid w:val="008B2FDA"/>
    <w:rsid w:val="008B33C1"/>
    <w:rsid w:val="008B573B"/>
    <w:rsid w:val="008C3DAE"/>
    <w:rsid w:val="008D0701"/>
    <w:rsid w:val="008D2270"/>
    <w:rsid w:val="008D364E"/>
    <w:rsid w:val="008E3B77"/>
    <w:rsid w:val="008E408F"/>
    <w:rsid w:val="008E5CA0"/>
    <w:rsid w:val="008F0A44"/>
    <w:rsid w:val="008F4C39"/>
    <w:rsid w:val="008F5A79"/>
    <w:rsid w:val="008F753F"/>
    <w:rsid w:val="00903017"/>
    <w:rsid w:val="00903BFB"/>
    <w:rsid w:val="009048E6"/>
    <w:rsid w:val="00907B34"/>
    <w:rsid w:val="00907DD8"/>
    <w:rsid w:val="00907E4A"/>
    <w:rsid w:val="00911401"/>
    <w:rsid w:val="00911C4E"/>
    <w:rsid w:val="00917454"/>
    <w:rsid w:val="00931578"/>
    <w:rsid w:val="009336D1"/>
    <w:rsid w:val="009418E3"/>
    <w:rsid w:val="00941BD3"/>
    <w:rsid w:val="00946B61"/>
    <w:rsid w:val="00946E02"/>
    <w:rsid w:val="0094791A"/>
    <w:rsid w:val="00951E1D"/>
    <w:rsid w:val="00954228"/>
    <w:rsid w:val="00956A2F"/>
    <w:rsid w:val="00963906"/>
    <w:rsid w:val="00964B1C"/>
    <w:rsid w:val="00965E53"/>
    <w:rsid w:val="00967E9D"/>
    <w:rsid w:val="0097191A"/>
    <w:rsid w:val="009755C6"/>
    <w:rsid w:val="0098214A"/>
    <w:rsid w:val="0098423A"/>
    <w:rsid w:val="009853FD"/>
    <w:rsid w:val="0098554D"/>
    <w:rsid w:val="00985EDF"/>
    <w:rsid w:val="0099198E"/>
    <w:rsid w:val="00996FA1"/>
    <w:rsid w:val="009A4DCF"/>
    <w:rsid w:val="009B453F"/>
    <w:rsid w:val="009B558E"/>
    <w:rsid w:val="009B5D5C"/>
    <w:rsid w:val="009B62A6"/>
    <w:rsid w:val="009B745A"/>
    <w:rsid w:val="009C00F1"/>
    <w:rsid w:val="009C1067"/>
    <w:rsid w:val="009C3D3F"/>
    <w:rsid w:val="009D76EA"/>
    <w:rsid w:val="009E1C25"/>
    <w:rsid w:val="009E588C"/>
    <w:rsid w:val="009F40E4"/>
    <w:rsid w:val="009F759A"/>
    <w:rsid w:val="00A0093E"/>
    <w:rsid w:val="00A023E2"/>
    <w:rsid w:val="00A075A5"/>
    <w:rsid w:val="00A12D3D"/>
    <w:rsid w:val="00A12FF5"/>
    <w:rsid w:val="00A20C68"/>
    <w:rsid w:val="00A246D9"/>
    <w:rsid w:val="00A25A74"/>
    <w:rsid w:val="00A31285"/>
    <w:rsid w:val="00A31CFF"/>
    <w:rsid w:val="00A35D53"/>
    <w:rsid w:val="00A36EFB"/>
    <w:rsid w:val="00A436E1"/>
    <w:rsid w:val="00A43CCB"/>
    <w:rsid w:val="00A50879"/>
    <w:rsid w:val="00A53EBF"/>
    <w:rsid w:val="00A57A4D"/>
    <w:rsid w:val="00A57D0B"/>
    <w:rsid w:val="00A6066C"/>
    <w:rsid w:val="00A63736"/>
    <w:rsid w:val="00A66ED0"/>
    <w:rsid w:val="00A6715B"/>
    <w:rsid w:val="00A75AA6"/>
    <w:rsid w:val="00A8685C"/>
    <w:rsid w:val="00A878C7"/>
    <w:rsid w:val="00A90565"/>
    <w:rsid w:val="00A9420F"/>
    <w:rsid w:val="00AA2782"/>
    <w:rsid w:val="00AB21D2"/>
    <w:rsid w:val="00AB4AD5"/>
    <w:rsid w:val="00AB5DBE"/>
    <w:rsid w:val="00AC0AFA"/>
    <w:rsid w:val="00AC1CA3"/>
    <w:rsid w:val="00AC5560"/>
    <w:rsid w:val="00AC6B3E"/>
    <w:rsid w:val="00AC787E"/>
    <w:rsid w:val="00AD7B09"/>
    <w:rsid w:val="00AE4B92"/>
    <w:rsid w:val="00AF0F20"/>
    <w:rsid w:val="00AF310A"/>
    <w:rsid w:val="00AF38C6"/>
    <w:rsid w:val="00AF4E6C"/>
    <w:rsid w:val="00AF7494"/>
    <w:rsid w:val="00B04012"/>
    <w:rsid w:val="00B040A6"/>
    <w:rsid w:val="00B05105"/>
    <w:rsid w:val="00B10B7C"/>
    <w:rsid w:val="00B1117D"/>
    <w:rsid w:val="00B1694C"/>
    <w:rsid w:val="00B16DE7"/>
    <w:rsid w:val="00B1711B"/>
    <w:rsid w:val="00B172D9"/>
    <w:rsid w:val="00B220FF"/>
    <w:rsid w:val="00B2414C"/>
    <w:rsid w:val="00B26F89"/>
    <w:rsid w:val="00B3057B"/>
    <w:rsid w:val="00B34554"/>
    <w:rsid w:val="00B35CBF"/>
    <w:rsid w:val="00B415AB"/>
    <w:rsid w:val="00B42EB9"/>
    <w:rsid w:val="00B4482B"/>
    <w:rsid w:val="00B47E39"/>
    <w:rsid w:val="00B47FD8"/>
    <w:rsid w:val="00B66244"/>
    <w:rsid w:val="00B66B08"/>
    <w:rsid w:val="00B7166A"/>
    <w:rsid w:val="00B763C7"/>
    <w:rsid w:val="00B77FE2"/>
    <w:rsid w:val="00B8249E"/>
    <w:rsid w:val="00B82CF8"/>
    <w:rsid w:val="00B86679"/>
    <w:rsid w:val="00B91126"/>
    <w:rsid w:val="00B9607A"/>
    <w:rsid w:val="00BA21D9"/>
    <w:rsid w:val="00BA4CC1"/>
    <w:rsid w:val="00BA6269"/>
    <w:rsid w:val="00BB2077"/>
    <w:rsid w:val="00BB77E9"/>
    <w:rsid w:val="00BC2E69"/>
    <w:rsid w:val="00BD245C"/>
    <w:rsid w:val="00BE1F63"/>
    <w:rsid w:val="00BE319A"/>
    <w:rsid w:val="00BE5BAF"/>
    <w:rsid w:val="00BF0AAF"/>
    <w:rsid w:val="00BF0EE0"/>
    <w:rsid w:val="00BF24E3"/>
    <w:rsid w:val="00BF41D1"/>
    <w:rsid w:val="00BF430F"/>
    <w:rsid w:val="00BF5926"/>
    <w:rsid w:val="00BF5AB6"/>
    <w:rsid w:val="00C062FD"/>
    <w:rsid w:val="00C06720"/>
    <w:rsid w:val="00C10241"/>
    <w:rsid w:val="00C127FA"/>
    <w:rsid w:val="00C15880"/>
    <w:rsid w:val="00C16468"/>
    <w:rsid w:val="00C16CF7"/>
    <w:rsid w:val="00C30655"/>
    <w:rsid w:val="00C309D2"/>
    <w:rsid w:val="00C36627"/>
    <w:rsid w:val="00C412EA"/>
    <w:rsid w:val="00C44E6D"/>
    <w:rsid w:val="00C45ECA"/>
    <w:rsid w:val="00C45F90"/>
    <w:rsid w:val="00C502E8"/>
    <w:rsid w:val="00C65AA9"/>
    <w:rsid w:val="00C669A6"/>
    <w:rsid w:val="00C70378"/>
    <w:rsid w:val="00C70AAB"/>
    <w:rsid w:val="00C70D1B"/>
    <w:rsid w:val="00C72112"/>
    <w:rsid w:val="00C75854"/>
    <w:rsid w:val="00C860F5"/>
    <w:rsid w:val="00C91BE9"/>
    <w:rsid w:val="00C91CBE"/>
    <w:rsid w:val="00C91DE1"/>
    <w:rsid w:val="00C92464"/>
    <w:rsid w:val="00C96E2A"/>
    <w:rsid w:val="00CA69ED"/>
    <w:rsid w:val="00CB3994"/>
    <w:rsid w:val="00CB4B57"/>
    <w:rsid w:val="00CB56E7"/>
    <w:rsid w:val="00CC1DEE"/>
    <w:rsid w:val="00CC33FF"/>
    <w:rsid w:val="00CC3523"/>
    <w:rsid w:val="00CC3611"/>
    <w:rsid w:val="00CC77F3"/>
    <w:rsid w:val="00CD06E5"/>
    <w:rsid w:val="00CD4455"/>
    <w:rsid w:val="00CD538C"/>
    <w:rsid w:val="00CE01D4"/>
    <w:rsid w:val="00CE0884"/>
    <w:rsid w:val="00CE08EF"/>
    <w:rsid w:val="00CF0308"/>
    <w:rsid w:val="00CF0D96"/>
    <w:rsid w:val="00CF12B0"/>
    <w:rsid w:val="00CF40A8"/>
    <w:rsid w:val="00D02B1B"/>
    <w:rsid w:val="00D02E25"/>
    <w:rsid w:val="00D03AE1"/>
    <w:rsid w:val="00D07A84"/>
    <w:rsid w:val="00D169F6"/>
    <w:rsid w:val="00D239AE"/>
    <w:rsid w:val="00D27B9F"/>
    <w:rsid w:val="00D309A2"/>
    <w:rsid w:val="00D32C5E"/>
    <w:rsid w:val="00D32E23"/>
    <w:rsid w:val="00D33452"/>
    <w:rsid w:val="00D34887"/>
    <w:rsid w:val="00D35D1F"/>
    <w:rsid w:val="00D4130F"/>
    <w:rsid w:val="00D41BB5"/>
    <w:rsid w:val="00D43401"/>
    <w:rsid w:val="00D50A4A"/>
    <w:rsid w:val="00D5139A"/>
    <w:rsid w:val="00D608BC"/>
    <w:rsid w:val="00D674C2"/>
    <w:rsid w:val="00D70B04"/>
    <w:rsid w:val="00D71539"/>
    <w:rsid w:val="00D7357F"/>
    <w:rsid w:val="00D76F5D"/>
    <w:rsid w:val="00D84503"/>
    <w:rsid w:val="00D865C8"/>
    <w:rsid w:val="00D93336"/>
    <w:rsid w:val="00D95A56"/>
    <w:rsid w:val="00D97B53"/>
    <w:rsid w:val="00DA10F4"/>
    <w:rsid w:val="00DA6654"/>
    <w:rsid w:val="00DA77BB"/>
    <w:rsid w:val="00DB1A41"/>
    <w:rsid w:val="00DB1FF9"/>
    <w:rsid w:val="00DB5097"/>
    <w:rsid w:val="00DB59FE"/>
    <w:rsid w:val="00DC5027"/>
    <w:rsid w:val="00DD04E6"/>
    <w:rsid w:val="00DD04ED"/>
    <w:rsid w:val="00DD523D"/>
    <w:rsid w:val="00DD5B8D"/>
    <w:rsid w:val="00DE19C5"/>
    <w:rsid w:val="00DE4295"/>
    <w:rsid w:val="00DE44CB"/>
    <w:rsid w:val="00DE77A4"/>
    <w:rsid w:val="00DF241B"/>
    <w:rsid w:val="00E00687"/>
    <w:rsid w:val="00E02B4A"/>
    <w:rsid w:val="00E03593"/>
    <w:rsid w:val="00E03D01"/>
    <w:rsid w:val="00E062F6"/>
    <w:rsid w:val="00E11B3F"/>
    <w:rsid w:val="00E128C9"/>
    <w:rsid w:val="00E17E07"/>
    <w:rsid w:val="00E24066"/>
    <w:rsid w:val="00E42915"/>
    <w:rsid w:val="00E43E6B"/>
    <w:rsid w:val="00E454E0"/>
    <w:rsid w:val="00E54458"/>
    <w:rsid w:val="00E64B71"/>
    <w:rsid w:val="00E6781A"/>
    <w:rsid w:val="00E73E7F"/>
    <w:rsid w:val="00E753AF"/>
    <w:rsid w:val="00E77C08"/>
    <w:rsid w:val="00E8263F"/>
    <w:rsid w:val="00E82DE1"/>
    <w:rsid w:val="00E84290"/>
    <w:rsid w:val="00E84C40"/>
    <w:rsid w:val="00EA0151"/>
    <w:rsid w:val="00EA0D84"/>
    <w:rsid w:val="00EA29A2"/>
    <w:rsid w:val="00EA56BA"/>
    <w:rsid w:val="00EA77C2"/>
    <w:rsid w:val="00EB2E13"/>
    <w:rsid w:val="00EC28BA"/>
    <w:rsid w:val="00EC2969"/>
    <w:rsid w:val="00EC3384"/>
    <w:rsid w:val="00EC4460"/>
    <w:rsid w:val="00EC7348"/>
    <w:rsid w:val="00ED3E27"/>
    <w:rsid w:val="00ED4657"/>
    <w:rsid w:val="00EE6848"/>
    <w:rsid w:val="00EF0760"/>
    <w:rsid w:val="00EF20D6"/>
    <w:rsid w:val="00EF6B20"/>
    <w:rsid w:val="00F00B8E"/>
    <w:rsid w:val="00F0736B"/>
    <w:rsid w:val="00F12D05"/>
    <w:rsid w:val="00F13084"/>
    <w:rsid w:val="00F143F7"/>
    <w:rsid w:val="00F14F7C"/>
    <w:rsid w:val="00F16D76"/>
    <w:rsid w:val="00F224F6"/>
    <w:rsid w:val="00F22837"/>
    <w:rsid w:val="00F24809"/>
    <w:rsid w:val="00F26106"/>
    <w:rsid w:val="00F275A3"/>
    <w:rsid w:val="00F450B5"/>
    <w:rsid w:val="00F45D8D"/>
    <w:rsid w:val="00F45D9B"/>
    <w:rsid w:val="00F47C12"/>
    <w:rsid w:val="00F522B5"/>
    <w:rsid w:val="00F64EF6"/>
    <w:rsid w:val="00F65C45"/>
    <w:rsid w:val="00F719D4"/>
    <w:rsid w:val="00F76C44"/>
    <w:rsid w:val="00F8326F"/>
    <w:rsid w:val="00F85E35"/>
    <w:rsid w:val="00F92E2E"/>
    <w:rsid w:val="00F93BD4"/>
    <w:rsid w:val="00F94BF8"/>
    <w:rsid w:val="00F94EFC"/>
    <w:rsid w:val="00F9668F"/>
    <w:rsid w:val="00FA1C85"/>
    <w:rsid w:val="00FA3239"/>
    <w:rsid w:val="00FA3BE0"/>
    <w:rsid w:val="00FA6D9C"/>
    <w:rsid w:val="00FB5F1D"/>
    <w:rsid w:val="00FB67D0"/>
    <w:rsid w:val="00FC06F5"/>
    <w:rsid w:val="00FC2DE4"/>
    <w:rsid w:val="00FD0D73"/>
    <w:rsid w:val="00FD1FAD"/>
    <w:rsid w:val="00FD23F3"/>
    <w:rsid w:val="00FD47E2"/>
    <w:rsid w:val="00FE796F"/>
    <w:rsid w:val="00FF077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oNotEmbedSmartTags/>
  <w:decimalSymbol w:val="."/>
  <w:listSeparator w:val=","/>
  <w14:docId w14:val="2D30CD43"/>
  <w15:chartTrackingRefBased/>
  <w15:docId w15:val="{CB2653D4-D2C4-42F0-AE38-D9C9170DC20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Calibri" w:hAnsi="Calibri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B172D9"/>
    <w:rPr>
      <w:rFonts w:ascii="UVN Viet Sach" w:eastAsia="Times New Roman" w:hAnsi="UVN Viet Sach"/>
      <w:color w:val="212120"/>
      <w:kern w:val="28"/>
      <w:sz w:val="26"/>
      <w:szCs w:val="26"/>
    </w:rPr>
  </w:style>
  <w:style w:type="paragraph" w:styleId="Heading1">
    <w:name w:val="heading 1"/>
    <w:basedOn w:val="Muc-I"/>
    <w:next w:val="Normal"/>
    <w:link w:val="Heading1Char"/>
    <w:uiPriority w:val="9"/>
    <w:qFormat/>
    <w:rsid w:val="003E033E"/>
    <w:pPr>
      <w:numPr>
        <w:numId w:val="3"/>
      </w:numPr>
      <w:pBdr>
        <w:bottom w:val="dotted" w:sz="4" w:space="1" w:color="2E74B5" w:themeColor="accent1" w:themeShade="BF"/>
      </w:pBdr>
      <w:snapToGrid w:val="0"/>
      <w:spacing w:before="120" w:after="120"/>
      <w:ind w:left="425" w:hanging="425"/>
      <w:contextualSpacing w:val="0"/>
      <w:outlineLvl w:val="0"/>
    </w:pPr>
    <w:rPr>
      <w:rFonts w:ascii="SFU Salzburg Medium" w:hAnsi="SFU Salzburg Medium"/>
      <w:color w:val="00B0F0"/>
      <w:kern w:val="40"/>
      <w:sz w:val="32"/>
      <w14:shadow w14:blurRad="50800" w14:dist="50800" w14:dir="5400000" w14:sx="1000" w14:sy="1000" w14:kx="0" w14:ky="0" w14:algn="ctr">
        <w14:srgbClr w14:val="000000">
          <w14:alpha w14:val="56870"/>
        </w14:srgbClr>
      </w14:shadow>
      <w14:textFill>
        <w14:gradFill>
          <w14:gsLst>
            <w14:gs w14:pos="0">
              <w14:schemeClr w14:val="accent1">
                <w14:lumMod w14:val="89000"/>
              </w14:schemeClr>
            </w14:gs>
            <w14:gs w14:pos="23000">
              <w14:schemeClr w14:val="accent1">
                <w14:lumMod w14:val="89000"/>
              </w14:schemeClr>
            </w14:gs>
            <w14:gs w14:pos="69000">
              <w14:schemeClr w14:val="accent1">
                <w14:lumMod w14:val="75000"/>
              </w14:schemeClr>
            </w14:gs>
            <w14:gs w14:pos="97000">
              <w14:schemeClr w14:val="accent1">
                <w14:lumMod w14:val="70000"/>
              </w14:schemeClr>
            </w14:gs>
          </w14:gsLst>
          <w14:path w14:path="circle">
            <w14:fillToRect w14:l="50000" w14:t="50000" w14:r="50000" w14:b="50000"/>
          </w14:path>
        </w14:gradFill>
      </w14:textFill>
    </w:rPr>
  </w:style>
  <w:style w:type="paragraph" w:styleId="Heading2">
    <w:name w:val="heading 2"/>
    <w:basedOn w:val="NoiDung"/>
    <w:link w:val="Heading2Char"/>
    <w:uiPriority w:val="9"/>
    <w:unhideWhenUsed/>
    <w:qFormat/>
    <w:rsid w:val="007A2008"/>
    <w:pPr>
      <w:widowControl w:val="0"/>
      <w:numPr>
        <w:numId w:val="4"/>
      </w:numPr>
      <w:snapToGrid w:val="0"/>
      <w:spacing w:before="240"/>
      <w:mirrorIndents/>
      <w:outlineLvl w:val="1"/>
    </w:pPr>
    <w:rPr>
      <w:rFonts w:ascii="SFU Salzburg Medium" w:hAnsi="SFU Salzburg Medium"/>
      <w:color w:val="1F3864" w:themeColor="accent5" w:themeShade="80"/>
      <w:sz w:val="28"/>
      <w:szCs w:val="28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DA77BB"/>
    <w:pPr>
      <w:keepNext/>
      <w:keepLines/>
      <w:numPr>
        <w:ilvl w:val="1"/>
        <w:numId w:val="11"/>
      </w:numPr>
      <w:spacing w:before="120"/>
      <w:outlineLvl w:val="2"/>
    </w:pPr>
    <w:rPr>
      <w:rFonts w:ascii="UVN Van" w:eastAsiaTheme="majorEastAsia" w:hAnsi="UVN Van" w:cstheme="majorBidi"/>
      <w:color w:val="0070C0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BF430F"/>
    <w:pPr>
      <w:keepNext/>
      <w:keepLines/>
      <w:spacing w:before="40"/>
      <w:outlineLvl w:val="3"/>
    </w:pPr>
    <w:rPr>
      <w:rFonts w:asciiTheme="majorHAnsi" w:eastAsiaTheme="majorEastAsia" w:hAnsiTheme="majorHAnsi" w:cstheme="majorBidi"/>
      <w:i/>
      <w:iCs/>
      <w:color w:val="2E74B5" w:themeColor="accent1" w:themeShade="B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11E75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811E75"/>
    <w:rPr>
      <w:rFonts w:ascii="Times New Roman" w:eastAsia="Times New Roman" w:hAnsi="Times New Roman"/>
      <w:color w:val="212120"/>
      <w:kern w:val="28"/>
    </w:rPr>
  </w:style>
  <w:style w:type="paragraph" w:styleId="Footer">
    <w:name w:val="footer"/>
    <w:basedOn w:val="Normal"/>
    <w:link w:val="FooterChar"/>
    <w:uiPriority w:val="99"/>
    <w:unhideWhenUsed/>
    <w:rsid w:val="00811E75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811E75"/>
    <w:rPr>
      <w:rFonts w:ascii="Times New Roman" w:eastAsia="Times New Roman" w:hAnsi="Times New Roman"/>
      <w:color w:val="212120"/>
      <w:kern w:val="28"/>
    </w:rPr>
  </w:style>
  <w:style w:type="paragraph" w:styleId="NoSpacing">
    <w:name w:val="No Spacing"/>
    <w:link w:val="NoSpacingChar"/>
    <w:uiPriority w:val="1"/>
    <w:qFormat/>
    <w:rsid w:val="00985EDF"/>
    <w:rPr>
      <w:rFonts w:asciiTheme="minorHAnsi" w:eastAsiaTheme="minorEastAsia" w:hAnsiTheme="minorHAnsi" w:cstheme="minorBidi"/>
      <w:sz w:val="22"/>
      <w:szCs w:val="22"/>
    </w:rPr>
  </w:style>
  <w:style w:type="character" w:customStyle="1" w:styleId="NoSpacingChar">
    <w:name w:val="No Spacing Char"/>
    <w:basedOn w:val="DefaultParagraphFont"/>
    <w:link w:val="NoSpacing"/>
    <w:uiPriority w:val="1"/>
    <w:rsid w:val="00985EDF"/>
    <w:rPr>
      <w:rFonts w:asciiTheme="minorHAnsi" w:eastAsiaTheme="minorEastAsia" w:hAnsiTheme="minorHAnsi" w:cstheme="minorBidi"/>
      <w:sz w:val="22"/>
      <w:szCs w:val="22"/>
    </w:rPr>
  </w:style>
  <w:style w:type="paragraph" w:styleId="ListParagraph">
    <w:name w:val="List Paragraph"/>
    <w:basedOn w:val="Normal"/>
    <w:link w:val="ListParagraphChar"/>
    <w:uiPriority w:val="34"/>
    <w:qFormat/>
    <w:rsid w:val="007404DA"/>
    <w:pPr>
      <w:ind w:left="720"/>
      <w:contextualSpacing/>
    </w:pPr>
  </w:style>
  <w:style w:type="paragraph" w:customStyle="1" w:styleId="Muc-I">
    <w:name w:val="Muc-I"/>
    <w:basedOn w:val="ListParagraph"/>
    <w:link w:val="Muc-IChar"/>
    <w:rsid w:val="007404DA"/>
    <w:pPr>
      <w:numPr>
        <w:numId w:val="1"/>
      </w:numPr>
      <w:ind w:left="720" w:hanging="360"/>
    </w:pPr>
    <w:rPr>
      <w:rFonts w:cs="Arial"/>
      <w:b/>
      <w:sz w:val="30"/>
    </w:rPr>
  </w:style>
  <w:style w:type="paragraph" w:customStyle="1" w:styleId="Muc-1">
    <w:name w:val="Muc-1"/>
    <w:basedOn w:val="Muc-I"/>
    <w:link w:val="Muc-1Char"/>
    <w:rsid w:val="000C7F39"/>
    <w:pPr>
      <w:numPr>
        <w:numId w:val="2"/>
      </w:numPr>
      <w:ind w:left="900" w:hanging="360"/>
    </w:pPr>
    <w:rPr>
      <w:b w:val="0"/>
      <w:sz w:val="28"/>
      <w:szCs w:val="28"/>
    </w:rPr>
  </w:style>
  <w:style w:type="character" w:customStyle="1" w:styleId="ListParagraphChar">
    <w:name w:val="List Paragraph Char"/>
    <w:basedOn w:val="DefaultParagraphFont"/>
    <w:link w:val="ListParagraph"/>
    <w:uiPriority w:val="34"/>
    <w:rsid w:val="007404DA"/>
    <w:rPr>
      <w:rFonts w:ascii="Times New Roman" w:eastAsia="Times New Roman" w:hAnsi="Times New Roman"/>
      <w:color w:val="212120"/>
      <w:kern w:val="28"/>
    </w:rPr>
  </w:style>
  <w:style w:type="character" w:customStyle="1" w:styleId="Muc-IChar">
    <w:name w:val="Muc-I Char"/>
    <w:basedOn w:val="ListParagraphChar"/>
    <w:link w:val="Muc-I"/>
    <w:rsid w:val="007404DA"/>
    <w:rPr>
      <w:rFonts w:ascii="UVN Viet Sach" w:eastAsia="Times New Roman" w:hAnsi="UVN Viet Sach" w:cs="Arial"/>
      <w:b/>
      <w:color w:val="212120"/>
      <w:kern w:val="28"/>
      <w:sz w:val="30"/>
      <w:szCs w:val="26"/>
    </w:rPr>
  </w:style>
  <w:style w:type="character" w:customStyle="1" w:styleId="Heading1Char">
    <w:name w:val="Heading 1 Char"/>
    <w:basedOn w:val="DefaultParagraphFont"/>
    <w:link w:val="Heading1"/>
    <w:uiPriority w:val="9"/>
    <w:rsid w:val="003E033E"/>
    <w:rPr>
      <w:rFonts w:ascii="SFU Salzburg Medium" w:eastAsia="Times New Roman" w:hAnsi="SFU Salzburg Medium" w:cs="Arial"/>
      <w:b/>
      <w:color w:val="00B0F0"/>
      <w:kern w:val="40"/>
      <w:sz w:val="32"/>
      <w:szCs w:val="26"/>
      <w14:shadow w14:blurRad="50800" w14:dist="50800" w14:dir="5400000" w14:sx="1000" w14:sy="1000" w14:kx="0" w14:ky="0" w14:algn="ctr">
        <w14:srgbClr w14:val="000000">
          <w14:alpha w14:val="56870"/>
        </w14:srgbClr>
      </w14:shadow>
      <w14:textFill>
        <w14:gradFill>
          <w14:gsLst>
            <w14:gs w14:pos="0">
              <w14:schemeClr w14:val="accent1">
                <w14:lumMod w14:val="89000"/>
              </w14:schemeClr>
            </w14:gs>
            <w14:gs w14:pos="23000">
              <w14:schemeClr w14:val="accent1">
                <w14:lumMod w14:val="89000"/>
              </w14:schemeClr>
            </w14:gs>
            <w14:gs w14:pos="69000">
              <w14:schemeClr w14:val="accent1">
                <w14:lumMod w14:val="75000"/>
              </w14:schemeClr>
            </w14:gs>
            <w14:gs w14:pos="97000">
              <w14:schemeClr w14:val="accent1">
                <w14:lumMod w14:val="70000"/>
              </w14:schemeClr>
            </w14:gs>
          </w14:gsLst>
          <w14:path w14:path="circle">
            <w14:fillToRect w14:l="50000" w14:t="50000" w14:r="50000" w14:b="50000"/>
          </w14:path>
        </w14:gradFill>
      </w14:textFill>
    </w:rPr>
  </w:style>
  <w:style w:type="character" w:customStyle="1" w:styleId="Muc-1Char">
    <w:name w:val="Muc-1 Char"/>
    <w:basedOn w:val="Muc-IChar"/>
    <w:link w:val="Muc-1"/>
    <w:rsid w:val="000C7F39"/>
    <w:rPr>
      <w:rFonts w:ascii="UVN Viet Sach" w:eastAsia="Times New Roman" w:hAnsi="UVN Viet Sach" w:cs="Arial"/>
      <w:b w:val="0"/>
      <w:color w:val="212120"/>
      <w:kern w:val="28"/>
      <w:sz w:val="28"/>
      <w:szCs w:val="28"/>
    </w:rPr>
  </w:style>
  <w:style w:type="character" w:customStyle="1" w:styleId="Heading2Char">
    <w:name w:val="Heading 2 Char"/>
    <w:basedOn w:val="DefaultParagraphFont"/>
    <w:link w:val="Heading2"/>
    <w:uiPriority w:val="9"/>
    <w:rsid w:val="007A2008"/>
    <w:rPr>
      <w:rFonts w:ascii="SFU Salzburg Medium" w:eastAsia="Times New Roman" w:hAnsi="SFU Salzburg Medium" w:cs="Arial"/>
      <w:color w:val="1F3864" w:themeColor="accent5" w:themeShade="80"/>
      <w:kern w:val="28"/>
      <w:sz w:val="28"/>
      <w:szCs w:val="28"/>
    </w:rPr>
  </w:style>
  <w:style w:type="paragraph" w:customStyle="1" w:styleId="NoiDung">
    <w:name w:val="NoiDung"/>
    <w:basedOn w:val="Normal"/>
    <w:link w:val="NoiDungChar"/>
    <w:qFormat/>
    <w:rsid w:val="00C45F90"/>
    <w:pPr>
      <w:spacing w:line="288" w:lineRule="auto"/>
      <w:jc w:val="both"/>
    </w:pPr>
    <w:rPr>
      <w:rFonts w:cs="Arial"/>
    </w:rPr>
  </w:style>
  <w:style w:type="character" w:styleId="Hyperlink">
    <w:name w:val="Hyperlink"/>
    <w:basedOn w:val="DefaultParagraphFont"/>
    <w:uiPriority w:val="99"/>
    <w:unhideWhenUsed/>
    <w:rsid w:val="008A21AA"/>
    <w:rPr>
      <w:color w:val="0563C1" w:themeColor="hyperlink"/>
      <w:u w:val="single"/>
    </w:rPr>
  </w:style>
  <w:style w:type="character" w:customStyle="1" w:styleId="NoiDungChar">
    <w:name w:val="NoiDung Char"/>
    <w:basedOn w:val="DefaultParagraphFont"/>
    <w:link w:val="NoiDung"/>
    <w:rsid w:val="00C45F90"/>
    <w:rPr>
      <w:rFonts w:ascii="UVN Viet Sach" w:eastAsia="Times New Roman" w:hAnsi="UVN Viet Sach" w:cs="Arial"/>
      <w:color w:val="212120"/>
      <w:kern w:val="28"/>
      <w:sz w:val="26"/>
      <w:szCs w:val="26"/>
    </w:rPr>
  </w:style>
  <w:style w:type="character" w:styleId="FollowedHyperlink">
    <w:name w:val="FollowedHyperlink"/>
    <w:basedOn w:val="DefaultParagraphFont"/>
    <w:uiPriority w:val="99"/>
    <w:semiHidden/>
    <w:unhideWhenUsed/>
    <w:rsid w:val="00224153"/>
    <w:rPr>
      <w:color w:val="954F72" w:themeColor="followedHyperlink"/>
      <w:u w:val="single"/>
    </w:rPr>
  </w:style>
  <w:style w:type="paragraph" w:customStyle="1" w:styleId="Hinh">
    <w:name w:val="Hinh"/>
    <w:basedOn w:val="NoiDung"/>
    <w:link w:val="HinhChar"/>
    <w:qFormat/>
    <w:rsid w:val="00BA4CC1"/>
    <w:pPr>
      <w:numPr>
        <w:numId w:val="8"/>
      </w:numPr>
      <w:jc w:val="center"/>
    </w:pPr>
    <w:rPr>
      <w:i/>
    </w:rPr>
  </w:style>
  <w:style w:type="character" w:customStyle="1" w:styleId="HinhChar">
    <w:name w:val="Hinh Char"/>
    <w:basedOn w:val="NoiDungChar"/>
    <w:link w:val="Hinh"/>
    <w:rsid w:val="00BA4CC1"/>
    <w:rPr>
      <w:rFonts w:ascii="UVN Viet Sach" w:eastAsia="Times New Roman" w:hAnsi="UVN Viet Sach" w:cs="Arial"/>
      <w:i/>
      <w:color w:val="212120"/>
      <w:kern w:val="28"/>
      <w:sz w:val="26"/>
      <w:szCs w:val="26"/>
    </w:rPr>
  </w:style>
  <w:style w:type="paragraph" w:customStyle="1" w:styleId="Bc">
    <w:name w:val="Bước"/>
    <w:basedOn w:val="NoiDung"/>
    <w:link w:val="BcChar"/>
    <w:qFormat/>
    <w:rsid w:val="00060534"/>
    <w:pPr>
      <w:numPr>
        <w:numId w:val="9"/>
      </w:numPr>
      <w:spacing w:before="120"/>
    </w:pPr>
  </w:style>
  <w:style w:type="character" w:customStyle="1" w:styleId="BcChar">
    <w:name w:val="Bước Char"/>
    <w:basedOn w:val="NoiDungChar"/>
    <w:link w:val="Bc"/>
    <w:rsid w:val="00060534"/>
    <w:rPr>
      <w:rFonts w:ascii="UVN Viet Sach" w:eastAsia="Times New Roman" w:hAnsi="UVN Viet Sach" w:cs="Arial"/>
      <w:color w:val="212120"/>
      <w:kern w:val="28"/>
      <w:sz w:val="26"/>
      <w:szCs w:val="26"/>
    </w:rPr>
  </w:style>
  <w:style w:type="paragraph" w:styleId="FootnoteText">
    <w:name w:val="footnote text"/>
    <w:basedOn w:val="Normal"/>
    <w:link w:val="FootnoteTextChar"/>
    <w:uiPriority w:val="99"/>
    <w:unhideWhenUsed/>
    <w:rsid w:val="004E0E0C"/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rsid w:val="004E0E0C"/>
    <w:rPr>
      <w:rFonts w:ascii="UTM Neo Sans Intel" w:eastAsia="Times New Roman" w:hAnsi="UTM Neo Sans Intel"/>
      <w:color w:val="212120"/>
      <w:kern w:val="28"/>
    </w:rPr>
  </w:style>
  <w:style w:type="character" w:styleId="FootnoteReference">
    <w:name w:val="footnote reference"/>
    <w:basedOn w:val="DefaultParagraphFont"/>
    <w:uiPriority w:val="99"/>
    <w:semiHidden/>
    <w:unhideWhenUsed/>
    <w:rsid w:val="004E0E0C"/>
    <w:rPr>
      <w:vertAlign w:val="superscript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B172D9"/>
    <w:rPr>
      <w:color w:val="605E5C"/>
      <w:shd w:val="clear" w:color="auto" w:fill="E1DFDD"/>
    </w:rPr>
  </w:style>
  <w:style w:type="character" w:customStyle="1" w:styleId="Heading3Char">
    <w:name w:val="Heading 3 Char"/>
    <w:basedOn w:val="DefaultParagraphFont"/>
    <w:link w:val="Heading3"/>
    <w:uiPriority w:val="9"/>
    <w:rsid w:val="00DA77BB"/>
    <w:rPr>
      <w:rFonts w:ascii="UVN Van" w:eastAsiaTheme="majorEastAsia" w:hAnsi="UVN Van" w:cstheme="majorBidi"/>
      <w:color w:val="0070C0"/>
      <w:kern w:val="28"/>
      <w:sz w:val="26"/>
      <w:szCs w:val="26"/>
    </w:rPr>
  </w:style>
  <w:style w:type="character" w:customStyle="1" w:styleId="Heading4Char">
    <w:name w:val="Heading 4 Char"/>
    <w:basedOn w:val="DefaultParagraphFont"/>
    <w:link w:val="Heading4"/>
    <w:uiPriority w:val="9"/>
    <w:rsid w:val="00BF430F"/>
    <w:rPr>
      <w:rFonts w:asciiTheme="majorHAnsi" w:eastAsiaTheme="majorEastAsia" w:hAnsiTheme="majorHAnsi" w:cstheme="majorBidi"/>
      <w:i/>
      <w:iCs/>
      <w:color w:val="2E74B5" w:themeColor="accent1" w:themeShade="BF"/>
      <w:kern w:val="28"/>
      <w:sz w:val="26"/>
      <w:szCs w:val="26"/>
    </w:rPr>
  </w:style>
  <w:style w:type="paragraph" w:customStyle="1" w:styleId="YeuCau">
    <w:name w:val="YeuCau"/>
    <w:basedOn w:val="NoiDung"/>
    <w:qFormat/>
    <w:rsid w:val="008F4C39"/>
    <w:pPr>
      <w:numPr>
        <w:numId w:val="12"/>
      </w:numPr>
      <w:shd w:val="clear" w:color="auto" w:fill="E2EFD9" w:themeFill="accent6" w:themeFillTint="33"/>
      <w:ind w:left="426" w:hanging="426"/>
    </w:pPr>
    <w:rPr>
      <w:i/>
      <w:color w:val="538135" w:themeColor="accent6" w:themeShade="BF"/>
      <w:sz w:val="24"/>
    </w:rPr>
  </w:style>
  <w:style w:type="paragraph" w:styleId="Bibliography">
    <w:name w:val="Bibliography"/>
    <w:basedOn w:val="Normal"/>
    <w:next w:val="Normal"/>
    <w:uiPriority w:val="37"/>
    <w:unhideWhenUsed/>
    <w:rsid w:val="00BA21D9"/>
  </w:style>
  <w:style w:type="paragraph" w:styleId="Quote">
    <w:name w:val="Quote"/>
    <w:basedOn w:val="Normal"/>
    <w:next w:val="Normal"/>
    <w:link w:val="QuoteChar"/>
    <w:uiPriority w:val="29"/>
    <w:qFormat/>
    <w:rsid w:val="00D608BC"/>
    <w:pPr>
      <w:shd w:val="clear" w:color="auto" w:fill="F2F2F2" w:themeFill="background1" w:themeFillShade="F2"/>
      <w:spacing w:before="200" w:after="160"/>
      <w:ind w:left="864" w:right="864"/>
      <w:jc w:val="both"/>
    </w:pPr>
    <w:rPr>
      <w:rFonts w:ascii="SFU Helvetica Light" w:hAnsi="SFU Helvetica Light"/>
      <w:iCs/>
      <w:color w:val="404040" w:themeColor="text1" w:themeTint="BF"/>
      <w:sz w:val="22"/>
    </w:rPr>
  </w:style>
  <w:style w:type="character" w:customStyle="1" w:styleId="QuoteChar">
    <w:name w:val="Quote Char"/>
    <w:basedOn w:val="DefaultParagraphFont"/>
    <w:link w:val="Quote"/>
    <w:uiPriority w:val="29"/>
    <w:rsid w:val="00D608BC"/>
    <w:rPr>
      <w:rFonts w:ascii="SFU Helvetica Light" w:eastAsia="Times New Roman" w:hAnsi="SFU Helvetica Light"/>
      <w:iCs/>
      <w:color w:val="404040" w:themeColor="text1" w:themeTint="BF"/>
      <w:kern w:val="28"/>
      <w:sz w:val="22"/>
      <w:szCs w:val="26"/>
      <w:shd w:val="clear" w:color="auto" w:fill="F2F2F2" w:themeFill="background1" w:themeFillShade="F2"/>
    </w:rPr>
  </w:style>
  <w:style w:type="character" w:customStyle="1" w:styleId="crayon-v">
    <w:name w:val="crayon-v"/>
    <w:basedOn w:val="DefaultParagraphFont"/>
    <w:rsid w:val="00965E53"/>
  </w:style>
  <w:style w:type="character" w:customStyle="1" w:styleId="crayon-h">
    <w:name w:val="crayon-h"/>
    <w:basedOn w:val="DefaultParagraphFont"/>
    <w:rsid w:val="00965E53"/>
  </w:style>
  <w:style w:type="character" w:customStyle="1" w:styleId="crayon-o">
    <w:name w:val="crayon-o"/>
    <w:basedOn w:val="DefaultParagraphFont"/>
    <w:rsid w:val="00965E53"/>
  </w:style>
  <w:style w:type="character" w:customStyle="1" w:styleId="crayon-i">
    <w:name w:val="crayon-i"/>
    <w:basedOn w:val="DefaultParagraphFont"/>
    <w:rsid w:val="00965E53"/>
  </w:style>
  <w:style w:type="paragraph" w:customStyle="1" w:styleId="Code">
    <w:name w:val="Code"/>
    <w:basedOn w:val="NoiDung"/>
    <w:link w:val="CodeChar"/>
    <w:qFormat/>
    <w:rsid w:val="00965E53"/>
    <w:pPr>
      <w:shd w:val="clear" w:color="auto" w:fill="D9D9D9" w:themeFill="background1" w:themeFillShade="D9"/>
      <w:jc w:val="center"/>
    </w:pPr>
    <w:rPr>
      <w:rFonts w:ascii="Monaco" w:hAnsi="Monaco"/>
      <w:color w:val="auto"/>
      <w:kern w:val="0"/>
      <w:sz w:val="22"/>
      <w:szCs w:val="22"/>
    </w:rPr>
  </w:style>
  <w:style w:type="character" w:customStyle="1" w:styleId="crayon-cn">
    <w:name w:val="crayon-cn"/>
    <w:basedOn w:val="DefaultParagraphFont"/>
    <w:rsid w:val="00965E53"/>
  </w:style>
  <w:style w:type="paragraph" w:customStyle="1" w:styleId="MoRong">
    <w:name w:val="MoRong"/>
    <w:qFormat/>
    <w:rsid w:val="008F4C39"/>
    <w:pPr>
      <w:numPr>
        <w:numId w:val="13"/>
      </w:numPr>
      <w:shd w:val="clear" w:color="auto" w:fill="FBE4D5" w:themeFill="accent2" w:themeFillTint="33"/>
      <w:ind w:left="426" w:hanging="391"/>
    </w:pPr>
    <w:rPr>
      <w:rFonts w:ascii="UVN Viet Sach" w:eastAsia="Times New Roman" w:hAnsi="UVN Viet Sach" w:cs="Arial"/>
      <w:b/>
      <w:i/>
      <w:color w:val="C45911" w:themeColor="accent2" w:themeShade="BF"/>
      <w:kern w:val="28"/>
      <w:sz w:val="24"/>
      <w:szCs w:val="26"/>
    </w:rPr>
  </w:style>
  <w:style w:type="paragraph" w:customStyle="1" w:styleId="Content">
    <w:name w:val="Content"/>
    <w:link w:val="ContentChar"/>
    <w:qFormat/>
    <w:rsid w:val="00336D71"/>
    <w:pPr>
      <w:spacing w:line="312" w:lineRule="auto"/>
      <w:jc w:val="both"/>
    </w:pPr>
    <w:rPr>
      <w:rFonts w:ascii="UVN Viet Sach" w:eastAsia="Times New Roman" w:hAnsi="UVN Viet Sach" w:cs="Arial"/>
      <w:color w:val="212120"/>
      <w:kern w:val="28"/>
      <w:sz w:val="26"/>
      <w:szCs w:val="26"/>
    </w:rPr>
  </w:style>
  <w:style w:type="character" w:customStyle="1" w:styleId="ContentChar">
    <w:name w:val="Content Char"/>
    <w:basedOn w:val="DefaultParagraphFont"/>
    <w:link w:val="Content"/>
    <w:rsid w:val="00336D71"/>
    <w:rPr>
      <w:rFonts w:ascii="UVN Viet Sach" w:eastAsia="Times New Roman" w:hAnsi="UVN Viet Sach" w:cs="Arial"/>
      <w:color w:val="212120"/>
      <w:kern w:val="28"/>
      <w:sz w:val="26"/>
      <w:szCs w:val="26"/>
    </w:rPr>
  </w:style>
  <w:style w:type="paragraph" w:customStyle="1" w:styleId="PhotoCaption">
    <w:name w:val="PhotoCaption"/>
    <w:link w:val="PhotoCaptionChar"/>
    <w:qFormat/>
    <w:rsid w:val="00336D71"/>
    <w:pPr>
      <w:jc w:val="center"/>
    </w:pPr>
    <w:rPr>
      <w:rFonts w:ascii="UVN Viet Sach" w:eastAsia="Times New Roman" w:hAnsi="UVN Viet Sach" w:cs="Arial"/>
      <w:i/>
      <w:color w:val="212120"/>
      <w:kern w:val="28"/>
      <w:sz w:val="26"/>
      <w:szCs w:val="26"/>
    </w:rPr>
  </w:style>
  <w:style w:type="character" w:customStyle="1" w:styleId="PhotoCaptionChar">
    <w:name w:val="PhotoCaption Char"/>
    <w:basedOn w:val="ContentChar"/>
    <w:link w:val="PhotoCaption"/>
    <w:rsid w:val="00336D71"/>
    <w:rPr>
      <w:rFonts w:ascii="UVN Viet Sach" w:eastAsia="Times New Roman" w:hAnsi="UVN Viet Sach" w:cs="Arial"/>
      <w:i/>
      <w:color w:val="212120"/>
      <w:kern w:val="28"/>
      <w:sz w:val="26"/>
      <w:szCs w:val="26"/>
    </w:rPr>
  </w:style>
  <w:style w:type="paragraph" w:customStyle="1" w:styleId="Step">
    <w:name w:val="Step"/>
    <w:link w:val="StepChar"/>
    <w:qFormat/>
    <w:rsid w:val="00336D71"/>
    <w:pPr>
      <w:spacing w:line="312" w:lineRule="auto"/>
      <w:jc w:val="both"/>
    </w:pPr>
    <w:rPr>
      <w:rFonts w:ascii="UVN Viet Sach" w:eastAsia="Times New Roman" w:hAnsi="UVN Viet Sach" w:cs="Arial"/>
      <w:color w:val="212120"/>
      <w:kern w:val="28"/>
      <w:sz w:val="26"/>
      <w:szCs w:val="26"/>
    </w:rPr>
  </w:style>
  <w:style w:type="character" w:customStyle="1" w:styleId="StepChar">
    <w:name w:val="Step Char"/>
    <w:basedOn w:val="ContentChar"/>
    <w:link w:val="Step"/>
    <w:rsid w:val="00336D71"/>
    <w:rPr>
      <w:rFonts w:ascii="UVN Viet Sach" w:eastAsia="Times New Roman" w:hAnsi="UVN Viet Sach" w:cs="Arial"/>
      <w:color w:val="212120"/>
      <w:kern w:val="28"/>
      <w:sz w:val="26"/>
      <w:szCs w:val="26"/>
    </w:rPr>
  </w:style>
  <w:style w:type="table" w:styleId="GridTable4-Accent1">
    <w:name w:val="Grid Table 4 Accent 1"/>
    <w:basedOn w:val="TableNormal"/>
    <w:uiPriority w:val="49"/>
    <w:rsid w:val="00336D71"/>
    <w:rPr>
      <w:rFonts w:ascii="Times New Roman" w:eastAsiaTheme="minorHAnsi" w:hAnsi="Times New Roman" w:cstheme="minorBidi"/>
      <w:sz w:val="26"/>
      <w:szCs w:val="22"/>
    </w:rPr>
    <w:tblPr>
      <w:tblStyleRowBandSize w:val="1"/>
      <w:tblStyleColBandSize w:val="1"/>
      <w:tblInd w:w="0" w:type="nil"/>
      <w:tblBorders>
        <w:top w:val="single" w:sz="4" w:space="0" w:color="9CC2E5" w:themeColor="accent1" w:themeTint="99"/>
        <w:left w:val="single" w:sz="4" w:space="0" w:color="9CC2E5" w:themeColor="accent1" w:themeTint="99"/>
        <w:bottom w:val="single" w:sz="4" w:space="0" w:color="9CC2E5" w:themeColor="accent1" w:themeTint="99"/>
        <w:right w:val="single" w:sz="4" w:space="0" w:color="9CC2E5" w:themeColor="accent1" w:themeTint="99"/>
        <w:insideH w:val="single" w:sz="4" w:space="0" w:color="9CC2E5" w:themeColor="accent1" w:themeTint="99"/>
        <w:insideV w:val="single" w:sz="4" w:space="0" w:color="9CC2E5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5B9BD5" w:themeColor="accent1"/>
          <w:left w:val="single" w:sz="4" w:space="0" w:color="5B9BD5" w:themeColor="accent1"/>
          <w:bottom w:val="single" w:sz="4" w:space="0" w:color="5B9BD5" w:themeColor="accent1"/>
          <w:right w:val="single" w:sz="4" w:space="0" w:color="5B9BD5" w:themeColor="accent1"/>
          <w:insideH w:val="nil"/>
          <w:insideV w:val="nil"/>
        </w:tcBorders>
        <w:shd w:val="clear" w:color="auto" w:fill="5B9BD5" w:themeFill="accent1"/>
      </w:tcPr>
    </w:tblStylePr>
    <w:tblStylePr w:type="lastRow">
      <w:rPr>
        <w:b/>
        <w:bCs/>
      </w:rPr>
      <w:tblPr/>
      <w:tcPr>
        <w:tcBorders>
          <w:top w:val="double" w:sz="4" w:space="0" w:color="5B9BD5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EEAF6" w:themeFill="accent1" w:themeFillTint="33"/>
      </w:tcPr>
    </w:tblStylePr>
    <w:tblStylePr w:type="band1Horz">
      <w:tblPr/>
      <w:tcPr>
        <w:shd w:val="clear" w:color="auto" w:fill="DEEAF6" w:themeFill="accent1" w:themeFillTint="33"/>
      </w:tcPr>
    </w:tblStylePr>
  </w:style>
  <w:style w:type="paragraph" w:customStyle="1" w:styleId="Photo">
    <w:name w:val="Photo"/>
    <w:basedOn w:val="Content"/>
    <w:link w:val="PhotoChar"/>
    <w:qFormat/>
    <w:rsid w:val="00336D71"/>
    <w:pPr>
      <w:jc w:val="center"/>
    </w:pPr>
    <w:rPr>
      <w:noProof/>
    </w:rPr>
  </w:style>
  <w:style w:type="paragraph" w:customStyle="1" w:styleId="BlueTitle">
    <w:name w:val="BlueTitle"/>
    <w:basedOn w:val="Content"/>
    <w:link w:val="BlueTitleChar"/>
    <w:qFormat/>
    <w:rsid w:val="00336D71"/>
    <w:pPr>
      <w:pBdr>
        <w:top w:val="single" w:sz="4" w:space="1" w:color="auto"/>
        <w:left w:val="single" w:sz="4" w:space="4" w:color="auto"/>
        <w:bottom w:val="single" w:sz="4" w:space="1" w:color="auto"/>
        <w:right w:val="single" w:sz="4" w:space="1" w:color="auto"/>
      </w:pBdr>
    </w:pPr>
    <w:rPr>
      <w:rFonts w:ascii="UVN Hong Ha Hep" w:hAnsi="UVN Hong Ha Hep"/>
      <w:b/>
      <w:color w:val="2E74B5" w:themeColor="accent1" w:themeShade="BF"/>
    </w:rPr>
  </w:style>
  <w:style w:type="character" w:customStyle="1" w:styleId="PhotoChar">
    <w:name w:val="Photo Char"/>
    <w:basedOn w:val="ContentChar"/>
    <w:link w:val="Photo"/>
    <w:rsid w:val="00336D71"/>
    <w:rPr>
      <w:rFonts w:ascii="UVN Viet Sach" w:eastAsia="Times New Roman" w:hAnsi="UVN Viet Sach" w:cs="Arial"/>
      <w:noProof/>
      <w:color w:val="212120"/>
      <w:kern w:val="28"/>
      <w:sz w:val="26"/>
      <w:szCs w:val="26"/>
    </w:rPr>
  </w:style>
  <w:style w:type="character" w:customStyle="1" w:styleId="BlueTitleChar">
    <w:name w:val="BlueTitle Char"/>
    <w:basedOn w:val="ContentChar"/>
    <w:link w:val="BlueTitle"/>
    <w:rsid w:val="00336D71"/>
    <w:rPr>
      <w:rFonts w:ascii="UVN Hong Ha Hep" w:eastAsia="Times New Roman" w:hAnsi="UVN Hong Ha Hep" w:cs="Arial"/>
      <w:b/>
      <w:color w:val="2E74B5" w:themeColor="accent1" w:themeShade="BF"/>
      <w:kern w:val="28"/>
      <w:sz w:val="26"/>
      <w:szCs w:val="26"/>
    </w:rPr>
  </w:style>
  <w:style w:type="character" w:customStyle="1" w:styleId="CodeChar">
    <w:name w:val="Code Char"/>
    <w:basedOn w:val="ContentChar"/>
    <w:link w:val="Code"/>
    <w:rsid w:val="00336D71"/>
    <w:rPr>
      <w:rFonts w:ascii="Monaco" w:eastAsia="Times New Roman" w:hAnsi="Monaco" w:cs="Arial"/>
      <w:color w:val="212120"/>
      <w:kern w:val="28"/>
      <w:sz w:val="22"/>
      <w:szCs w:val="22"/>
      <w:shd w:val="clear" w:color="auto" w:fill="D9D9D9" w:themeFill="background1" w:themeFillShade="D9"/>
    </w:rPr>
  </w:style>
  <w:style w:type="character" w:customStyle="1" w:styleId="cmd">
    <w:name w:val="cmd"/>
    <w:basedOn w:val="DefaultParagraphFont"/>
    <w:rsid w:val="004C7F42"/>
  </w:style>
  <w:style w:type="paragraph" w:styleId="BalloonText">
    <w:name w:val="Balloon Text"/>
    <w:basedOn w:val="Normal"/>
    <w:link w:val="BalloonTextChar"/>
    <w:uiPriority w:val="99"/>
    <w:semiHidden/>
    <w:unhideWhenUsed/>
    <w:rsid w:val="00FC06F5"/>
    <w:rPr>
      <w:rFonts w:ascii="Times New Roman" w:hAnsi="Times New Roman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C06F5"/>
    <w:rPr>
      <w:rFonts w:ascii="Times New Roman" w:eastAsia="Times New Roman" w:hAnsi="Times New Roman"/>
      <w:color w:val="212120"/>
      <w:kern w:val="28"/>
      <w:sz w:val="18"/>
      <w:szCs w:val="18"/>
    </w:rPr>
  </w:style>
  <w:style w:type="table" w:styleId="TableGrid">
    <w:name w:val="Table Grid"/>
    <w:basedOn w:val="TableNormal"/>
    <w:uiPriority w:val="39"/>
    <w:rsid w:val="00445A17"/>
    <w:rPr>
      <w:rFonts w:asciiTheme="minorHAnsi" w:eastAsiaTheme="minorEastAsia" w:hAnsiTheme="minorHAns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60479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1455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8756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254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3192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7305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5660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56796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57880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51898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74932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20506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55181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78792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29127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17367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06057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41170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75148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42319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47111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95420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36432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18441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85456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10188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60402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48482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78257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51047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15582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61137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00945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36022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55655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57576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19715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94364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71263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87154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24029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39242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94454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58240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71829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16701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06961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24868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67522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81336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2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IEEE2006OfficeOnline.xsl" StyleName="IEEE" Version="2006">
  <b:Source>
    <b:Tag>5wa18</b:Tag>
    <b:SourceType>InternetSite</b:SourceType>
    <b:Guid>{954CA58B-DB39-8643-A90E-C59CF7D9970B}</b:Guid>
    <b:Title>5 ways to Banner Grabbing </b:Title>
    <b:Year>2018</b:Year>
    <b:URL>http://www.hackingarticles.in/5-ways-banner-grabbing/</b:URL>
    <b:Month>September</b:Month>
    <b:Day>16</b:Day>
    <b:RefOrder>3</b:RefOrder>
  </b:Source>
  <b:Source>
    <b:Tag>Man18</b:Tag>
    <b:SourceType>InternetSite</b:SourceType>
    <b:Guid>{602772D0-8197-7D44-ADE3-15F0F51B1C29}</b:Guid>
    <b:Title>Manual -- curl usage explained</b:Title>
    <b:URL>https://curl.haxx.se/docs/manual.html</b:URL>
    <b:YearAccessed>2018</b:YearAccessed>
    <b:MonthAccessed>September</b:MonthAccessed>
    <b:DayAccessed>16</b:DayAccessed>
    <b:RefOrder>4</b:RefOrder>
  </b:Source>
  <b:Source>
    <b:Tag>Net18</b:Tag>
    <b:SourceType>InternetSite</b:SourceType>
    <b:Guid>{B5DBE76E-92F4-2C4E-806F-926BE26454C2}</b:Guid>
    <b:Title>Network Scanning using NMAP (Beginner Guide) </b:Title>
    <b:URL>http://www.hackingarticles.in/network-scanning-using-nmap-beginner-guide/</b:URL>
    <b:YearAccessed>2018</b:YearAccessed>
    <b:MonthAccessed>September</b:MonthAccessed>
    <b:DayAccessed>16</b:DayAccessed>
    <b:RefOrder>5</b:RefOrder>
  </b:Source>
  <b:Source>
    <b:Tag>Tcp18</b:Tag>
    <b:SourceType>InternetSite</b:SourceType>
    <b:Guid>{99153FBD-27FD-084E-8116-525A7180528B}</b:Guid>
    <b:Title>Tcpdump man page</b:Title>
    <b:URL>http://www.tcpdump.org/manpages/tcpdump.1.html</b:URL>
    <b:YearAccessed>2018</b:YearAccessed>
    <b:MonthAccessed>September</b:MonthAccessed>
    <b:DayAccessed>16</b:DayAccessed>
    <b:RefOrder>6</b:RefOrder>
  </b:Source>
  <b:Source>
    <b:Tag>Ngu17</b:Tag>
    <b:SourceType>BookSection</b:SourceType>
    <b:Guid>{A56D85D2-CD1C-413C-851E-40E58B097C11}</b:Guid>
    <b:Title>Tài liệu hướng dẫn thực hành Quản trị mạng và Hệ thống</b:Title>
    <b:Year>2017</b:Year>
    <b:Author>
      <b:Author>
        <b:NameList>
          <b:Person>
            <b:Last>Thuật</b:Last>
            <b:First>Nguyễn</b:First>
            <b:Middle>Khánh</b:Middle>
          </b:Person>
        </b:NameList>
      </b:Author>
    </b:Author>
    <b:Publisher>Khoa MMT&amp;TT, Trường ĐH CNTT</b:Publisher>
    <b:RefOrder>7</b:RefOrder>
  </b:Source>
  <b:Source>
    <b:Tag>Con17</b:Tag>
    <b:SourceType>InternetSite</b:SourceType>
    <b:Guid>{8FBB5717-0542-4EC1-9052-6ED070C5CBE1}</b:Guid>
    <b:Title>Configuring and Testing Your Network</b:Title>
    <b:Year>2017</b:Year>
    <b:InternetSiteTitle>HighTeck</b:InternetSiteTitle>
    <b:Month>September</b:Month>
    <b:URL>http://www.highteck.net/EN/Testing/Configuring_and_Testing_Your_Network.html</b:URL>
    <b:RefOrder>1</b:RefOrder>
  </b:Source>
  <b:Source>
    <b:Tag>ThS13</b:Tag>
    <b:SourceType>BookSection</b:SourceType>
    <b:Guid>{F320C548-368C-43C1-90D1-8E05324C6BA8}</b:Guid>
    <b:Title>Tài liệu hướng dẫn thực hành Thiết bị mạng và truyền thông đa phương tiện</b:Title>
    <b:Year>2013</b:Year>
    <b:Author>
      <b:Author>
        <b:NameList>
          <b:Person>
            <b:Last>Duy</b:Last>
            <b:First>ThS.</b:First>
            <b:Middle>Nguyễn</b:Middle>
          </b:Person>
        </b:NameList>
      </b:Author>
    </b:Author>
    <b:Publisher>Trường ĐH Công nghệ Thông tin</b:Publisher>
    <b:RefOrder>2</b:RefOrder>
  </b:Source>
</b:Sources>
</file>

<file path=customXml/itemProps1.xml><?xml version="1.0" encoding="utf-8"?>
<ds:datastoreItem xmlns:ds="http://schemas.openxmlformats.org/officeDocument/2006/customXml" ds:itemID="{96F3E028-DB5B-4254-AC29-2804BB853CE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2</Pages>
  <Words>176</Words>
  <Characters>677</Characters>
  <Application>Microsoft Office Word</Application>
  <DocSecurity>0</DocSecurity>
  <Lines>48</Lines>
  <Paragraphs>2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StockLayouts LLC</Company>
  <LinksUpToDate>false</LinksUpToDate>
  <CharactersWithSpaces>82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oanna Hartvickson</dc:creator>
  <cp:keywords/>
  <dc:description/>
  <cp:lastModifiedBy>Nguyễn Xuân Hà</cp:lastModifiedBy>
  <cp:revision>2</cp:revision>
  <cp:lastPrinted>2019-08-25T06:03:00Z</cp:lastPrinted>
  <dcterms:created xsi:type="dcterms:W3CDTF">2023-09-24T07:56:00Z</dcterms:created>
  <dcterms:modified xsi:type="dcterms:W3CDTF">2023-09-24T07:5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c12461e3641f09d9537308d8d38b34d02494f23b66e66e4bd15efead9abf9e13</vt:lpwstr>
  </property>
</Properties>
</file>